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F6E03" w14:textId="77777777" w:rsidR="00343C39" w:rsidRDefault="00343C39" w:rsidP="00343C39">
      <w:pPr>
        <w:pStyle w:val="Heading1"/>
        <w:jc w:val="center"/>
        <w:rPr>
          <w:rFonts w:ascii="Bahnschrift" w:hAnsi="Bahnschrift" w:cstheme="minorHAnsi"/>
          <w:sz w:val="44"/>
          <w:szCs w:val="44"/>
        </w:rPr>
      </w:pPr>
      <w:bookmarkStart w:id="0" w:name="_Toc331773961"/>
      <w:r w:rsidRPr="001A453C">
        <w:rPr>
          <w:rFonts w:ascii="Bahnschrift" w:hAnsi="Bahnschrift" w:cstheme="minorHAnsi"/>
          <w:sz w:val="44"/>
          <w:szCs w:val="44"/>
        </w:rPr>
        <w:t xml:space="preserve">Department of </w:t>
      </w:r>
      <w:bookmarkEnd w:id="0"/>
      <w:r w:rsidRPr="001A453C">
        <w:rPr>
          <w:rFonts w:ascii="Bahnschrift" w:hAnsi="Bahnschrift" w:cstheme="minorHAnsi"/>
          <w:sz w:val="44"/>
          <w:szCs w:val="44"/>
        </w:rPr>
        <w:t>Electrical Engineering</w:t>
      </w:r>
    </w:p>
    <w:p w14:paraId="2C4C2B1A" w14:textId="77777777" w:rsidR="00343C39" w:rsidRPr="001A453C" w:rsidRDefault="00343C39" w:rsidP="00343C39"/>
    <w:p w14:paraId="011E5F43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bookmarkStart w:id="1" w:name="_Toc331773962"/>
      <w:r w:rsidRPr="000E3FCA">
        <w:rPr>
          <w:rFonts w:asciiTheme="minorHAnsi" w:hAnsiTheme="minorHAnsi" w:cstheme="minorHAnsi"/>
          <w:b/>
          <w:sz w:val="36"/>
          <w:szCs w:val="36"/>
        </w:rPr>
        <w:t>CS212</w:t>
      </w:r>
    </w:p>
    <w:p w14:paraId="05394684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 w:rsidRPr="000E3FCA">
        <w:rPr>
          <w:rFonts w:asciiTheme="minorHAnsi" w:hAnsiTheme="minorHAnsi" w:cstheme="minorHAnsi"/>
          <w:b/>
          <w:sz w:val="36"/>
          <w:szCs w:val="36"/>
        </w:rPr>
        <w:t>Object Oriented Programming</w:t>
      </w:r>
    </w:p>
    <w:p w14:paraId="0152D9C6" w14:textId="77777777" w:rsidR="00343C39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62793928" w14:textId="77777777" w:rsidR="00343C39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  <w:r>
        <w:rPr>
          <w:noProof/>
        </w:rPr>
        <w:drawing>
          <wp:inline distT="0" distB="0" distL="0" distR="0" wp14:anchorId="4AAFE51F" wp14:editId="12EFE61D">
            <wp:extent cx="2183851" cy="2454965"/>
            <wp:effectExtent l="0" t="0" r="6985" b="2540"/>
            <wp:docPr id="15" name="Picture 15" descr="C++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++ - Wikiped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184" cy="2457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2A540" w14:textId="77777777" w:rsidR="00343C39" w:rsidRPr="005650E8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17DA6371" w14:textId="12D4F744" w:rsidR="00343C39" w:rsidRPr="00E75E26" w:rsidRDefault="00343C39" w:rsidP="00343C39">
      <w:pPr>
        <w:pStyle w:val="Heading1"/>
        <w:jc w:val="center"/>
        <w:rPr>
          <w:rFonts w:ascii="Bahnschrift" w:hAnsi="Bahnschrift" w:cstheme="minorHAnsi"/>
          <w:noProof/>
          <w:sz w:val="40"/>
          <w:szCs w:val="40"/>
          <w:u w:val="single"/>
        </w:rPr>
      </w:pPr>
      <w:r w:rsidRPr="00E75E26">
        <w:rPr>
          <w:rFonts w:ascii="Bahnschrift" w:hAnsi="Bahnschrift" w:cstheme="minorHAnsi"/>
          <w:noProof/>
          <w:sz w:val="40"/>
          <w:szCs w:val="40"/>
        </w:rPr>
        <w:t xml:space="preserve">Lab </w:t>
      </w:r>
      <w:r w:rsidR="00F9466D">
        <w:rPr>
          <w:rFonts w:ascii="Bahnschrift" w:hAnsi="Bahnschrift" w:cstheme="minorHAnsi"/>
          <w:noProof/>
          <w:sz w:val="40"/>
          <w:szCs w:val="40"/>
        </w:rPr>
        <w:t>1</w:t>
      </w:r>
      <w:r w:rsidR="009C76AF">
        <w:rPr>
          <w:rFonts w:ascii="Bahnschrift" w:hAnsi="Bahnschrift" w:cstheme="minorHAnsi"/>
          <w:noProof/>
          <w:sz w:val="40"/>
          <w:szCs w:val="40"/>
        </w:rPr>
        <w:t>1</w:t>
      </w:r>
      <w:r w:rsidRPr="00E75E26">
        <w:rPr>
          <w:rFonts w:ascii="Bahnschrift" w:hAnsi="Bahnschrift" w:cstheme="minorHAnsi"/>
          <w:noProof/>
          <w:sz w:val="40"/>
          <w:szCs w:val="40"/>
        </w:rPr>
        <w:t xml:space="preserve">: </w:t>
      </w:r>
      <w:bookmarkEnd w:id="1"/>
      <w:r w:rsidR="009C76AF">
        <w:rPr>
          <w:rFonts w:ascii="Bahnschrift" w:hAnsi="Bahnschrift" w:cstheme="minorHAnsi"/>
          <w:noProof/>
          <w:sz w:val="40"/>
          <w:szCs w:val="40"/>
        </w:rPr>
        <w:t>Template Functions</w:t>
      </w:r>
    </w:p>
    <w:p w14:paraId="30259BB3" w14:textId="77777777" w:rsidR="00343C39" w:rsidRPr="003639BA" w:rsidRDefault="00343C39" w:rsidP="00343C39"/>
    <w:p w14:paraId="2DD2FDF7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Cs/>
          <w:sz w:val="32"/>
          <w:szCs w:val="32"/>
        </w:rPr>
      </w:pPr>
      <w:r w:rsidRPr="000E3FCA">
        <w:rPr>
          <w:rFonts w:asciiTheme="minorHAnsi" w:hAnsiTheme="minorHAnsi" w:cstheme="minorHAnsi"/>
          <w:b/>
          <w:sz w:val="32"/>
          <w:szCs w:val="32"/>
        </w:rPr>
        <w:t>Class</w:t>
      </w:r>
      <w:r w:rsidRPr="000E3FCA">
        <w:rPr>
          <w:rFonts w:asciiTheme="minorHAnsi" w:hAnsiTheme="minorHAnsi" w:cstheme="minorHAnsi"/>
          <w:bCs/>
          <w:sz w:val="32"/>
          <w:szCs w:val="32"/>
        </w:rPr>
        <w:t>: BEE - 12C</w:t>
      </w:r>
    </w:p>
    <w:p w14:paraId="1265C1B4" w14:textId="1D812F4A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Cs/>
          <w:sz w:val="32"/>
          <w:szCs w:val="32"/>
        </w:rPr>
      </w:pPr>
      <w:r w:rsidRPr="000E3FCA">
        <w:rPr>
          <w:rFonts w:asciiTheme="minorHAnsi" w:hAnsiTheme="minorHAnsi" w:cstheme="minorHAnsi"/>
          <w:b/>
          <w:sz w:val="32"/>
          <w:szCs w:val="32"/>
        </w:rPr>
        <w:t>Date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: </w:t>
      </w:r>
      <w:r w:rsidR="00F9466D">
        <w:rPr>
          <w:rFonts w:asciiTheme="minorHAnsi" w:hAnsiTheme="minorHAnsi" w:cstheme="minorHAnsi"/>
          <w:bCs/>
          <w:sz w:val="32"/>
          <w:szCs w:val="32"/>
        </w:rPr>
        <w:t>December</w:t>
      </w:r>
      <w:r w:rsidR="00CD2C92">
        <w:rPr>
          <w:rFonts w:asciiTheme="minorHAnsi" w:hAnsiTheme="minorHAnsi" w:cstheme="minorHAnsi"/>
          <w:bCs/>
          <w:sz w:val="32"/>
          <w:szCs w:val="32"/>
        </w:rPr>
        <w:t xml:space="preserve"> </w:t>
      </w:r>
      <w:r w:rsidR="00712109">
        <w:rPr>
          <w:rFonts w:asciiTheme="minorHAnsi" w:hAnsiTheme="minorHAnsi" w:cstheme="minorHAnsi"/>
          <w:bCs/>
          <w:sz w:val="32"/>
          <w:szCs w:val="32"/>
        </w:rPr>
        <w:t>13</w:t>
      </w:r>
      <w:r w:rsidR="00F754F3" w:rsidRPr="00F754F3">
        <w:rPr>
          <w:rFonts w:asciiTheme="minorHAnsi" w:hAnsiTheme="minorHAnsi" w:cstheme="minorHAnsi"/>
          <w:bCs/>
          <w:sz w:val="32"/>
          <w:szCs w:val="32"/>
          <w:vertAlign w:val="superscript"/>
        </w:rPr>
        <w:t>th</w:t>
      </w:r>
      <w:r w:rsidRPr="000E3FCA">
        <w:rPr>
          <w:rFonts w:asciiTheme="minorHAnsi" w:hAnsiTheme="minorHAnsi" w:cstheme="minorHAnsi"/>
          <w:bCs/>
          <w:sz w:val="32"/>
          <w:szCs w:val="32"/>
        </w:rPr>
        <w:t>, 2021</w:t>
      </w:r>
    </w:p>
    <w:p w14:paraId="64C4C91D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noProof/>
          <w:sz w:val="32"/>
          <w:szCs w:val="32"/>
        </w:rPr>
      </w:pPr>
      <w:r w:rsidRPr="000E3FCA">
        <w:rPr>
          <w:rFonts w:asciiTheme="minorHAnsi" w:hAnsiTheme="minorHAnsi" w:cstheme="minorHAnsi"/>
          <w:b/>
          <w:sz w:val="32"/>
          <w:szCs w:val="32"/>
        </w:rPr>
        <w:t>Time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: </w:t>
      </w:r>
      <w:r>
        <w:rPr>
          <w:rFonts w:asciiTheme="minorHAnsi" w:hAnsiTheme="minorHAnsi" w:cstheme="minorHAnsi"/>
          <w:bCs/>
          <w:sz w:val="32"/>
          <w:szCs w:val="32"/>
        </w:rPr>
        <w:t>Monday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 (</w:t>
      </w:r>
      <w:r>
        <w:rPr>
          <w:rFonts w:asciiTheme="minorHAnsi" w:hAnsiTheme="minorHAnsi" w:cstheme="minorHAnsi"/>
          <w:bCs/>
          <w:sz w:val="32"/>
          <w:szCs w:val="32"/>
        </w:rPr>
        <w:t>1400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 – </w:t>
      </w:r>
      <w:r>
        <w:rPr>
          <w:rFonts w:asciiTheme="minorHAnsi" w:hAnsiTheme="minorHAnsi" w:cstheme="minorHAnsi"/>
          <w:bCs/>
          <w:sz w:val="32"/>
          <w:szCs w:val="32"/>
        </w:rPr>
        <w:t>1700</w:t>
      </w:r>
      <w:r w:rsidRPr="000E3FCA">
        <w:rPr>
          <w:rFonts w:asciiTheme="minorHAnsi" w:hAnsiTheme="minorHAnsi" w:cstheme="minorHAnsi"/>
          <w:bCs/>
          <w:sz w:val="32"/>
          <w:szCs w:val="32"/>
        </w:rPr>
        <w:t>)</w:t>
      </w:r>
      <w:r w:rsidRPr="000E3FCA">
        <w:rPr>
          <w:rFonts w:asciiTheme="minorHAnsi" w:hAnsiTheme="minorHAnsi" w:cstheme="minorHAnsi"/>
          <w:b/>
          <w:noProof/>
          <w:sz w:val="32"/>
          <w:szCs w:val="32"/>
        </w:rPr>
        <w:t xml:space="preserve"> </w:t>
      </w:r>
    </w:p>
    <w:p w14:paraId="6C645C9C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noProof/>
          <w:sz w:val="32"/>
          <w:szCs w:val="32"/>
        </w:rPr>
      </w:pPr>
    </w:p>
    <w:p w14:paraId="6141CF45" w14:textId="77777777" w:rsidR="00343C39" w:rsidRPr="000E3FCA" w:rsidRDefault="00343C39" w:rsidP="00343C39">
      <w:pPr>
        <w:spacing w:after="60"/>
        <w:jc w:val="center"/>
        <w:rPr>
          <w:rFonts w:asciiTheme="minorHAnsi" w:hAnsiTheme="minorHAnsi" w:cstheme="minorHAnsi"/>
          <w:sz w:val="32"/>
          <w:szCs w:val="32"/>
        </w:rPr>
      </w:pPr>
      <w:r w:rsidRPr="000E3FCA">
        <w:rPr>
          <w:rFonts w:asciiTheme="minorHAnsi" w:hAnsiTheme="minorHAnsi" w:cstheme="minorHAnsi"/>
          <w:b/>
          <w:bCs/>
          <w:sz w:val="32"/>
          <w:szCs w:val="32"/>
        </w:rPr>
        <w:t>Name</w:t>
      </w:r>
      <w:r w:rsidRPr="000E3FCA">
        <w:rPr>
          <w:rFonts w:asciiTheme="minorHAnsi" w:hAnsiTheme="minorHAnsi" w:cstheme="minorHAnsi"/>
          <w:sz w:val="32"/>
          <w:szCs w:val="32"/>
        </w:rPr>
        <w:t>: Muhammad Umer</w:t>
      </w:r>
    </w:p>
    <w:p w14:paraId="34B97AFC" w14:textId="77777777" w:rsidR="00343C39" w:rsidRPr="000E3FCA" w:rsidRDefault="00343C39" w:rsidP="00343C39">
      <w:pPr>
        <w:spacing w:after="60"/>
        <w:jc w:val="center"/>
        <w:rPr>
          <w:rFonts w:asciiTheme="minorHAnsi" w:hAnsiTheme="minorHAnsi" w:cstheme="minorHAnsi"/>
          <w:sz w:val="32"/>
          <w:szCs w:val="32"/>
        </w:rPr>
      </w:pPr>
      <w:r w:rsidRPr="000E3FCA">
        <w:rPr>
          <w:rFonts w:asciiTheme="minorHAnsi" w:hAnsiTheme="minorHAnsi" w:cstheme="minorHAnsi"/>
          <w:b/>
          <w:bCs/>
          <w:sz w:val="32"/>
          <w:szCs w:val="32"/>
        </w:rPr>
        <w:t>CMS ID</w:t>
      </w:r>
      <w:r w:rsidRPr="000E3FCA">
        <w:rPr>
          <w:rFonts w:asciiTheme="minorHAnsi" w:hAnsiTheme="minorHAnsi" w:cstheme="minorHAnsi"/>
          <w:sz w:val="32"/>
          <w:szCs w:val="32"/>
        </w:rPr>
        <w:t>: 345834</w:t>
      </w:r>
    </w:p>
    <w:p w14:paraId="4E3D5C13" w14:textId="77777777" w:rsidR="00002D81" w:rsidRDefault="00002D81" w:rsidP="00446EC6"/>
    <w:p w14:paraId="667132AF" w14:textId="419E141E" w:rsidR="0000125B" w:rsidRDefault="0000125B" w:rsidP="00446EC6"/>
    <w:p w14:paraId="6876AD85" w14:textId="77777777" w:rsidR="00CD2C92" w:rsidRDefault="00CD2C92" w:rsidP="00446EC6"/>
    <w:p w14:paraId="7C654CA8" w14:textId="77777777" w:rsidR="007B52CB" w:rsidRDefault="007B52CB" w:rsidP="00164A5E">
      <w:pPr>
        <w:spacing w:before="240" w:after="0" w:line="240" w:lineRule="auto"/>
        <w:rPr>
          <w:b/>
          <w:bCs/>
          <w:sz w:val="28"/>
          <w:szCs w:val="28"/>
        </w:rPr>
      </w:pPr>
    </w:p>
    <w:p w14:paraId="00CE2431" w14:textId="08248740" w:rsidR="00E45B54" w:rsidRPr="007B3113" w:rsidRDefault="00E45B54" w:rsidP="00164A5E">
      <w:pPr>
        <w:spacing w:before="240" w:after="0" w:line="240" w:lineRule="auto"/>
        <w:rPr>
          <w:b/>
          <w:bCs/>
          <w:sz w:val="28"/>
          <w:szCs w:val="28"/>
        </w:rPr>
      </w:pPr>
      <w:r w:rsidRPr="007B3113">
        <w:rPr>
          <w:b/>
          <w:bCs/>
          <w:sz w:val="28"/>
          <w:szCs w:val="28"/>
        </w:rPr>
        <w:lastRenderedPageBreak/>
        <w:t>Tools</w:t>
      </w:r>
    </w:p>
    <w:p w14:paraId="227C8E34" w14:textId="3F5B4F61" w:rsidR="003F54CD" w:rsidRPr="007B3113" w:rsidRDefault="00E45B54" w:rsidP="00A32B95">
      <w:pPr>
        <w:pStyle w:val="ListParagraph"/>
        <w:numPr>
          <w:ilvl w:val="0"/>
          <w:numId w:val="16"/>
        </w:numPr>
        <w:spacing w:before="240" w:line="240" w:lineRule="auto"/>
      </w:pPr>
      <w:r w:rsidRPr="007B3113">
        <w:t>Microsoft Visual Studio 2013</w:t>
      </w:r>
    </w:p>
    <w:p w14:paraId="14DDE650" w14:textId="5DC95F71" w:rsidR="00557521" w:rsidRDefault="003C23F0" w:rsidP="00A32B95">
      <w:pPr>
        <w:spacing w:before="240" w:after="0"/>
        <w:jc w:val="center"/>
        <w:rPr>
          <w:rFonts w:ascii="Bahnschrift" w:hAnsi="Bahnschrift"/>
          <w:b/>
          <w:bCs/>
          <w:sz w:val="28"/>
          <w:szCs w:val="28"/>
        </w:rPr>
      </w:pPr>
      <w:r w:rsidRPr="00C378C7">
        <w:rPr>
          <w:rFonts w:ascii="Bahnschrift" w:hAnsi="Bahnschrift"/>
          <w:b/>
          <w:bCs/>
          <w:sz w:val="28"/>
          <w:szCs w:val="28"/>
        </w:rPr>
        <w:t>Lab Tasks</w:t>
      </w:r>
    </w:p>
    <w:p w14:paraId="1EC8C93A" w14:textId="0FEE15DC" w:rsidR="00D713CB" w:rsidRDefault="00D713CB" w:rsidP="00E06DD5">
      <w:pPr>
        <w:pStyle w:val="ListParagraph"/>
        <w:numPr>
          <w:ilvl w:val="0"/>
          <w:numId w:val="49"/>
        </w:numPr>
        <w:ind w:left="0" w:firstLine="0"/>
        <w:jc w:val="both"/>
        <w:rPr>
          <w:rFonts w:ascii="Bahnschrift" w:hAnsi="Bahnschrift"/>
          <w:b/>
          <w:bCs/>
        </w:rPr>
      </w:pPr>
      <w:r>
        <w:rPr>
          <w:rFonts w:ascii="Bahnschrift" w:hAnsi="Bahnschrift"/>
          <w:b/>
          <w:bCs/>
        </w:rPr>
        <w:t>Task 1</w:t>
      </w:r>
    </w:p>
    <w:p w14:paraId="115F54CF" w14:textId="7423DC56" w:rsidR="00FB18E6" w:rsidRPr="00E06DD5" w:rsidRDefault="002421C9" w:rsidP="00D713CB">
      <w:pPr>
        <w:pStyle w:val="ListParagraph"/>
        <w:ind w:left="0"/>
        <w:jc w:val="both"/>
        <w:rPr>
          <w:rFonts w:ascii="Bahnschrift" w:hAnsi="Bahnschrift"/>
          <w:b/>
          <w:bCs/>
        </w:rPr>
      </w:pPr>
      <w:r w:rsidRPr="00E06DD5">
        <w:rPr>
          <w:rFonts w:ascii="Bahnschrift" w:hAnsi="Bahnschrift"/>
          <w:b/>
          <w:bCs/>
        </w:rPr>
        <w:t>Create a C++ Template Function named store so that it accepts an array of 5 elements.  A Template Function created will store an array of five elements of any given primitive data type. Define a function to print the contents of the array.</w:t>
      </w:r>
    </w:p>
    <w:p w14:paraId="52DACE5C" w14:textId="0A2C9A03" w:rsidR="0040505B" w:rsidRDefault="0040505B" w:rsidP="006F6A15">
      <w:pPr>
        <w:pStyle w:val="Heading2"/>
        <w:spacing w:after="0"/>
        <w:jc w:val="center"/>
      </w:pPr>
      <w:r w:rsidRPr="00BB426A">
        <w:t>Code</w:t>
      </w:r>
    </w:p>
    <w:p w14:paraId="69E6BC4B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0F2841">
        <w:rPr>
          <w:rFonts w:ascii="Consolas" w:eastAsia="Times New Roman" w:hAnsi="Consolas"/>
          <w:color w:val="569CD6"/>
          <w:sz w:val="21"/>
          <w:szCs w:val="21"/>
        </w:rPr>
        <w:t xml:space="preserve"> </w:t>
      </w:r>
      <w:r w:rsidRPr="000F2841">
        <w:rPr>
          <w:rFonts w:ascii="Consolas" w:eastAsia="Times New Roman" w:hAnsi="Consolas"/>
          <w:color w:val="CE9178"/>
          <w:sz w:val="21"/>
          <w:szCs w:val="21"/>
        </w:rPr>
        <w:t>&lt;iostream&gt;</w:t>
      </w:r>
    </w:p>
    <w:p w14:paraId="53D26628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0F2841">
        <w:rPr>
          <w:rFonts w:ascii="Consolas" w:eastAsia="Times New Roman" w:hAnsi="Consolas"/>
          <w:color w:val="569CD6"/>
          <w:sz w:val="21"/>
          <w:szCs w:val="21"/>
        </w:rPr>
        <w:t xml:space="preserve"> </w:t>
      </w:r>
      <w:r w:rsidRPr="000F2841">
        <w:rPr>
          <w:rFonts w:ascii="Consolas" w:eastAsia="Times New Roman" w:hAnsi="Consolas"/>
          <w:color w:val="CE9178"/>
          <w:sz w:val="21"/>
          <w:szCs w:val="21"/>
        </w:rPr>
        <w:t>&lt;string&gt;</w:t>
      </w:r>
    </w:p>
    <w:p w14:paraId="49A5EF5D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0F2841">
        <w:rPr>
          <w:rFonts w:ascii="Consolas" w:eastAsia="Times New Roman" w:hAnsi="Consolas"/>
          <w:color w:val="569CD6"/>
          <w:sz w:val="21"/>
          <w:szCs w:val="21"/>
        </w:rPr>
        <w:t xml:space="preserve"> </w:t>
      </w:r>
      <w:r w:rsidRPr="000F2841">
        <w:rPr>
          <w:rFonts w:ascii="Consolas" w:eastAsia="Times New Roman" w:hAnsi="Consolas"/>
          <w:color w:val="CE9178"/>
          <w:sz w:val="21"/>
          <w:szCs w:val="21"/>
        </w:rPr>
        <w:t>&lt;</w:t>
      </w:r>
      <w:proofErr w:type="spellStart"/>
      <w:r w:rsidRPr="000F2841">
        <w:rPr>
          <w:rFonts w:ascii="Consolas" w:eastAsia="Times New Roman" w:hAnsi="Consolas"/>
          <w:color w:val="CE9178"/>
          <w:sz w:val="21"/>
          <w:szCs w:val="21"/>
        </w:rPr>
        <w:t>typeinfo</w:t>
      </w:r>
      <w:proofErr w:type="spellEnd"/>
      <w:r w:rsidRPr="000F2841">
        <w:rPr>
          <w:rFonts w:ascii="Consolas" w:eastAsia="Times New Roman" w:hAnsi="Consolas"/>
          <w:color w:val="CE9178"/>
          <w:sz w:val="21"/>
          <w:szCs w:val="21"/>
        </w:rPr>
        <w:t>&gt;</w:t>
      </w:r>
    </w:p>
    <w:p w14:paraId="7DDC8CA9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C586C0"/>
          <w:sz w:val="21"/>
          <w:szCs w:val="21"/>
        </w:rPr>
        <w:t>using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2841">
        <w:rPr>
          <w:rFonts w:ascii="Consolas" w:eastAsia="Times New Roman" w:hAnsi="Consolas"/>
          <w:color w:val="569CD6"/>
          <w:sz w:val="21"/>
          <w:szCs w:val="21"/>
        </w:rPr>
        <w:t>namespace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F2841">
        <w:rPr>
          <w:rFonts w:ascii="Consolas" w:eastAsia="Times New Roman" w:hAnsi="Consolas"/>
          <w:color w:val="4EC9B0"/>
          <w:sz w:val="21"/>
          <w:szCs w:val="21"/>
        </w:rPr>
        <w:t>std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10D3359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42778BDD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569CD6"/>
          <w:sz w:val="21"/>
          <w:szCs w:val="21"/>
        </w:rPr>
        <w:t>template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&lt;</w:t>
      </w:r>
      <w:proofErr w:type="spellStart"/>
      <w:r w:rsidRPr="000F2841">
        <w:rPr>
          <w:rFonts w:ascii="Consolas" w:eastAsia="Times New Roman" w:hAnsi="Consolas"/>
          <w:color w:val="569CD6"/>
          <w:sz w:val="21"/>
          <w:szCs w:val="21"/>
        </w:rPr>
        <w:t>typename</w:t>
      </w:r>
      <w:proofErr w:type="spellEnd"/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2841">
        <w:rPr>
          <w:rFonts w:ascii="Consolas" w:eastAsia="Times New Roman" w:hAnsi="Consolas"/>
          <w:color w:val="4EC9B0"/>
          <w:sz w:val="21"/>
          <w:szCs w:val="21"/>
        </w:rPr>
        <w:t>T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>&gt;</w:t>
      </w:r>
    </w:p>
    <w:p w14:paraId="7F3D6F67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4EC9B0"/>
          <w:sz w:val="21"/>
          <w:szCs w:val="21"/>
        </w:rPr>
        <w:t>T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F2841">
        <w:rPr>
          <w:rFonts w:ascii="Consolas" w:eastAsia="Times New Roman" w:hAnsi="Consolas"/>
          <w:color w:val="DCDCAA"/>
          <w:sz w:val="21"/>
          <w:szCs w:val="21"/>
        </w:rPr>
        <w:t>store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F2841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72E7C59D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40951A56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2841">
        <w:rPr>
          <w:rFonts w:ascii="Consolas" w:eastAsia="Times New Roman" w:hAnsi="Consolas"/>
          <w:color w:val="4EC9B0"/>
          <w:sz w:val="21"/>
          <w:szCs w:val="21"/>
        </w:rPr>
        <w:t>T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F2841">
        <w:rPr>
          <w:rFonts w:ascii="Consolas" w:eastAsia="Times New Roman" w:hAnsi="Consolas"/>
          <w:color w:val="9CDCFE"/>
          <w:sz w:val="21"/>
          <w:szCs w:val="21"/>
        </w:rPr>
        <w:t>arr</w:t>
      </w:r>
      <w:proofErr w:type="spellEnd"/>
      <w:r w:rsidRPr="000F2841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gramEnd"/>
      <w:r w:rsidRPr="000F2841">
        <w:rPr>
          <w:rFonts w:ascii="Consolas" w:eastAsia="Times New Roman" w:hAnsi="Consolas"/>
          <w:color w:val="B5CEA8"/>
          <w:sz w:val="21"/>
          <w:szCs w:val="21"/>
        </w:rPr>
        <w:t>5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>];</w:t>
      </w:r>
    </w:p>
    <w:p w14:paraId="33202A49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74031293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0F2841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2841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2841">
        <w:rPr>
          <w:rFonts w:ascii="Consolas" w:eastAsia="Times New Roman" w:hAnsi="Consolas"/>
          <w:color w:val="CE9178"/>
          <w:sz w:val="21"/>
          <w:szCs w:val="21"/>
        </w:rPr>
        <w:t>"Input Data into the Array:</w:t>
      </w:r>
      <w:r w:rsidRPr="000F2841">
        <w:rPr>
          <w:rFonts w:ascii="Consolas" w:eastAsia="Times New Roman" w:hAnsi="Consolas"/>
          <w:color w:val="D7BA7D"/>
          <w:sz w:val="21"/>
          <w:szCs w:val="21"/>
        </w:rPr>
        <w:t>\n</w:t>
      </w:r>
      <w:proofErr w:type="gramStart"/>
      <w:r w:rsidRPr="000F2841">
        <w:rPr>
          <w:rFonts w:ascii="Consolas" w:eastAsia="Times New Roman" w:hAnsi="Consolas"/>
          <w:color w:val="CE9178"/>
          <w:sz w:val="21"/>
          <w:szCs w:val="21"/>
        </w:rPr>
        <w:t>"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4EC8C5C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2841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0F2841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F2841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F2841">
        <w:rPr>
          <w:rFonts w:ascii="Consolas" w:eastAsia="Times New Roman" w:hAnsi="Consolas"/>
          <w:color w:val="B5CEA8"/>
          <w:sz w:val="21"/>
          <w:szCs w:val="21"/>
        </w:rPr>
        <w:t>0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0F2841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0F2841">
        <w:rPr>
          <w:rFonts w:ascii="Consolas" w:eastAsia="Times New Roman" w:hAnsi="Consolas"/>
          <w:color w:val="B5CEA8"/>
          <w:sz w:val="21"/>
          <w:szCs w:val="21"/>
        </w:rPr>
        <w:t>5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0F2841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F2841">
        <w:rPr>
          <w:rFonts w:ascii="Consolas" w:eastAsia="Times New Roman" w:hAnsi="Consolas"/>
          <w:color w:val="D4D4D4"/>
          <w:sz w:val="21"/>
          <w:szCs w:val="21"/>
        </w:rPr>
        <w:t>++) {</w:t>
      </w:r>
    </w:p>
    <w:p w14:paraId="71D1821B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0F2841">
        <w:rPr>
          <w:rFonts w:ascii="Consolas" w:eastAsia="Times New Roman" w:hAnsi="Consolas"/>
          <w:color w:val="9CDCFE"/>
          <w:sz w:val="21"/>
          <w:szCs w:val="21"/>
        </w:rPr>
        <w:t>cin</w:t>
      </w:r>
      <w:proofErr w:type="spellEnd"/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&gt;&gt; </w:t>
      </w:r>
      <w:proofErr w:type="spellStart"/>
      <w:r w:rsidRPr="000F2841">
        <w:rPr>
          <w:rFonts w:ascii="Consolas" w:eastAsia="Times New Roman" w:hAnsi="Consolas"/>
          <w:color w:val="9CDCFE"/>
          <w:sz w:val="21"/>
          <w:szCs w:val="21"/>
        </w:rPr>
        <w:t>arr</w:t>
      </w:r>
      <w:proofErr w:type="spellEnd"/>
      <w:r w:rsidRPr="000F2841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0F2841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proofErr w:type="gramStart"/>
      <w:r w:rsidRPr="000F2841">
        <w:rPr>
          <w:rFonts w:ascii="Consolas" w:eastAsia="Times New Roman" w:hAnsi="Consolas"/>
          <w:color w:val="D4D4D4"/>
          <w:sz w:val="21"/>
          <w:szCs w:val="21"/>
        </w:rPr>
        <w:t>];</w:t>
      </w:r>
      <w:proofErr w:type="gramEnd"/>
    </w:p>
    <w:p w14:paraId="0D793A1A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7EB6A752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403DF79D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0F2841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2841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2841">
        <w:rPr>
          <w:rFonts w:ascii="Consolas" w:eastAsia="Times New Roman" w:hAnsi="Consolas"/>
          <w:color w:val="CE9178"/>
          <w:sz w:val="21"/>
          <w:szCs w:val="21"/>
        </w:rPr>
        <w:t xml:space="preserve">"The stored elements of the array are: </w:t>
      </w:r>
      <w:proofErr w:type="gramStart"/>
      <w:r w:rsidRPr="000F2841">
        <w:rPr>
          <w:rFonts w:ascii="Consolas" w:eastAsia="Times New Roman" w:hAnsi="Consolas"/>
          <w:color w:val="CE9178"/>
          <w:sz w:val="21"/>
          <w:szCs w:val="21"/>
        </w:rPr>
        <w:t>"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4512192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2841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0F2841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F2841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F2841">
        <w:rPr>
          <w:rFonts w:ascii="Consolas" w:eastAsia="Times New Roman" w:hAnsi="Consolas"/>
          <w:color w:val="B5CEA8"/>
          <w:sz w:val="21"/>
          <w:szCs w:val="21"/>
        </w:rPr>
        <w:t>0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0F2841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0F2841">
        <w:rPr>
          <w:rFonts w:ascii="Consolas" w:eastAsia="Times New Roman" w:hAnsi="Consolas"/>
          <w:color w:val="B5CEA8"/>
          <w:sz w:val="21"/>
          <w:szCs w:val="21"/>
        </w:rPr>
        <w:t>5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0F2841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F2841">
        <w:rPr>
          <w:rFonts w:ascii="Consolas" w:eastAsia="Times New Roman" w:hAnsi="Consolas"/>
          <w:color w:val="D4D4D4"/>
          <w:sz w:val="21"/>
          <w:szCs w:val="21"/>
        </w:rPr>
        <w:t>++) {</w:t>
      </w:r>
    </w:p>
    <w:p w14:paraId="5781A838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0F2841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r w:rsidRPr="000F2841">
        <w:rPr>
          <w:rFonts w:ascii="Consolas" w:eastAsia="Times New Roman" w:hAnsi="Consolas"/>
          <w:color w:val="9CDCFE"/>
          <w:sz w:val="21"/>
          <w:szCs w:val="21"/>
        </w:rPr>
        <w:t>arr</w:t>
      </w:r>
      <w:proofErr w:type="spellEnd"/>
      <w:r w:rsidRPr="000F2841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0F2841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] &lt;&lt; </w:t>
      </w:r>
      <w:r w:rsidRPr="000F2841">
        <w:rPr>
          <w:rFonts w:ascii="Consolas" w:eastAsia="Times New Roman" w:hAnsi="Consolas"/>
          <w:color w:val="CE9178"/>
          <w:sz w:val="21"/>
          <w:szCs w:val="21"/>
        </w:rPr>
        <w:t xml:space="preserve">" </w:t>
      </w:r>
      <w:proofErr w:type="gramStart"/>
      <w:r w:rsidRPr="000F2841">
        <w:rPr>
          <w:rFonts w:ascii="Consolas" w:eastAsia="Times New Roman" w:hAnsi="Consolas"/>
          <w:color w:val="CE9178"/>
          <w:sz w:val="21"/>
          <w:szCs w:val="21"/>
        </w:rPr>
        <w:t>"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41F3F71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5DD19662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2841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F2841">
        <w:rPr>
          <w:rFonts w:ascii="Consolas" w:eastAsia="Times New Roman" w:hAnsi="Consolas"/>
          <w:color w:val="B5CEA8"/>
          <w:sz w:val="21"/>
          <w:szCs w:val="21"/>
        </w:rPr>
        <w:t>0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C83209E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5D872045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23EDCCDD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F2841">
        <w:rPr>
          <w:rFonts w:ascii="Consolas" w:eastAsia="Times New Roman" w:hAnsi="Consolas"/>
          <w:color w:val="DCDCAA"/>
          <w:sz w:val="21"/>
          <w:szCs w:val="21"/>
        </w:rPr>
        <w:t>main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F2841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74D8ECEF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410684EF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3226A542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2841">
        <w:rPr>
          <w:rFonts w:ascii="Consolas" w:eastAsia="Times New Roman" w:hAnsi="Consolas"/>
          <w:color w:val="DCDCAA"/>
          <w:sz w:val="21"/>
          <w:szCs w:val="21"/>
        </w:rPr>
        <w:t>store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>&lt;</w:t>
      </w:r>
      <w:r w:rsidRPr="000F2841">
        <w:rPr>
          <w:rFonts w:ascii="Consolas" w:eastAsia="Times New Roman" w:hAnsi="Consolas"/>
          <w:color w:val="569CD6"/>
          <w:sz w:val="21"/>
          <w:szCs w:val="21"/>
        </w:rPr>
        <w:t>int</w:t>
      </w:r>
      <w:proofErr w:type="gramStart"/>
      <w:r w:rsidRPr="000F2841">
        <w:rPr>
          <w:rFonts w:ascii="Consolas" w:eastAsia="Times New Roman" w:hAnsi="Consolas"/>
          <w:color w:val="D4D4D4"/>
          <w:sz w:val="21"/>
          <w:szCs w:val="21"/>
        </w:rPr>
        <w:t>&gt;(</w:t>
      </w:r>
      <w:proofErr w:type="gramEnd"/>
      <w:r w:rsidRPr="000F2841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0F9EA60D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0F2841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2841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F2841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0F284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45508BA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2841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F2841">
        <w:rPr>
          <w:rFonts w:ascii="Consolas" w:eastAsia="Times New Roman" w:hAnsi="Consolas"/>
          <w:color w:val="B5CEA8"/>
          <w:sz w:val="21"/>
          <w:szCs w:val="21"/>
        </w:rPr>
        <w:t>0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D3CB6C3" w14:textId="27F6B497" w:rsid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3E7AD853" w14:textId="14BE2814" w:rsidR="000F2841" w:rsidRDefault="000F2841" w:rsidP="00E4001C">
      <w:pPr>
        <w:shd w:val="clear" w:color="auto" w:fill="1E1E1E"/>
        <w:spacing w:after="0" w:line="240" w:lineRule="auto"/>
        <w:jc w:val="center"/>
        <w:rPr>
          <w:rFonts w:ascii="Consolas" w:eastAsia="Times New Roman" w:hAnsi="Consolas"/>
          <w:b/>
          <w:bCs/>
          <w:color w:val="D4D4D4"/>
          <w:sz w:val="24"/>
        </w:rPr>
      </w:pPr>
      <w:r w:rsidRPr="000F2841">
        <w:rPr>
          <w:rFonts w:ascii="Consolas" w:eastAsia="Times New Roman" w:hAnsi="Consolas"/>
          <w:b/>
          <w:bCs/>
          <w:color w:val="D4D4D4"/>
          <w:sz w:val="24"/>
        </w:rPr>
        <w:t>Terminal Output</w:t>
      </w:r>
    </w:p>
    <w:p w14:paraId="21ACC7A5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9D9D9" w:themeColor="background1" w:themeShade="D9"/>
          <w:sz w:val="21"/>
          <w:szCs w:val="21"/>
        </w:rPr>
        <w:t>PS D:\NUST\Semester 3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\Object Oriented Programming\Labs&gt; </w:t>
      </w:r>
      <w:r w:rsidRPr="000F2841">
        <w:rPr>
          <w:rFonts w:ascii="Consolas" w:eastAsia="Times New Roman" w:hAnsi="Consolas"/>
          <w:color w:val="9CDCFE"/>
          <w:sz w:val="21"/>
          <w:szCs w:val="21"/>
        </w:rPr>
        <w:t>lab11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2841">
        <w:rPr>
          <w:rFonts w:ascii="Consolas" w:eastAsia="Times New Roman" w:hAnsi="Consolas"/>
          <w:color w:val="9CDCFE"/>
          <w:sz w:val="21"/>
          <w:szCs w:val="21"/>
        </w:rPr>
        <w:t>exe</w:t>
      </w:r>
    </w:p>
    <w:p w14:paraId="7C73DBDB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4D4D4"/>
          <w:sz w:val="21"/>
          <w:szCs w:val="21"/>
        </w:rPr>
        <w:t>Input Data into the Array:</w:t>
      </w:r>
    </w:p>
    <w:p w14:paraId="03C65560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B5CEA8"/>
          <w:sz w:val="21"/>
          <w:szCs w:val="21"/>
        </w:rPr>
        <w:t>1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2841">
        <w:rPr>
          <w:rFonts w:ascii="Consolas" w:eastAsia="Times New Roman" w:hAnsi="Consolas"/>
          <w:color w:val="B5CEA8"/>
          <w:sz w:val="21"/>
          <w:szCs w:val="21"/>
        </w:rPr>
        <w:t>2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2841">
        <w:rPr>
          <w:rFonts w:ascii="Consolas" w:eastAsia="Times New Roman" w:hAnsi="Consolas"/>
          <w:color w:val="B5CEA8"/>
          <w:sz w:val="21"/>
          <w:szCs w:val="21"/>
        </w:rPr>
        <w:t>3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2841">
        <w:rPr>
          <w:rFonts w:ascii="Consolas" w:eastAsia="Times New Roman" w:hAnsi="Consolas"/>
          <w:color w:val="B5CEA8"/>
          <w:sz w:val="21"/>
          <w:szCs w:val="21"/>
        </w:rPr>
        <w:t>4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2841">
        <w:rPr>
          <w:rFonts w:ascii="Consolas" w:eastAsia="Times New Roman" w:hAnsi="Consolas"/>
          <w:color w:val="B5CEA8"/>
          <w:sz w:val="21"/>
          <w:szCs w:val="21"/>
        </w:rPr>
        <w:t>5</w:t>
      </w:r>
    </w:p>
    <w:p w14:paraId="6AC5FE3E" w14:textId="77777777" w:rsidR="000F2841" w:rsidRPr="000F2841" w:rsidRDefault="000F2841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The stored elements of the array are: </w:t>
      </w:r>
      <w:r w:rsidRPr="000F2841">
        <w:rPr>
          <w:rFonts w:ascii="Consolas" w:eastAsia="Times New Roman" w:hAnsi="Consolas"/>
          <w:color w:val="B5CEA8"/>
          <w:sz w:val="21"/>
          <w:szCs w:val="21"/>
        </w:rPr>
        <w:t>1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2841">
        <w:rPr>
          <w:rFonts w:ascii="Consolas" w:eastAsia="Times New Roman" w:hAnsi="Consolas"/>
          <w:color w:val="B5CEA8"/>
          <w:sz w:val="21"/>
          <w:szCs w:val="21"/>
        </w:rPr>
        <w:t>2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2841">
        <w:rPr>
          <w:rFonts w:ascii="Consolas" w:eastAsia="Times New Roman" w:hAnsi="Consolas"/>
          <w:color w:val="B5CEA8"/>
          <w:sz w:val="21"/>
          <w:szCs w:val="21"/>
        </w:rPr>
        <w:t>3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2841">
        <w:rPr>
          <w:rFonts w:ascii="Consolas" w:eastAsia="Times New Roman" w:hAnsi="Consolas"/>
          <w:color w:val="B5CEA8"/>
          <w:sz w:val="21"/>
          <w:szCs w:val="21"/>
        </w:rPr>
        <w:t>4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2841">
        <w:rPr>
          <w:rFonts w:ascii="Consolas" w:eastAsia="Times New Roman" w:hAnsi="Consolas"/>
          <w:color w:val="B5CEA8"/>
          <w:sz w:val="21"/>
          <w:szCs w:val="21"/>
        </w:rPr>
        <w:t>5</w:t>
      </w:r>
    </w:p>
    <w:p w14:paraId="5E143618" w14:textId="43B1B251" w:rsidR="000F2841" w:rsidRDefault="000F2841" w:rsidP="000F284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4"/>
        </w:rPr>
      </w:pPr>
    </w:p>
    <w:p w14:paraId="50E4E68D" w14:textId="77777777" w:rsidR="00B50DF6" w:rsidRDefault="00B50DF6" w:rsidP="00CA198A">
      <w:pPr>
        <w:spacing w:after="0"/>
      </w:pPr>
    </w:p>
    <w:p w14:paraId="6A3D2EE9" w14:textId="253FAA2A" w:rsidR="005B3FE8" w:rsidRDefault="005B3FE8" w:rsidP="00CA198A">
      <w:pPr>
        <w:spacing w:after="0"/>
      </w:pPr>
      <w:r w:rsidRPr="00C470A8">
        <w:t xml:space="preserve">If the main were to be slightly altered, so that instead of </w:t>
      </w:r>
      <w:r w:rsidRPr="00C470A8">
        <w:rPr>
          <w:b/>
          <w:bCs/>
        </w:rPr>
        <w:t xml:space="preserve">int </w:t>
      </w:r>
      <w:proofErr w:type="spellStart"/>
      <w:r w:rsidRPr="00C470A8">
        <w:rPr>
          <w:b/>
          <w:bCs/>
        </w:rPr>
        <w:t>typename</w:t>
      </w:r>
      <w:proofErr w:type="spellEnd"/>
      <w:r w:rsidRPr="00C470A8">
        <w:t xml:space="preserve">, we passed in </w:t>
      </w:r>
      <w:r w:rsidRPr="00C470A8">
        <w:rPr>
          <w:b/>
          <w:bCs/>
        </w:rPr>
        <w:t>char</w:t>
      </w:r>
      <w:r w:rsidRPr="00C470A8">
        <w:t>.</w:t>
      </w:r>
    </w:p>
    <w:p w14:paraId="166FC9A7" w14:textId="77777777" w:rsidR="00B50DF6" w:rsidRPr="00C470A8" w:rsidRDefault="00B50DF6" w:rsidP="00CA198A">
      <w:pPr>
        <w:spacing w:after="0"/>
      </w:pPr>
    </w:p>
    <w:p w14:paraId="2BF9C037" w14:textId="77777777" w:rsidR="005B3FE8" w:rsidRPr="000F2841" w:rsidRDefault="005B3FE8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569CD6"/>
          <w:sz w:val="21"/>
          <w:szCs w:val="21"/>
        </w:rPr>
        <w:lastRenderedPageBreak/>
        <w:t>int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F2841">
        <w:rPr>
          <w:rFonts w:ascii="Consolas" w:eastAsia="Times New Roman" w:hAnsi="Consolas"/>
          <w:color w:val="DCDCAA"/>
          <w:sz w:val="21"/>
          <w:szCs w:val="21"/>
        </w:rPr>
        <w:t>main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F2841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274FC131" w14:textId="77777777" w:rsidR="005B3FE8" w:rsidRPr="000F2841" w:rsidRDefault="005B3FE8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39B34C05" w14:textId="77777777" w:rsidR="005B3FE8" w:rsidRPr="000F2841" w:rsidRDefault="005B3FE8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2E781FC7" w14:textId="4F9CBEBC" w:rsidR="005B3FE8" w:rsidRPr="000F2841" w:rsidRDefault="005B3FE8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2841">
        <w:rPr>
          <w:rFonts w:ascii="Consolas" w:eastAsia="Times New Roman" w:hAnsi="Consolas"/>
          <w:color w:val="DCDCAA"/>
          <w:sz w:val="21"/>
          <w:szCs w:val="21"/>
        </w:rPr>
        <w:t>store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>&lt;</w:t>
      </w:r>
      <w:r w:rsidR="00A13670">
        <w:rPr>
          <w:rFonts w:ascii="Consolas" w:eastAsia="Times New Roman" w:hAnsi="Consolas"/>
          <w:color w:val="569CD6"/>
          <w:sz w:val="21"/>
          <w:szCs w:val="21"/>
        </w:rPr>
        <w:t>char</w:t>
      </w:r>
      <w:proofErr w:type="gramStart"/>
      <w:r w:rsidRPr="000F2841">
        <w:rPr>
          <w:rFonts w:ascii="Consolas" w:eastAsia="Times New Roman" w:hAnsi="Consolas"/>
          <w:color w:val="D4D4D4"/>
          <w:sz w:val="21"/>
          <w:szCs w:val="21"/>
        </w:rPr>
        <w:t>&gt;(</w:t>
      </w:r>
      <w:proofErr w:type="gramEnd"/>
      <w:r w:rsidRPr="000F2841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5167E577" w14:textId="77777777" w:rsidR="005B3FE8" w:rsidRPr="000F2841" w:rsidRDefault="005B3FE8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0F2841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2841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F2841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0F284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9DAEDB6" w14:textId="77777777" w:rsidR="005B3FE8" w:rsidRPr="000F2841" w:rsidRDefault="005B3FE8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2841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F2841">
        <w:rPr>
          <w:rFonts w:ascii="Consolas" w:eastAsia="Times New Roman" w:hAnsi="Consolas"/>
          <w:color w:val="B5CEA8"/>
          <w:sz w:val="21"/>
          <w:szCs w:val="21"/>
        </w:rPr>
        <w:t>0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EDE0CAC" w14:textId="410CD26D" w:rsidR="005B3FE8" w:rsidRDefault="005B3FE8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23F18474" w14:textId="0272AE1C" w:rsidR="00781F59" w:rsidRDefault="00781F59" w:rsidP="00E4001C">
      <w:pPr>
        <w:shd w:val="clear" w:color="auto" w:fill="1E1E1E"/>
        <w:spacing w:after="0" w:line="240" w:lineRule="auto"/>
        <w:jc w:val="center"/>
        <w:rPr>
          <w:rFonts w:ascii="Consolas" w:eastAsia="Times New Roman" w:hAnsi="Consolas"/>
          <w:b/>
          <w:bCs/>
          <w:color w:val="D4D4D4"/>
          <w:sz w:val="24"/>
        </w:rPr>
      </w:pPr>
      <w:r>
        <w:rPr>
          <w:rFonts w:ascii="Consolas" w:eastAsia="Times New Roman" w:hAnsi="Consolas"/>
          <w:b/>
          <w:bCs/>
          <w:color w:val="D4D4D4"/>
          <w:sz w:val="24"/>
        </w:rPr>
        <w:t>Terminal Output</w:t>
      </w:r>
    </w:p>
    <w:p w14:paraId="3B8C5542" w14:textId="77777777" w:rsidR="00781F59" w:rsidRPr="00781F59" w:rsidRDefault="00781F59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781F59">
        <w:rPr>
          <w:rFonts w:ascii="Consolas" w:eastAsia="Times New Roman" w:hAnsi="Consolas"/>
          <w:color w:val="D4D4D4"/>
          <w:sz w:val="21"/>
          <w:szCs w:val="21"/>
        </w:rPr>
        <w:t>Input Data into the Array:</w:t>
      </w:r>
    </w:p>
    <w:p w14:paraId="11AF9753" w14:textId="77777777" w:rsidR="00781F59" w:rsidRPr="00781F59" w:rsidRDefault="00781F59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781F59">
        <w:rPr>
          <w:rFonts w:ascii="Consolas" w:eastAsia="Times New Roman" w:hAnsi="Consolas"/>
          <w:color w:val="D4D4D4"/>
          <w:sz w:val="21"/>
          <w:szCs w:val="21"/>
        </w:rPr>
        <w:t>a b c d e</w:t>
      </w:r>
    </w:p>
    <w:p w14:paraId="7EE4D62F" w14:textId="670D1EA7" w:rsidR="005B3FE8" w:rsidRDefault="00781F59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781F59">
        <w:rPr>
          <w:rFonts w:ascii="Consolas" w:eastAsia="Times New Roman" w:hAnsi="Consolas"/>
          <w:color w:val="D4D4D4"/>
          <w:sz w:val="21"/>
          <w:szCs w:val="21"/>
        </w:rPr>
        <w:t xml:space="preserve">The stored elements of the array </w:t>
      </w:r>
      <w:proofErr w:type="gramStart"/>
      <w:r w:rsidRPr="00781F59">
        <w:rPr>
          <w:rFonts w:ascii="Consolas" w:eastAsia="Times New Roman" w:hAnsi="Consolas"/>
          <w:color w:val="D4D4D4"/>
          <w:sz w:val="21"/>
          <w:szCs w:val="21"/>
        </w:rPr>
        <w:t>are:</w:t>
      </w:r>
      <w:proofErr w:type="gramEnd"/>
      <w:r w:rsidRPr="00781F59">
        <w:rPr>
          <w:rFonts w:ascii="Consolas" w:eastAsia="Times New Roman" w:hAnsi="Consolas"/>
          <w:color w:val="D4D4D4"/>
          <w:sz w:val="21"/>
          <w:szCs w:val="21"/>
        </w:rPr>
        <w:t xml:space="preserve"> a b c d e</w:t>
      </w:r>
    </w:p>
    <w:p w14:paraId="7D5DDB55" w14:textId="14B456F3" w:rsidR="00E209B8" w:rsidRDefault="00E209B8" w:rsidP="00080A79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578608C" w14:textId="77777777" w:rsidR="00E209B8" w:rsidRPr="000F2841" w:rsidRDefault="00E209B8" w:rsidP="001D55AE">
      <w:pPr>
        <w:spacing w:after="0"/>
      </w:pPr>
    </w:p>
    <w:p w14:paraId="3E9DEB98" w14:textId="0E4A249E" w:rsidR="00D713CB" w:rsidRDefault="00D713CB" w:rsidP="00E06DD5">
      <w:pPr>
        <w:pStyle w:val="ListParagraph"/>
        <w:numPr>
          <w:ilvl w:val="0"/>
          <w:numId w:val="49"/>
        </w:numPr>
        <w:ind w:left="0" w:firstLine="0"/>
        <w:rPr>
          <w:rFonts w:ascii="Bahnschrift" w:hAnsi="Bahnschrift"/>
          <w:b/>
          <w:bCs/>
        </w:rPr>
      </w:pPr>
      <w:r>
        <w:rPr>
          <w:rFonts w:ascii="Bahnschrift" w:hAnsi="Bahnschrift"/>
          <w:b/>
          <w:bCs/>
        </w:rPr>
        <w:t>Task 2</w:t>
      </w:r>
    </w:p>
    <w:p w14:paraId="1A3AEF7E" w14:textId="20EB0029" w:rsidR="00AB622F" w:rsidRPr="00E06DD5" w:rsidRDefault="00AB622F" w:rsidP="00D713CB">
      <w:pPr>
        <w:pStyle w:val="ListParagraph"/>
        <w:ind w:left="0"/>
        <w:rPr>
          <w:rFonts w:ascii="Bahnschrift" w:hAnsi="Bahnschrift"/>
          <w:b/>
          <w:bCs/>
        </w:rPr>
      </w:pPr>
      <w:r w:rsidRPr="00E06DD5">
        <w:rPr>
          <w:rFonts w:ascii="Bahnschrift" w:hAnsi="Bahnschrift"/>
          <w:b/>
          <w:bCs/>
        </w:rPr>
        <w:t>Create the C++ Template Function named add so that it has four parameters sum, x, and n1 and n2</w:t>
      </w:r>
      <w:r w:rsidR="002F2D07" w:rsidRPr="00E06DD5">
        <w:rPr>
          <w:rFonts w:ascii="Bahnschrift" w:hAnsi="Bahnschrift"/>
          <w:b/>
          <w:bCs/>
        </w:rPr>
        <w:t xml:space="preserve">. </w:t>
      </w:r>
      <w:r w:rsidRPr="00E06DD5">
        <w:rPr>
          <w:rFonts w:ascii="Bahnschrift" w:hAnsi="Bahnschrift"/>
          <w:b/>
          <w:bCs/>
        </w:rPr>
        <w:t>The first two parameters will have the type represented by the function template type parameter T. n1 and n2 will always be int.</w:t>
      </w:r>
      <w:r w:rsidR="00E6296E" w:rsidRPr="00E06DD5">
        <w:rPr>
          <w:rFonts w:ascii="Bahnschrift" w:hAnsi="Bahnschrift"/>
          <w:b/>
          <w:bCs/>
        </w:rPr>
        <w:t xml:space="preserve"> </w:t>
      </w:r>
      <w:r w:rsidRPr="00E06DD5">
        <w:rPr>
          <w:rFonts w:ascii="Bahnschrift" w:hAnsi="Bahnschrift"/>
          <w:b/>
          <w:bCs/>
        </w:rPr>
        <w:t>The return type is void.</w:t>
      </w:r>
    </w:p>
    <w:p w14:paraId="15824197" w14:textId="7AF01C9A" w:rsidR="00AB622F" w:rsidRPr="00AB622F" w:rsidRDefault="00AB622F" w:rsidP="00B17118">
      <w:pPr>
        <w:spacing w:after="0"/>
        <w:rPr>
          <w:rFonts w:ascii="Verdana" w:eastAsia="Times New Roman" w:hAnsi="Verdana" w:cs="Courier New"/>
          <w:color w:val="000000"/>
          <w:szCs w:val="26"/>
        </w:rPr>
      </w:pPr>
      <w:r w:rsidRPr="00AB622F">
        <w:rPr>
          <w:szCs w:val="26"/>
        </w:rPr>
        <w:t xml:space="preserve">A Template Function created from </w:t>
      </w:r>
      <w:r w:rsidRPr="00AB622F">
        <w:rPr>
          <w:bCs/>
          <w:szCs w:val="26"/>
        </w:rPr>
        <w:t>Add</w:t>
      </w:r>
      <w:r w:rsidRPr="00AB622F">
        <w:rPr>
          <w:szCs w:val="26"/>
        </w:rPr>
        <w:t xml:space="preserve"> will compute:</w:t>
      </w:r>
    </w:p>
    <w:p w14:paraId="6C1D25FA" w14:textId="0E10BF50" w:rsidR="000F2841" w:rsidRDefault="00AB622F" w:rsidP="00B17118">
      <w:pPr>
        <w:rPr>
          <w:rFonts w:ascii="Bahnschrift" w:eastAsia="Times New Roman" w:hAnsi="Bahnschrift" w:cs="Courier New"/>
          <w:b/>
          <w:bCs/>
          <w:color w:val="000000"/>
          <w:szCs w:val="26"/>
        </w:rPr>
      </w:pPr>
      <w:r w:rsidRPr="00AB622F">
        <w:rPr>
          <w:rFonts w:ascii="Bahnschrift" w:eastAsia="Times New Roman" w:hAnsi="Bahnschrift" w:cs="Courier New"/>
          <w:b/>
          <w:bCs/>
          <w:color w:val="000000"/>
          <w:szCs w:val="26"/>
        </w:rPr>
        <w:t>sum = 1 + x + 2x + 3x + ... + n1x + n2x</w:t>
      </w:r>
    </w:p>
    <w:p w14:paraId="2ABA0CF9" w14:textId="77777777" w:rsidR="001A4DE2" w:rsidRDefault="001A4DE2" w:rsidP="001A4DE2">
      <w:pPr>
        <w:pStyle w:val="Heading2"/>
        <w:spacing w:after="0"/>
        <w:jc w:val="center"/>
      </w:pPr>
      <w:r w:rsidRPr="00BB426A">
        <w:t>Code</w:t>
      </w:r>
    </w:p>
    <w:p w14:paraId="0F176472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1F24C6">
        <w:rPr>
          <w:rFonts w:ascii="Consolas" w:eastAsia="Times New Roman" w:hAnsi="Consolas"/>
          <w:color w:val="569CD6"/>
          <w:sz w:val="21"/>
          <w:szCs w:val="21"/>
        </w:rPr>
        <w:t xml:space="preserve"> </w:t>
      </w:r>
      <w:r w:rsidRPr="001F24C6">
        <w:rPr>
          <w:rFonts w:ascii="Consolas" w:eastAsia="Times New Roman" w:hAnsi="Consolas"/>
          <w:color w:val="CE9178"/>
          <w:sz w:val="21"/>
          <w:szCs w:val="21"/>
        </w:rPr>
        <w:t>&lt;iostream&gt;</w:t>
      </w:r>
    </w:p>
    <w:p w14:paraId="0F75237D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1F24C6">
        <w:rPr>
          <w:rFonts w:ascii="Consolas" w:eastAsia="Times New Roman" w:hAnsi="Consolas"/>
          <w:color w:val="569CD6"/>
          <w:sz w:val="21"/>
          <w:szCs w:val="21"/>
        </w:rPr>
        <w:t xml:space="preserve"> </w:t>
      </w:r>
      <w:r w:rsidRPr="001F24C6">
        <w:rPr>
          <w:rFonts w:ascii="Consolas" w:eastAsia="Times New Roman" w:hAnsi="Consolas"/>
          <w:color w:val="CE9178"/>
          <w:sz w:val="21"/>
          <w:szCs w:val="21"/>
        </w:rPr>
        <w:t>&lt;string&gt;</w:t>
      </w:r>
    </w:p>
    <w:p w14:paraId="1BDF1D1F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1F24C6">
        <w:rPr>
          <w:rFonts w:ascii="Consolas" w:eastAsia="Times New Roman" w:hAnsi="Consolas"/>
          <w:color w:val="569CD6"/>
          <w:sz w:val="21"/>
          <w:szCs w:val="21"/>
        </w:rPr>
        <w:t xml:space="preserve"> </w:t>
      </w:r>
      <w:r w:rsidRPr="001F24C6">
        <w:rPr>
          <w:rFonts w:ascii="Consolas" w:eastAsia="Times New Roman" w:hAnsi="Consolas"/>
          <w:color w:val="CE9178"/>
          <w:sz w:val="21"/>
          <w:szCs w:val="21"/>
        </w:rPr>
        <w:t>&lt;</w:t>
      </w:r>
      <w:proofErr w:type="spellStart"/>
      <w:r w:rsidRPr="001F24C6">
        <w:rPr>
          <w:rFonts w:ascii="Consolas" w:eastAsia="Times New Roman" w:hAnsi="Consolas"/>
          <w:color w:val="CE9178"/>
          <w:sz w:val="21"/>
          <w:szCs w:val="21"/>
        </w:rPr>
        <w:t>cctype</w:t>
      </w:r>
      <w:proofErr w:type="spellEnd"/>
      <w:r w:rsidRPr="001F24C6">
        <w:rPr>
          <w:rFonts w:ascii="Consolas" w:eastAsia="Times New Roman" w:hAnsi="Consolas"/>
          <w:color w:val="CE9178"/>
          <w:sz w:val="21"/>
          <w:szCs w:val="21"/>
        </w:rPr>
        <w:t>&gt;</w:t>
      </w:r>
    </w:p>
    <w:p w14:paraId="596CF644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44307DE6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C586C0"/>
          <w:sz w:val="21"/>
          <w:szCs w:val="21"/>
        </w:rPr>
        <w:t>using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1F24C6">
        <w:rPr>
          <w:rFonts w:ascii="Consolas" w:eastAsia="Times New Roman" w:hAnsi="Consolas"/>
          <w:color w:val="569CD6"/>
          <w:sz w:val="21"/>
          <w:szCs w:val="21"/>
        </w:rPr>
        <w:t>namespace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1F24C6">
        <w:rPr>
          <w:rFonts w:ascii="Consolas" w:eastAsia="Times New Roman" w:hAnsi="Consolas"/>
          <w:color w:val="4EC9B0"/>
          <w:sz w:val="21"/>
          <w:szCs w:val="21"/>
        </w:rPr>
        <w:t>std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35AA950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181E23DA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569CD6"/>
          <w:sz w:val="21"/>
          <w:szCs w:val="21"/>
        </w:rPr>
        <w:t>template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proofErr w:type="spellStart"/>
      <w:r w:rsidRPr="001F24C6">
        <w:rPr>
          <w:rFonts w:ascii="Consolas" w:eastAsia="Times New Roman" w:hAnsi="Consolas"/>
          <w:color w:val="569CD6"/>
          <w:sz w:val="21"/>
          <w:szCs w:val="21"/>
        </w:rPr>
        <w:t>typename</w:t>
      </w:r>
      <w:proofErr w:type="spellEnd"/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1F24C6">
        <w:rPr>
          <w:rFonts w:ascii="Consolas" w:eastAsia="Times New Roman" w:hAnsi="Consolas"/>
          <w:color w:val="4EC9B0"/>
          <w:sz w:val="21"/>
          <w:szCs w:val="21"/>
        </w:rPr>
        <w:t>U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proofErr w:type="spellStart"/>
      <w:r w:rsidRPr="001F24C6">
        <w:rPr>
          <w:rFonts w:ascii="Consolas" w:eastAsia="Times New Roman" w:hAnsi="Consolas"/>
          <w:color w:val="569CD6"/>
          <w:sz w:val="21"/>
          <w:szCs w:val="21"/>
        </w:rPr>
        <w:t>typename</w:t>
      </w:r>
      <w:proofErr w:type="spellEnd"/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1F24C6">
        <w:rPr>
          <w:rFonts w:ascii="Consolas" w:eastAsia="Times New Roman" w:hAnsi="Consolas"/>
          <w:color w:val="4EC9B0"/>
          <w:sz w:val="21"/>
          <w:szCs w:val="21"/>
        </w:rPr>
        <w:t>T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&gt;</w:t>
      </w:r>
    </w:p>
    <w:p w14:paraId="5752281A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4EC9B0"/>
          <w:sz w:val="21"/>
          <w:szCs w:val="21"/>
        </w:rPr>
        <w:t>U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1F24C6">
        <w:rPr>
          <w:rFonts w:ascii="Consolas" w:eastAsia="Times New Roman" w:hAnsi="Consolas"/>
          <w:color w:val="DCDCAA"/>
          <w:sz w:val="21"/>
          <w:szCs w:val="21"/>
        </w:rPr>
        <w:t>add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1F24C6">
        <w:rPr>
          <w:rFonts w:ascii="Consolas" w:eastAsia="Times New Roman" w:hAnsi="Consolas"/>
          <w:color w:val="4EC9B0"/>
          <w:sz w:val="21"/>
          <w:szCs w:val="21"/>
        </w:rPr>
        <w:t>T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1F24C6">
        <w:rPr>
          <w:rFonts w:ascii="Consolas" w:eastAsia="Times New Roman" w:hAnsi="Consolas"/>
          <w:color w:val="569CD6"/>
          <w:sz w:val="21"/>
          <w:szCs w:val="21"/>
        </w:rPr>
        <w:t>&amp;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1F24C6">
        <w:rPr>
          <w:rFonts w:ascii="Consolas" w:eastAsia="Times New Roman" w:hAnsi="Consolas"/>
          <w:color w:val="9CDCFE"/>
          <w:sz w:val="21"/>
          <w:szCs w:val="21"/>
        </w:rPr>
        <w:t>sum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1F24C6">
        <w:rPr>
          <w:rFonts w:ascii="Consolas" w:eastAsia="Times New Roman" w:hAnsi="Consolas"/>
          <w:color w:val="4EC9B0"/>
          <w:sz w:val="21"/>
          <w:szCs w:val="21"/>
        </w:rPr>
        <w:t>T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1F24C6">
        <w:rPr>
          <w:rFonts w:ascii="Consolas" w:eastAsia="Times New Roman" w:hAnsi="Consolas"/>
          <w:color w:val="9CDCFE"/>
          <w:sz w:val="21"/>
          <w:szCs w:val="21"/>
        </w:rPr>
        <w:t>x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1F24C6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1F24C6">
        <w:rPr>
          <w:rFonts w:ascii="Consolas" w:eastAsia="Times New Roman" w:hAnsi="Consolas"/>
          <w:color w:val="9CDCFE"/>
          <w:sz w:val="21"/>
          <w:szCs w:val="21"/>
        </w:rPr>
        <w:t>n1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1F24C6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1F24C6">
        <w:rPr>
          <w:rFonts w:ascii="Consolas" w:eastAsia="Times New Roman" w:hAnsi="Consolas"/>
          <w:color w:val="9CDCFE"/>
          <w:sz w:val="21"/>
          <w:szCs w:val="21"/>
        </w:rPr>
        <w:t>n2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05D95959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1F24C6">
        <w:rPr>
          <w:rFonts w:ascii="Consolas" w:eastAsia="Times New Roman" w:hAnsi="Consolas"/>
          <w:color w:val="C586C0"/>
          <w:sz w:val="21"/>
          <w:szCs w:val="21"/>
        </w:rPr>
        <w:t>if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proofErr w:type="spellStart"/>
      <w:r w:rsidRPr="001F24C6">
        <w:rPr>
          <w:rFonts w:ascii="Consolas" w:eastAsia="Times New Roman" w:hAnsi="Consolas"/>
          <w:color w:val="DCDCAA"/>
          <w:sz w:val="21"/>
          <w:szCs w:val="21"/>
        </w:rPr>
        <w:t>isalpha</w:t>
      </w:r>
      <w:proofErr w:type="spellEnd"/>
      <w:r w:rsidRPr="001F24C6">
        <w:rPr>
          <w:rFonts w:ascii="Consolas" w:eastAsia="Times New Roman" w:hAnsi="Consolas"/>
          <w:color w:val="D4D4D4"/>
          <w:sz w:val="21"/>
          <w:szCs w:val="21"/>
        </w:rPr>
        <w:t>(x)) {</w:t>
      </w:r>
    </w:p>
    <w:p w14:paraId="7E454E05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1F24C6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1F24C6">
        <w:rPr>
          <w:rFonts w:ascii="Consolas" w:eastAsia="Times New Roman" w:hAnsi="Consolas"/>
          <w:color w:val="CE9178"/>
          <w:sz w:val="21"/>
          <w:szCs w:val="21"/>
        </w:rPr>
        <w:t>"Computation of Sum</w:t>
      </w:r>
      <w:r w:rsidRPr="001F24C6">
        <w:rPr>
          <w:rFonts w:ascii="Consolas" w:eastAsia="Times New Roman" w:hAnsi="Consolas"/>
          <w:color w:val="D7BA7D"/>
          <w:sz w:val="21"/>
          <w:szCs w:val="21"/>
        </w:rPr>
        <w:t>\n</w:t>
      </w:r>
      <w:proofErr w:type="gramStart"/>
      <w:r w:rsidRPr="001F24C6">
        <w:rPr>
          <w:rFonts w:ascii="Consolas" w:eastAsia="Times New Roman" w:hAnsi="Consolas"/>
          <w:color w:val="CE9178"/>
          <w:sz w:val="21"/>
          <w:szCs w:val="21"/>
        </w:rPr>
        <w:t>"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3CF19D7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1F24C6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1F24C6">
        <w:rPr>
          <w:rFonts w:ascii="Consolas" w:eastAsia="Times New Roman" w:hAnsi="Consolas"/>
          <w:color w:val="CE9178"/>
          <w:sz w:val="21"/>
          <w:szCs w:val="21"/>
        </w:rPr>
        <w:t xml:space="preserve">"Sum: 1 + </w:t>
      </w:r>
      <w:proofErr w:type="gramStart"/>
      <w:r w:rsidRPr="001F24C6">
        <w:rPr>
          <w:rFonts w:ascii="Consolas" w:eastAsia="Times New Roman" w:hAnsi="Consolas"/>
          <w:color w:val="CE9178"/>
          <w:sz w:val="21"/>
          <w:szCs w:val="21"/>
        </w:rPr>
        <w:t>"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B1F290A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1F24C6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1F24C6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1F24C6">
        <w:rPr>
          <w:rFonts w:ascii="Consolas" w:eastAsia="Times New Roman" w:hAnsi="Consolas"/>
          <w:color w:val="D4D4D4"/>
          <w:sz w:val="21"/>
          <w:szCs w:val="21"/>
        </w:rPr>
        <w:t>i</w:t>
      </w:r>
      <w:proofErr w:type="spellEnd"/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1F24C6">
        <w:rPr>
          <w:rFonts w:ascii="Consolas" w:eastAsia="Times New Roman" w:hAnsi="Consolas"/>
          <w:color w:val="B5CEA8"/>
          <w:sz w:val="21"/>
          <w:szCs w:val="21"/>
        </w:rPr>
        <w:t>1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1F24C6">
        <w:rPr>
          <w:rFonts w:ascii="Consolas" w:eastAsia="Times New Roman" w:hAnsi="Consolas"/>
          <w:color w:val="D4D4D4"/>
          <w:sz w:val="21"/>
          <w:szCs w:val="21"/>
        </w:rPr>
        <w:t>i</w:t>
      </w:r>
      <w:proofErr w:type="spellEnd"/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&lt;= n2; </w:t>
      </w:r>
      <w:proofErr w:type="spellStart"/>
      <w:r w:rsidRPr="001F24C6">
        <w:rPr>
          <w:rFonts w:ascii="Consolas" w:eastAsia="Times New Roman" w:hAnsi="Consolas"/>
          <w:color w:val="D4D4D4"/>
          <w:sz w:val="21"/>
          <w:szCs w:val="21"/>
        </w:rPr>
        <w:t>i</w:t>
      </w:r>
      <w:proofErr w:type="spellEnd"/>
      <w:r w:rsidRPr="001F24C6">
        <w:rPr>
          <w:rFonts w:ascii="Consolas" w:eastAsia="Times New Roman" w:hAnsi="Consolas"/>
          <w:color w:val="D4D4D4"/>
          <w:sz w:val="21"/>
          <w:szCs w:val="21"/>
        </w:rPr>
        <w:t>++) {</w:t>
      </w:r>
    </w:p>
    <w:p w14:paraId="75765FF6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1F24C6">
        <w:rPr>
          <w:rFonts w:ascii="Consolas" w:eastAsia="Times New Roman" w:hAnsi="Consolas"/>
          <w:color w:val="C586C0"/>
          <w:sz w:val="21"/>
          <w:szCs w:val="21"/>
        </w:rPr>
        <w:t>if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proofErr w:type="spellStart"/>
      <w:r w:rsidRPr="001F24C6">
        <w:rPr>
          <w:rFonts w:ascii="Consolas" w:eastAsia="Times New Roman" w:hAnsi="Consolas"/>
          <w:color w:val="D4D4D4"/>
          <w:sz w:val="21"/>
          <w:szCs w:val="21"/>
        </w:rPr>
        <w:t>i</w:t>
      </w:r>
      <w:proofErr w:type="spellEnd"/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== n2) {</w:t>
      </w:r>
    </w:p>
    <w:p w14:paraId="594C5FF8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proofErr w:type="spellStart"/>
      <w:r w:rsidRPr="001F24C6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r w:rsidRPr="001F24C6">
        <w:rPr>
          <w:rFonts w:ascii="Consolas" w:eastAsia="Times New Roman" w:hAnsi="Consolas"/>
          <w:color w:val="DCDCAA"/>
          <w:sz w:val="21"/>
          <w:szCs w:val="21"/>
        </w:rPr>
        <w:t>to_string</w:t>
      </w:r>
      <w:proofErr w:type="spellEnd"/>
      <w:r w:rsidRPr="001F24C6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r w:rsidRPr="001F24C6">
        <w:rPr>
          <w:rFonts w:ascii="Consolas" w:eastAsia="Times New Roman" w:hAnsi="Consolas"/>
          <w:color w:val="D4D4D4"/>
          <w:sz w:val="21"/>
          <w:szCs w:val="21"/>
        </w:rPr>
        <w:t>i</w:t>
      </w:r>
      <w:proofErr w:type="spellEnd"/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) &lt;&lt; </w:t>
      </w:r>
      <w:r w:rsidRPr="001F24C6">
        <w:rPr>
          <w:rFonts w:ascii="Consolas" w:eastAsia="Times New Roman" w:hAnsi="Consolas"/>
          <w:color w:val="CE9178"/>
          <w:sz w:val="21"/>
          <w:szCs w:val="21"/>
        </w:rPr>
        <w:t>"x</w:t>
      </w:r>
      <w:proofErr w:type="gramStart"/>
      <w:r w:rsidRPr="001F24C6">
        <w:rPr>
          <w:rFonts w:ascii="Consolas" w:eastAsia="Times New Roman" w:hAnsi="Consolas"/>
          <w:color w:val="CE9178"/>
          <w:sz w:val="21"/>
          <w:szCs w:val="21"/>
        </w:rPr>
        <w:t>"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20A93D2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>            }</w:t>
      </w:r>
    </w:p>
    <w:p w14:paraId="4AD5BA40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1F24C6">
        <w:rPr>
          <w:rFonts w:ascii="Consolas" w:eastAsia="Times New Roman" w:hAnsi="Consolas"/>
          <w:color w:val="C586C0"/>
          <w:sz w:val="21"/>
          <w:szCs w:val="21"/>
        </w:rPr>
        <w:t>else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045716B9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proofErr w:type="spellStart"/>
      <w:r w:rsidRPr="001F24C6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r w:rsidRPr="001F24C6">
        <w:rPr>
          <w:rFonts w:ascii="Consolas" w:eastAsia="Times New Roman" w:hAnsi="Consolas"/>
          <w:color w:val="DCDCAA"/>
          <w:sz w:val="21"/>
          <w:szCs w:val="21"/>
        </w:rPr>
        <w:t>to_string</w:t>
      </w:r>
      <w:proofErr w:type="spellEnd"/>
      <w:r w:rsidRPr="001F24C6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r w:rsidRPr="001F24C6">
        <w:rPr>
          <w:rFonts w:ascii="Consolas" w:eastAsia="Times New Roman" w:hAnsi="Consolas"/>
          <w:color w:val="D4D4D4"/>
          <w:sz w:val="21"/>
          <w:szCs w:val="21"/>
        </w:rPr>
        <w:t>i</w:t>
      </w:r>
      <w:proofErr w:type="spellEnd"/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) &lt;&lt; </w:t>
      </w:r>
      <w:r w:rsidRPr="001F24C6">
        <w:rPr>
          <w:rFonts w:ascii="Consolas" w:eastAsia="Times New Roman" w:hAnsi="Consolas"/>
          <w:color w:val="CE9178"/>
          <w:sz w:val="21"/>
          <w:szCs w:val="21"/>
        </w:rPr>
        <w:t xml:space="preserve">"x + </w:t>
      </w:r>
      <w:proofErr w:type="gramStart"/>
      <w:r w:rsidRPr="001F24C6">
        <w:rPr>
          <w:rFonts w:ascii="Consolas" w:eastAsia="Times New Roman" w:hAnsi="Consolas"/>
          <w:color w:val="CE9178"/>
          <w:sz w:val="21"/>
          <w:szCs w:val="21"/>
        </w:rPr>
        <w:t>"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C0F7925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>            }</w:t>
      </w:r>
    </w:p>
    <w:p w14:paraId="18A7544A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>        }</w:t>
      </w:r>
    </w:p>
    <w:p w14:paraId="6659582C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0C988028" w14:textId="35A0D948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1F24C6">
        <w:rPr>
          <w:rFonts w:ascii="Consolas" w:eastAsia="Times New Roman" w:hAnsi="Consolas"/>
          <w:color w:val="C586C0"/>
          <w:sz w:val="21"/>
          <w:szCs w:val="21"/>
        </w:rPr>
        <w:t>else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51792EC9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        sum += </w:t>
      </w:r>
      <w:proofErr w:type="gramStart"/>
      <w:r w:rsidRPr="001F24C6">
        <w:rPr>
          <w:rFonts w:ascii="Consolas" w:eastAsia="Times New Roman" w:hAnsi="Consolas"/>
          <w:color w:val="B5CEA8"/>
          <w:sz w:val="21"/>
          <w:szCs w:val="21"/>
        </w:rPr>
        <w:t>1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104ADF6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1F24C6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1F24C6">
        <w:rPr>
          <w:rFonts w:ascii="Consolas" w:eastAsia="Times New Roman" w:hAnsi="Consolas"/>
          <w:color w:val="CE9178"/>
          <w:sz w:val="21"/>
          <w:szCs w:val="21"/>
        </w:rPr>
        <w:t>"Computation of Sum</w:t>
      </w:r>
      <w:r w:rsidRPr="001F24C6">
        <w:rPr>
          <w:rFonts w:ascii="Consolas" w:eastAsia="Times New Roman" w:hAnsi="Consolas"/>
          <w:color w:val="D7BA7D"/>
          <w:sz w:val="21"/>
          <w:szCs w:val="21"/>
        </w:rPr>
        <w:t>\n</w:t>
      </w:r>
      <w:proofErr w:type="gramStart"/>
      <w:r w:rsidRPr="001F24C6">
        <w:rPr>
          <w:rFonts w:ascii="Consolas" w:eastAsia="Times New Roman" w:hAnsi="Consolas"/>
          <w:color w:val="CE9178"/>
          <w:sz w:val="21"/>
          <w:szCs w:val="21"/>
        </w:rPr>
        <w:t>"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B928126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1F24C6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1F24C6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1F24C6">
        <w:rPr>
          <w:rFonts w:ascii="Consolas" w:eastAsia="Times New Roman" w:hAnsi="Consolas"/>
          <w:color w:val="D4D4D4"/>
          <w:sz w:val="21"/>
          <w:szCs w:val="21"/>
        </w:rPr>
        <w:t>i</w:t>
      </w:r>
      <w:proofErr w:type="spellEnd"/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1F24C6">
        <w:rPr>
          <w:rFonts w:ascii="Consolas" w:eastAsia="Times New Roman" w:hAnsi="Consolas"/>
          <w:color w:val="B5CEA8"/>
          <w:sz w:val="21"/>
          <w:szCs w:val="21"/>
        </w:rPr>
        <w:t>1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1F24C6">
        <w:rPr>
          <w:rFonts w:ascii="Consolas" w:eastAsia="Times New Roman" w:hAnsi="Consolas"/>
          <w:color w:val="D4D4D4"/>
          <w:sz w:val="21"/>
          <w:szCs w:val="21"/>
        </w:rPr>
        <w:t>i</w:t>
      </w:r>
      <w:proofErr w:type="spellEnd"/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&lt; n2; </w:t>
      </w:r>
      <w:proofErr w:type="spellStart"/>
      <w:r w:rsidRPr="001F24C6">
        <w:rPr>
          <w:rFonts w:ascii="Consolas" w:eastAsia="Times New Roman" w:hAnsi="Consolas"/>
          <w:color w:val="D4D4D4"/>
          <w:sz w:val="21"/>
          <w:szCs w:val="21"/>
        </w:rPr>
        <w:t>i</w:t>
      </w:r>
      <w:proofErr w:type="spellEnd"/>
      <w:r w:rsidRPr="001F24C6">
        <w:rPr>
          <w:rFonts w:ascii="Consolas" w:eastAsia="Times New Roman" w:hAnsi="Consolas"/>
          <w:color w:val="D4D4D4"/>
          <w:sz w:val="21"/>
          <w:szCs w:val="21"/>
        </w:rPr>
        <w:t>++) {</w:t>
      </w:r>
    </w:p>
    <w:p w14:paraId="5E714CEB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            sum += </w:t>
      </w:r>
      <w:proofErr w:type="spellStart"/>
      <w:r w:rsidRPr="001F24C6">
        <w:rPr>
          <w:rFonts w:ascii="Consolas" w:eastAsia="Times New Roman" w:hAnsi="Consolas"/>
          <w:color w:val="D4D4D4"/>
          <w:sz w:val="21"/>
          <w:szCs w:val="21"/>
        </w:rPr>
        <w:t>i</w:t>
      </w:r>
      <w:proofErr w:type="spellEnd"/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* </w:t>
      </w:r>
      <w:proofErr w:type="gramStart"/>
      <w:r w:rsidRPr="001F24C6">
        <w:rPr>
          <w:rFonts w:ascii="Consolas" w:eastAsia="Times New Roman" w:hAnsi="Consolas"/>
          <w:color w:val="D4D4D4"/>
          <w:sz w:val="21"/>
          <w:szCs w:val="21"/>
        </w:rPr>
        <w:t>x;</w:t>
      </w:r>
      <w:proofErr w:type="gramEnd"/>
    </w:p>
    <w:p w14:paraId="3BA0C377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>        }</w:t>
      </w:r>
    </w:p>
    <w:p w14:paraId="21777BE2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1F24C6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1F24C6">
        <w:rPr>
          <w:rFonts w:ascii="Consolas" w:eastAsia="Times New Roman" w:hAnsi="Consolas"/>
          <w:color w:val="CE9178"/>
          <w:sz w:val="21"/>
          <w:szCs w:val="21"/>
        </w:rPr>
        <w:t>"The final sum is: "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gramStart"/>
      <w:r w:rsidRPr="001F24C6">
        <w:rPr>
          <w:rFonts w:ascii="Consolas" w:eastAsia="Times New Roman" w:hAnsi="Consolas"/>
          <w:color w:val="D4D4D4"/>
          <w:sz w:val="21"/>
          <w:szCs w:val="21"/>
        </w:rPr>
        <w:t>sum;</w:t>
      </w:r>
      <w:proofErr w:type="gramEnd"/>
    </w:p>
    <w:p w14:paraId="7FD843CC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768C4E73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7FAA7714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49A72A48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1F24C6">
        <w:rPr>
          <w:rFonts w:ascii="Consolas" w:eastAsia="Times New Roman" w:hAnsi="Consolas"/>
          <w:color w:val="DCDCAA"/>
          <w:sz w:val="21"/>
          <w:szCs w:val="21"/>
        </w:rPr>
        <w:t>main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1F24C6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2D0DFB47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1F24C6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sum = </w:t>
      </w:r>
      <w:r w:rsidRPr="001F24C6">
        <w:rPr>
          <w:rFonts w:ascii="Consolas" w:eastAsia="Times New Roman" w:hAnsi="Consolas"/>
          <w:color w:val="B5CEA8"/>
          <w:sz w:val="21"/>
          <w:szCs w:val="21"/>
        </w:rPr>
        <w:t>5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, n1 = </w:t>
      </w:r>
      <w:r w:rsidRPr="001F24C6">
        <w:rPr>
          <w:rFonts w:ascii="Consolas" w:eastAsia="Times New Roman" w:hAnsi="Consolas"/>
          <w:color w:val="B5CEA8"/>
          <w:sz w:val="21"/>
          <w:szCs w:val="21"/>
        </w:rPr>
        <w:t>10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, n2 = </w:t>
      </w:r>
      <w:proofErr w:type="gramStart"/>
      <w:r w:rsidRPr="001F24C6">
        <w:rPr>
          <w:rFonts w:ascii="Consolas" w:eastAsia="Times New Roman" w:hAnsi="Consolas"/>
          <w:color w:val="B5CEA8"/>
          <w:sz w:val="21"/>
          <w:szCs w:val="21"/>
        </w:rPr>
        <w:t>11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C6D9495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1F24C6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x = </w:t>
      </w:r>
      <w:proofErr w:type="gramStart"/>
      <w:r w:rsidRPr="001F24C6">
        <w:rPr>
          <w:rFonts w:ascii="Consolas" w:eastAsia="Times New Roman" w:hAnsi="Consolas"/>
          <w:color w:val="B5CEA8"/>
          <w:sz w:val="21"/>
          <w:szCs w:val="21"/>
        </w:rPr>
        <w:t>2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2E9DE09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1F24C6">
        <w:rPr>
          <w:rFonts w:ascii="Consolas" w:eastAsia="Times New Roman" w:hAnsi="Consolas"/>
          <w:color w:val="DCDCAA"/>
          <w:sz w:val="21"/>
          <w:szCs w:val="21"/>
        </w:rPr>
        <w:t>add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1F24C6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1F24C6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1F24C6">
        <w:rPr>
          <w:rFonts w:ascii="Consolas" w:eastAsia="Times New Roman" w:hAnsi="Consolas"/>
          <w:color w:val="D4D4D4"/>
          <w:sz w:val="21"/>
          <w:szCs w:val="21"/>
        </w:rPr>
        <w:t>&gt;(</w:t>
      </w:r>
      <w:proofErr w:type="gramEnd"/>
      <w:r w:rsidRPr="001F24C6">
        <w:rPr>
          <w:rFonts w:ascii="Consolas" w:eastAsia="Times New Roman" w:hAnsi="Consolas"/>
          <w:color w:val="D4D4D4"/>
          <w:sz w:val="21"/>
          <w:szCs w:val="21"/>
        </w:rPr>
        <w:t>sum, x, n1, n2);</w:t>
      </w:r>
    </w:p>
    <w:p w14:paraId="40F7EB2B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1F24C6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1F24C6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1F24C6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20599AE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1F24C6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1F24C6">
        <w:rPr>
          <w:rFonts w:ascii="Consolas" w:eastAsia="Times New Roman" w:hAnsi="Consolas"/>
          <w:color w:val="B5CEA8"/>
          <w:sz w:val="21"/>
          <w:szCs w:val="21"/>
        </w:rPr>
        <w:t>0</w:t>
      </w:r>
      <w:r w:rsidRPr="001F24C6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BE55F82" w14:textId="5EFFF8AD" w:rsid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1CF3DDCA" w14:textId="0D52F208" w:rsidR="001F24C6" w:rsidRDefault="001F24C6" w:rsidP="00E4001C">
      <w:pPr>
        <w:shd w:val="clear" w:color="auto" w:fill="1E1E1E"/>
        <w:spacing w:after="0" w:line="240" w:lineRule="auto"/>
        <w:jc w:val="center"/>
        <w:rPr>
          <w:rFonts w:ascii="Consolas" w:eastAsia="Times New Roman" w:hAnsi="Consolas"/>
          <w:b/>
          <w:bCs/>
          <w:color w:val="D4D4D4"/>
          <w:sz w:val="24"/>
        </w:rPr>
      </w:pPr>
      <w:r>
        <w:rPr>
          <w:rFonts w:ascii="Consolas" w:eastAsia="Times New Roman" w:hAnsi="Consolas"/>
          <w:b/>
          <w:bCs/>
          <w:color w:val="D4D4D4"/>
          <w:sz w:val="24"/>
        </w:rPr>
        <w:t>Terminal Output</w:t>
      </w:r>
    </w:p>
    <w:p w14:paraId="03EFDA96" w14:textId="77777777" w:rsidR="001F24C6" w:rsidRPr="000F2841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9D9D9" w:themeColor="background1" w:themeShade="D9"/>
          <w:sz w:val="21"/>
          <w:szCs w:val="21"/>
        </w:rPr>
        <w:t>PS D:\NUST\Semester 3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\Object Oriented Programming\Labs&gt; </w:t>
      </w:r>
      <w:r w:rsidRPr="000F2841">
        <w:rPr>
          <w:rFonts w:ascii="Consolas" w:eastAsia="Times New Roman" w:hAnsi="Consolas"/>
          <w:color w:val="9CDCFE"/>
          <w:sz w:val="21"/>
          <w:szCs w:val="21"/>
        </w:rPr>
        <w:t>lab11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2841">
        <w:rPr>
          <w:rFonts w:ascii="Consolas" w:eastAsia="Times New Roman" w:hAnsi="Consolas"/>
          <w:color w:val="9CDCFE"/>
          <w:sz w:val="21"/>
          <w:szCs w:val="21"/>
        </w:rPr>
        <w:t>exe</w:t>
      </w:r>
    </w:p>
    <w:p w14:paraId="44B77BD1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>Computation of Sum</w:t>
      </w:r>
    </w:p>
    <w:p w14:paraId="4E15D4C5" w14:textId="77777777" w:rsidR="001F24C6" w:rsidRPr="001F24C6" w:rsidRDefault="001F24C6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1F24C6">
        <w:rPr>
          <w:rFonts w:ascii="Consolas" w:eastAsia="Times New Roman" w:hAnsi="Consolas"/>
          <w:color w:val="D4D4D4"/>
          <w:sz w:val="21"/>
          <w:szCs w:val="21"/>
        </w:rPr>
        <w:t xml:space="preserve">The final sum is: </w:t>
      </w:r>
      <w:r w:rsidRPr="001F24C6">
        <w:rPr>
          <w:rFonts w:ascii="Consolas" w:eastAsia="Times New Roman" w:hAnsi="Consolas"/>
          <w:color w:val="B5CEA8"/>
          <w:sz w:val="21"/>
          <w:szCs w:val="21"/>
        </w:rPr>
        <w:t>116</w:t>
      </w:r>
    </w:p>
    <w:p w14:paraId="421BD21B" w14:textId="0E9DEB49" w:rsidR="001F24C6" w:rsidRDefault="001F24C6" w:rsidP="001F24C6">
      <w:pPr>
        <w:shd w:val="clear" w:color="auto" w:fill="1E1E1E"/>
        <w:spacing w:after="0" w:line="285" w:lineRule="atLeast"/>
        <w:rPr>
          <w:rFonts w:ascii="Consolas" w:eastAsia="Times New Roman" w:hAnsi="Consolas"/>
          <w:b/>
          <w:bCs/>
          <w:color w:val="D4D4D4"/>
          <w:sz w:val="24"/>
        </w:rPr>
      </w:pPr>
    </w:p>
    <w:p w14:paraId="5B57FCAA" w14:textId="77777777" w:rsidR="007E1512" w:rsidRPr="001F24C6" w:rsidRDefault="007E1512" w:rsidP="00A70CA9">
      <w:pPr>
        <w:spacing w:after="0"/>
      </w:pPr>
    </w:p>
    <w:p w14:paraId="33881629" w14:textId="71E5B9F7" w:rsidR="001A4DE2" w:rsidRDefault="000E5C55" w:rsidP="0066329C">
      <w:r>
        <w:t>Again, upon altering the main function</w:t>
      </w:r>
      <w:r w:rsidR="00A70CA9" w:rsidRPr="00C470A8">
        <w:t xml:space="preserve">, so that instead </w:t>
      </w:r>
      <w:r w:rsidR="00D030AE">
        <w:t>of x being an integer</w:t>
      </w:r>
      <w:r w:rsidR="00A70CA9" w:rsidRPr="00C470A8">
        <w:t xml:space="preserve">, </w:t>
      </w:r>
      <w:r w:rsidR="00D030AE">
        <w:t xml:space="preserve">it was a </w:t>
      </w:r>
      <w:r w:rsidR="00A70CA9" w:rsidRPr="00C470A8">
        <w:t>char</w:t>
      </w:r>
      <w:r w:rsidR="00D030AE">
        <w:t>acter, the output will transform as the following:</w:t>
      </w:r>
    </w:p>
    <w:p w14:paraId="1E5927A7" w14:textId="77777777" w:rsidR="0066329C" w:rsidRPr="0066329C" w:rsidRDefault="0066329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66329C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66329C">
        <w:rPr>
          <w:rFonts w:ascii="Consolas" w:eastAsia="Times New Roman" w:hAnsi="Consolas"/>
          <w:color w:val="DCDCAA"/>
          <w:sz w:val="21"/>
          <w:szCs w:val="21"/>
        </w:rPr>
        <w:t>main</w:t>
      </w:r>
      <w:r w:rsidRPr="0066329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66329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5D52E957" w14:textId="77777777" w:rsidR="0066329C" w:rsidRPr="0066329C" w:rsidRDefault="0066329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66329C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 sum = </w:t>
      </w:r>
      <w:r w:rsidRPr="0066329C">
        <w:rPr>
          <w:rFonts w:ascii="Consolas" w:eastAsia="Times New Roman" w:hAnsi="Consolas"/>
          <w:color w:val="B5CEA8"/>
          <w:sz w:val="21"/>
          <w:szCs w:val="21"/>
        </w:rPr>
        <w:t>5</w:t>
      </w: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, n1 = </w:t>
      </w:r>
      <w:r w:rsidRPr="0066329C">
        <w:rPr>
          <w:rFonts w:ascii="Consolas" w:eastAsia="Times New Roman" w:hAnsi="Consolas"/>
          <w:color w:val="B5CEA8"/>
          <w:sz w:val="21"/>
          <w:szCs w:val="21"/>
        </w:rPr>
        <w:t>10</w:t>
      </w: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, n2 = </w:t>
      </w:r>
      <w:proofErr w:type="gramStart"/>
      <w:r w:rsidRPr="0066329C">
        <w:rPr>
          <w:rFonts w:ascii="Consolas" w:eastAsia="Times New Roman" w:hAnsi="Consolas"/>
          <w:color w:val="B5CEA8"/>
          <w:sz w:val="21"/>
          <w:szCs w:val="21"/>
        </w:rPr>
        <w:t>11</w:t>
      </w:r>
      <w:r w:rsidRPr="0066329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0CE86DF" w14:textId="77777777" w:rsidR="0066329C" w:rsidRPr="0066329C" w:rsidRDefault="0066329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66329C">
        <w:rPr>
          <w:rFonts w:ascii="Consolas" w:eastAsia="Times New Roman" w:hAnsi="Consolas"/>
          <w:color w:val="569CD6"/>
          <w:sz w:val="21"/>
          <w:szCs w:val="21"/>
        </w:rPr>
        <w:t>char</w:t>
      </w: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 x = </w:t>
      </w:r>
      <w:r w:rsidRPr="0066329C">
        <w:rPr>
          <w:rFonts w:ascii="Consolas" w:eastAsia="Times New Roman" w:hAnsi="Consolas"/>
          <w:color w:val="CE9178"/>
          <w:sz w:val="21"/>
          <w:szCs w:val="21"/>
        </w:rPr>
        <w:t>'a</w:t>
      </w:r>
      <w:proofErr w:type="gramStart"/>
      <w:r w:rsidRPr="0066329C">
        <w:rPr>
          <w:rFonts w:ascii="Consolas" w:eastAsia="Times New Roman" w:hAnsi="Consolas"/>
          <w:color w:val="CE9178"/>
          <w:sz w:val="21"/>
          <w:szCs w:val="21"/>
        </w:rPr>
        <w:t>'</w:t>
      </w:r>
      <w:r w:rsidRPr="0066329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E18F1CE" w14:textId="77777777" w:rsidR="0066329C" w:rsidRPr="0066329C" w:rsidRDefault="0066329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66329C">
        <w:rPr>
          <w:rFonts w:ascii="Consolas" w:eastAsia="Times New Roman" w:hAnsi="Consolas"/>
          <w:color w:val="DCDCAA"/>
          <w:sz w:val="21"/>
          <w:szCs w:val="21"/>
        </w:rPr>
        <w:t>add</w:t>
      </w: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66329C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66329C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66329C">
        <w:rPr>
          <w:rFonts w:ascii="Consolas" w:eastAsia="Times New Roman" w:hAnsi="Consolas"/>
          <w:color w:val="D4D4D4"/>
          <w:sz w:val="21"/>
          <w:szCs w:val="21"/>
        </w:rPr>
        <w:t>&gt;(</w:t>
      </w:r>
      <w:proofErr w:type="gramEnd"/>
      <w:r w:rsidRPr="0066329C">
        <w:rPr>
          <w:rFonts w:ascii="Consolas" w:eastAsia="Times New Roman" w:hAnsi="Consolas"/>
          <w:color w:val="D4D4D4"/>
          <w:sz w:val="21"/>
          <w:szCs w:val="21"/>
        </w:rPr>
        <w:t>sum, x, n1, n2);</w:t>
      </w:r>
    </w:p>
    <w:p w14:paraId="3E0128AE" w14:textId="77777777" w:rsidR="0066329C" w:rsidRPr="0066329C" w:rsidRDefault="0066329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66329C">
        <w:rPr>
          <w:rFonts w:ascii="Consolas" w:eastAsia="Times New Roman" w:hAnsi="Consolas"/>
          <w:color w:val="D4D4D4"/>
          <w:sz w:val="21"/>
          <w:szCs w:val="21"/>
        </w:rPr>
        <w:t>cout</w:t>
      </w:r>
      <w:proofErr w:type="spellEnd"/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proofErr w:type="gramStart"/>
      <w:r w:rsidRPr="0066329C">
        <w:rPr>
          <w:rFonts w:ascii="Consolas" w:eastAsia="Times New Roman" w:hAnsi="Consolas"/>
          <w:color w:val="D4D4D4"/>
          <w:sz w:val="21"/>
          <w:szCs w:val="21"/>
        </w:rPr>
        <w:t>endl</w:t>
      </w:r>
      <w:proofErr w:type="spellEnd"/>
      <w:r w:rsidRPr="0066329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D826191" w14:textId="77777777" w:rsidR="0066329C" w:rsidRPr="0066329C" w:rsidRDefault="0066329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66329C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66329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66329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DE5E706" w14:textId="4111EA5E" w:rsidR="0066329C" w:rsidRDefault="0066329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66329C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591066A6" w14:textId="59E23A83" w:rsidR="0066329C" w:rsidRDefault="0066329C" w:rsidP="00E4001C">
      <w:pPr>
        <w:shd w:val="clear" w:color="auto" w:fill="1E1E1E"/>
        <w:spacing w:after="0" w:line="240" w:lineRule="auto"/>
        <w:jc w:val="center"/>
        <w:rPr>
          <w:rFonts w:ascii="Consolas" w:eastAsia="Times New Roman" w:hAnsi="Consolas"/>
          <w:b/>
          <w:bCs/>
          <w:color w:val="D4D4D4"/>
          <w:sz w:val="24"/>
        </w:rPr>
      </w:pPr>
      <w:r>
        <w:rPr>
          <w:rFonts w:ascii="Consolas" w:eastAsia="Times New Roman" w:hAnsi="Consolas"/>
          <w:b/>
          <w:bCs/>
          <w:color w:val="D4D4D4"/>
          <w:sz w:val="24"/>
        </w:rPr>
        <w:t>Terminal Output</w:t>
      </w:r>
    </w:p>
    <w:p w14:paraId="56EB9106" w14:textId="04B8FC5E" w:rsidR="0066329C" w:rsidRPr="0066329C" w:rsidRDefault="0066329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9D9D9" w:themeColor="background1" w:themeShade="D9"/>
          <w:sz w:val="21"/>
          <w:szCs w:val="21"/>
        </w:rPr>
        <w:t>PS D:\NUST\Semester 3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\Object Oriented Programming\Labs&gt; </w:t>
      </w:r>
      <w:r w:rsidRPr="000F2841">
        <w:rPr>
          <w:rFonts w:ascii="Consolas" w:eastAsia="Times New Roman" w:hAnsi="Consolas"/>
          <w:color w:val="9CDCFE"/>
          <w:sz w:val="21"/>
          <w:szCs w:val="21"/>
        </w:rPr>
        <w:t>lab11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2841">
        <w:rPr>
          <w:rFonts w:ascii="Consolas" w:eastAsia="Times New Roman" w:hAnsi="Consolas"/>
          <w:color w:val="9CDCFE"/>
          <w:sz w:val="21"/>
          <w:szCs w:val="21"/>
        </w:rPr>
        <w:t>exe</w:t>
      </w:r>
    </w:p>
    <w:p w14:paraId="27C967CD" w14:textId="77777777" w:rsidR="0066329C" w:rsidRPr="0066329C" w:rsidRDefault="0066329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66329C">
        <w:rPr>
          <w:rFonts w:ascii="Consolas" w:eastAsia="Times New Roman" w:hAnsi="Consolas"/>
          <w:color w:val="D4D4D4"/>
          <w:sz w:val="21"/>
          <w:szCs w:val="21"/>
        </w:rPr>
        <w:t>Computation of Sum</w:t>
      </w:r>
    </w:p>
    <w:p w14:paraId="749FE45C" w14:textId="77777777" w:rsidR="0066329C" w:rsidRPr="0066329C" w:rsidRDefault="0066329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Sum: </w:t>
      </w:r>
      <w:r w:rsidRPr="0066329C">
        <w:rPr>
          <w:rFonts w:ascii="Consolas" w:eastAsia="Times New Roman" w:hAnsi="Consolas"/>
          <w:color w:val="B5CEA8"/>
          <w:sz w:val="21"/>
          <w:szCs w:val="21"/>
        </w:rPr>
        <w:t>1</w:t>
      </w: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66329C">
        <w:rPr>
          <w:rFonts w:ascii="Consolas" w:eastAsia="Times New Roman" w:hAnsi="Consolas"/>
          <w:color w:val="B5CEA8"/>
          <w:sz w:val="21"/>
          <w:szCs w:val="21"/>
        </w:rPr>
        <w:t>1x</w:t>
      </w: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66329C">
        <w:rPr>
          <w:rFonts w:ascii="Consolas" w:eastAsia="Times New Roman" w:hAnsi="Consolas"/>
          <w:color w:val="B5CEA8"/>
          <w:sz w:val="21"/>
          <w:szCs w:val="21"/>
        </w:rPr>
        <w:t>2x</w:t>
      </w: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66329C">
        <w:rPr>
          <w:rFonts w:ascii="Consolas" w:eastAsia="Times New Roman" w:hAnsi="Consolas"/>
          <w:color w:val="B5CEA8"/>
          <w:sz w:val="21"/>
          <w:szCs w:val="21"/>
        </w:rPr>
        <w:t>3x</w:t>
      </w: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66329C">
        <w:rPr>
          <w:rFonts w:ascii="Consolas" w:eastAsia="Times New Roman" w:hAnsi="Consolas"/>
          <w:color w:val="B5CEA8"/>
          <w:sz w:val="21"/>
          <w:szCs w:val="21"/>
        </w:rPr>
        <w:t>4x</w:t>
      </w: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66329C">
        <w:rPr>
          <w:rFonts w:ascii="Consolas" w:eastAsia="Times New Roman" w:hAnsi="Consolas"/>
          <w:color w:val="B5CEA8"/>
          <w:sz w:val="21"/>
          <w:szCs w:val="21"/>
        </w:rPr>
        <w:t>5x</w:t>
      </w: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66329C">
        <w:rPr>
          <w:rFonts w:ascii="Consolas" w:eastAsia="Times New Roman" w:hAnsi="Consolas"/>
          <w:color w:val="B5CEA8"/>
          <w:sz w:val="21"/>
          <w:szCs w:val="21"/>
        </w:rPr>
        <w:t>6x</w:t>
      </w: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66329C">
        <w:rPr>
          <w:rFonts w:ascii="Consolas" w:eastAsia="Times New Roman" w:hAnsi="Consolas"/>
          <w:color w:val="B5CEA8"/>
          <w:sz w:val="21"/>
          <w:szCs w:val="21"/>
        </w:rPr>
        <w:t>7x</w:t>
      </w: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66329C">
        <w:rPr>
          <w:rFonts w:ascii="Consolas" w:eastAsia="Times New Roman" w:hAnsi="Consolas"/>
          <w:color w:val="B5CEA8"/>
          <w:sz w:val="21"/>
          <w:szCs w:val="21"/>
        </w:rPr>
        <w:t>8x</w:t>
      </w: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66329C">
        <w:rPr>
          <w:rFonts w:ascii="Consolas" w:eastAsia="Times New Roman" w:hAnsi="Consolas"/>
          <w:color w:val="B5CEA8"/>
          <w:sz w:val="21"/>
          <w:szCs w:val="21"/>
        </w:rPr>
        <w:t>9x</w:t>
      </w: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66329C">
        <w:rPr>
          <w:rFonts w:ascii="Consolas" w:eastAsia="Times New Roman" w:hAnsi="Consolas"/>
          <w:color w:val="B5CEA8"/>
          <w:sz w:val="21"/>
          <w:szCs w:val="21"/>
        </w:rPr>
        <w:t>10x</w:t>
      </w:r>
      <w:r w:rsidRPr="0066329C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66329C">
        <w:rPr>
          <w:rFonts w:ascii="Consolas" w:eastAsia="Times New Roman" w:hAnsi="Consolas"/>
          <w:color w:val="B5CEA8"/>
          <w:sz w:val="21"/>
          <w:szCs w:val="21"/>
        </w:rPr>
        <w:t>11x</w:t>
      </w:r>
    </w:p>
    <w:p w14:paraId="6758E9DB" w14:textId="77777777" w:rsidR="0066329C" w:rsidRPr="0066329C" w:rsidRDefault="0066329C" w:rsidP="0066329C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151C1DBD" w14:textId="30D978E5" w:rsidR="0066329C" w:rsidRDefault="0066329C" w:rsidP="00EF743B">
      <w:pPr>
        <w:spacing w:after="0"/>
      </w:pPr>
    </w:p>
    <w:p w14:paraId="21FFA49D" w14:textId="77777777" w:rsidR="001F3E03" w:rsidRDefault="001F3E03" w:rsidP="00EF743B">
      <w:pPr>
        <w:spacing w:after="0"/>
      </w:pPr>
    </w:p>
    <w:p w14:paraId="14B796C6" w14:textId="705894EF" w:rsidR="009F3CCC" w:rsidRDefault="009F3CCC" w:rsidP="00EF743B">
      <w:pPr>
        <w:pStyle w:val="ListParagraph"/>
        <w:numPr>
          <w:ilvl w:val="0"/>
          <w:numId w:val="49"/>
        </w:numPr>
        <w:ind w:left="0" w:hanging="11"/>
        <w:rPr>
          <w:rFonts w:ascii="Bahnschrift" w:hAnsi="Bahnschrift"/>
          <w:b/>
          <w:bCs/>
        </w:rPr>
      </w:pPr>
      <w:r>
        <w:rPr>
          <w:rFonts w:ascii="Bahnschrift" w:hAnsi="Bahnschrift"/>
          <w:b/>
          <w:bCs/>
        </w:rPr>
        <w:t>Task 3:</w:t>
      </w:r>
    </w:p>
    <w:p w14:paraId="68056815" w14:textId="3276DAE0" w:rsidR="009F3CCC" w:rsidRDefault="00EF743B" w:rsidP="009F3CCC">
      <w:pPr>
        <w:pStyle w:val="ListParagraph"/>
        <w:ind w:left="0"/>
        <w:rPr>
          <w:rFonts w:ascii="Bahnschrift" w:hAnsi="Bahnschrift"/>
          <w:b/>
          <w:bCs/>
        </w:rPr>
      </w:pPr>
      <w:r w:rsidRPr="00EF743B">
        <w:rPr>
          <w:rFonts w:ascii="Bahnschrift" w:hAnsi="Bahnschrift"/>
          <w:b/>
          <w:bCs/>
        </w:rPr>
        <w:t xml:space="preserve">Write and Implement template functions for Matrix. </w:t>
      </w:r>
    </w:p>
    <w:p w14:paraId="5CB27284" w14:textId="6773FEDE" w:rsidR="009F3CCC" w:rsidRDefault="00EF743B" w:rsidP="009F3CCC">
      <w:pPr>
        <w:pStyle w:val="ListParagraph"/>
        <w:ind w:left="0"/>
        <w:rPr>
          <w:rFonts w:ascii="Bahnschrift" w:hAnsi="Bahnschrift"/>
          <w:b/>
          <w:bCs/>
        </w:rPr>
      </w:pPr>
      <w:r w:rsidRPr="00EF743B">
        <w:rPr>
          <w:rFonts w:ascii="Bahnschrift" w:hAnsi="Bahnschrift"/>
          <w:b/>
          <w:bCs/>
        </w:rPr>
        <w:t xml:space="preserve">Each Matrix is </w:t>
      </w:r>
      <w:proofErr w:type="gramStart"/>
      <w:r w:rsidRPr="00EF743B">
        <w:rPr>
          <w:rFonts w:ascii="Bahnschrift" w:hAnsi="Bahnschrift"/>
          <w:b/>
          <w:bCs/>
        </w:rPr>
        <w:t>two dimensional</w:t>
      </w:r>
      <w:proofErr w:type="gramEnd"/>
      <w:r w:rsidRPr="00EF743B">
        <w:rPr>
          <w:rFonts w:ascii="Bahnschrift" w:hAnsi="Bahnschrift"/>
          <w:b/>
          <w:bCs/>
        </w:rPr>
        <w:t xml:space="preserve"> arrays with a no of columns and rows. </w:t>
      </w:r>
    </w:p>
    <w:p w14:paraId="3D9E295E" w14:textId="67D475A7" w:rsidR="00EF743B" w:rsidRPr="00EF743B" w:rsidRDefault="00EF743B" w:rsidP="009F3CCC">
      <w:pPr>
        <w:pStyle w:val="ListParagraph"/>
        <w:ind w:left="0"/>
        <w:rPr>
          <w:rFonts w:ascii="Bahnschrift" w:hAnsi="Bahnschrift"/>
          <w:b/>
          <w:bCs/>
        </w:rPr>
      </w:pPr>
      <w:r w:rsidRPr="00EF743B">
        <w:rPr>
          <w:rFonts w:ascii="Bahnschrift" w:eastAsia="Times New Roman" w:hAnsi="Bahnschrift" w:cs="Courier New"/>
          <w:b/>
          <w:bCs/>
        </w:rPr>
        <w:t xml:space="preserve">Create C++ Template Functions to </w:t>
      </w:r>
      <w:r w:rsidRPr="00EF743B">
        <w:rPr>
          <w:rFonts w:ascii="Bahnschrift" w:hAnsi="Bahnschrift"/>
          <w:b/>
          <w:bCs/>
        </w:rPr>
        <w:t xml:space="preserve">add, subtract and multiply two matrices. </w:t>
      </w:r>
    </w:p>
    <w:p w14:paraId="6D121F90" w14:textId="77777777" w:rsidR="00B47B5D" w:rsidRDefault="00B47B5D" w:rsidP="004E1411">
      <w:pPr>
        <w:pStyle w:val="Heading2"/>
        <w:spacing w:after="0"/>
        <w:jc w:val="center"/>
      </w:pPr>
    </w:p>
    <w:p w14:paraId="74028A80" w14:textId="6798D437" w:rsidR="004E1411" w:rsidRDefault="004E1411" w:rsidP="004E1411">
      <w:pPr>
        <w:pStyle w:val="Heading2"/>
        <w:spacing w:after="0"/>
        <w:jc w:val="center"/>
      </w:pPr>
      <w:r w:rsidRPr="00BB426A">
        <w:t>Code</w:t>
      </w:r>
    </w:p>
    <w:p w14:paraId="1DD06AFB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9F3CCC">
        <w:rPr>
          <w:rFonts w:ascii="Consolas" w:eastAsia="Times New Roman" w:hAnsi="Consolas"/>
          <w:color w:val="569CD6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CE9178"/>
          <w:sz w:val="21"/>
          <w:szCs w:val="21"/>
        </w:rPr>
        <w:t>&lt;iostream&gt;</w:t>
      </w:r>
    </w:p>
    <w:p w14:paraId="5FA4D3B5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9F3CCC">
        <w:rPr>
          <w:rFonts w:ascii="Consolas" w:eastAsia="Times New Roman" w:hAnsi="Consolas"/>
          <w:color w:val="569CD6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CE9178"/>
          <w:sz w:val="21"/>
          <w:szCs w:val="21"/>
        </w:rPr>
        <w:t>&lt;string&gt;</w:t>
      </w:r>
    </w:p>
    <w:p w14:paraId="515AAD41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9F3CCC">
        <w:rPr>
          <w:rFonts w:ascii="Consolas" w:eastAsia="Times New Roman" w:hAnsi="Consolas"/>
          <w:color w:val="569CD6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CE9178"/>
          <w:sz w:val="21"/>
          <w:szCs w:val="21"/>
        </w:rPr>
        <w:t>&lt;</w:t>
      </w:r>
      <w:proofErr w:type="spellStart"/>
      <w:r w:rsidRPr="009F3CCC">
        <w:rPr>
          <w:rFonts w:ascii="Consolas" w:eastAsia="Times New Roman" w:hAnsi="Consolas"/>
          <w:color w:val="CE9178"/>
          <w:sz w:val="21"/>
          <w:szCs w:val="21"/>
        </w:rPr>
        <w:t>cctype</w:t>
      </w:r>
      <w:proofErr w:type="spellEnd"/>
      <w:r w:rsidRPr="009F3CCC">
        <w:rPr>
          <w:rFonts w:ascii="Consolas" w:eastAsia="Times New Roman" w:hAnsi="Consolas"/>
          <w:color w:val="CE9178"/>
          <w:sz w:val="21"/>
          <w:szCs w:val="21"/>
        </w:rPr>
        <w:t>&gt;</w:t>
      </w:r>
    </w:p>
    <w:p w14:paraId="1EB58309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3470C3BE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C586C0"/>
          <w:sz w:val="21"/>
          <w:szCs w:val="21"/>
        </w:rPr>
        <w:t>using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569CD6"/>
          <w:sz w:val="21"/>
          <w:szCs w:val="21"/>
        </w:rPr>
        <w:t>namespace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9F3CCC">
        <w:rPr>
          <w:rFonts w:ascii="Consolas" w:eastAsia="Times New Roman" w:hAnsi="Consolas"/>
          <w:color w:val="4EC9B0"/>
          <w:sz w:val="21"/>
          <w:szCs w:val="21"/>
        </w:rPr>
        <w:t>std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51210D6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011CC028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569CD6"/>
          <w:sz w:val="21"/>
          <w:szCs w:val="21"/>
        </w:rPr>
        <w:t>template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</w:t>
      </w:r>
      <w:proofErr w:type="spellStart"/>
      <w:r w:rsidRPr="009F3CCC">
        <w:rPr>
          <w:rFonts w:ascii="Consolas" w:eastAsia="Times New Roman" w:hAnsi="Consolas"/>
          <w:color w:val="569CD6"/>
          <w:sz w:val="21"/>
          <w:szCs w:val="21"/>
        </w:rPr>
        <w:t>typename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4EC9B0"/>
          <w:sz w:val="21"/>
          <w:szCs w:val="21"/>
        </w:rPr>
        <w:t>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&gt;</w:t>
      </w:r>
    </w:p>
    <w:p w14:paraId="47046CE9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4EC9B0"/>
          <w:sz w:val="21"/>
          <w:szCs w:val="21"/>
        </w:rPr>
        <w:t>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9F3CCC">
        <w:rPr>
          <w:rFonts w:ascii="Consolas" w:eastAsia="Times New Roman" w:hAnsi="Consolas"/>
          <w:color w:val="DCDCAA"/>
          <w:sz w:val="21"/>
          <w:szCs w:val="21"/>
        </w:rPr>
        <w:t>matrix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9F3CCC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0FD31132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2F477558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F3CCC">
        <w:rPr>
          <w:rFonts w:ascii="Consolas" w:eastAsia="Times New Roman" w:hAnsi="Consolas"/>
          <w:color w:val="4EC9B0"/>
          <w:sz w:val="21"/>
          <w:szCs w:val="21"/>
        </w:rPr>
        <w:t>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**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sum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4EC9B0"/>
          <w:sz w:val="21"/>
          <w:szCs w:val="21"/>
        </w:rPr>
        <w:t>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*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proofErr w:type="gramStart"/>
      <w:r w:rsidRPr="009F3CCC">
        <w:rPr>
          <w:rFonts w:ascii="Consolas" w:eastAsia="Times New Roman" w:hAnsi="Consolas"/>
          <w:color w:val="D4D4D4"/>
          <w:sz w:val="21"/>
          <w:szCs w:val="21"/>
        </w:rPr>
        <w:t>];</w:t>
      </w:r>
      <w:proofErr w:type="gramEnd"/>
    </w:p>
    <w:p w14:paraId="636D8410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9F3CCC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++) {</w:t>
      </w:r>
    </w:p>
    <w:p w14:paraId="7B704482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sum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] =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4EC9B0"/>
          <w:sz w:val="21"/>
          <w:szCs w:val="21"/>
        </w:rPr>
        <w:t>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proofErr w:type="gramStart"/>
      <w:r w:rsidRPr="009F3CCC">
        <w:rPr>
          <w:rFonts w:ascii="Consolas" w:eastAsia="Times New Roman" w:hAnsi="Consolas"/>
          <w:color w:val="D4D4D4"/>
          <w:sz w:val="21"/>
          <w:szCs w:val="21"/>
        </w:rPr>
        <w:t>];</w:t>
      </w:r>
      <w:proofErr w:type="gramEnd"/>
    </w:p>
    <w:p w14:paraId="1D01223E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4F8B7778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lastRenderedPageBreak/>
        <w:t xml:space="preserve">    </w:t>
      </w:r>
      <w:r w:rsidRPr="009F3CCC">
        <w:rPr>
          <w:rFonts w:ascii="Consolas" w:eastAsia="Times New Roman" w:hAnsi="Consolas"/>
          <w:color w:val="4EC9B0"/>
          <w:sz w:val="21"/>
          <w:szCs w:val="21"/>
        </w:rPr>
        <w:t>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**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ff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4EC9B0"/>
          <w:sz w:val="21"/>
          <w:szCs w:val="21"/>
        </w:rPr>
        <w:t>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*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proofErr w:type="gramStart"/>
      <w:r w:rsidRPr="009F3CCC">
        <w:rPr>
          <w:rFonts w:ascii="Consolas" w:eastAsia="Times New Roman" w:hAnsi="Consolas"/>
          <w:color w:val="D4D4D4"/>
          <w:sz w:val="21"/>
          <w:szCs w:val="21"/>
        </w:rPr>
        <w:t>];</w:t>
      </w:r>
      <w:proofErr w:type="gramEnd"/>
    </w:p>
    <w:p w14:paraId="3473135B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9F3CCC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++) {</w:t>
      </w:r>
    </w:p>
    <w:p w14:paraId="3DBA5EF4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ff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] =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4EC9B0"/>
          <w:sz w:val="21"/>
          <w:szCs w:val="21"/>
        </w:rPr>
        <w:t>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proofErr w:type="gramStart"/>
      <w:r w:rsidRPr="009F3CCC">
        <w:rPr>
          <w:rFonts w:ascii="Consolas" w:eastAsia="Times New Roman" w:hAnsi="Consolas"/>
          <w:color w:val="D4D4D4"/>
          <w:sz w:val="21"/>
          <w:szCs w:val="21"/>
        </w:rPr>
        <w:t>];</w:t>
      </w:r>
      <w:proofErr w:type="gramEnd"/>
    </w:p>
    <w:p w14:paraId="31D988C3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01607DAE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F3CCC">
        <w:rPr>
          <w:rFonts w:ascii="Consolas" w:eastAsia="Times New Roman" w:hAnsi="Consolas"/>
          <w:color w:val="4EC9B0"/>
          <w:sz w:val="21"/>
          <w:szCs w:val="21"/>
        </w:rPr>
        <w:t>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**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mult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4EC9B0"/>
          <w:sz w:val="21"/>
          <w:szCs w:val="21"/>
        </w:rPr>
        <w:t>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*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proofErr w:type="gramStart"/>
      <w:r w:rsidRPr="009F3CCC">
        <w:rPr>
          <w:rFonts w:ascii="Consolas" w:eastAsia="Times New Roman" w:hAnsi="Consolas"/>
          <w:color w:val="D4D4D4"/>
          <w:sz w:val="21"/>
          <w:szCs w:val="21"/>
        </w:rPr>
        <w:t>];</w:t>
      </w:r>
      <w:proofErr w:type="gramEnd"/>
    </w:p>
    <w:p w14:paraId="6DC231B5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9F3CCC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++) {</w:t>
      </w:r>
    </w:p>
    <w:p w14:paraId="4DF9E11E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mult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] =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4EC9B0"/>
          <w:sz w:val="21"/>
          <w:szCs w:val="21"/>
        </w:rPr>
        <w:t>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proofErr w:type="gramStart"/>
      <w:r w:rsidRPr="009F3CCC">
        <w:rPr>
          <w:rFonts w:ascii="Consolas" w:eastAsia="Times New Roman" w:hAnsi="Consolas"/>
          <w:color w:val="D4D4D4"/>
          <w:sz w:val="21"/>
          <w:szCs w:val="21"/>
        </w:rPr>
        <w:t>];</w:t>
      </w:r>
      <w:proofErr w:type="gramEnd"/>
    </w:p>
    <w:p w14:paraId="063E24BA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1913AB78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22A5E167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F3CCC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proofErr w:type="gramStart"/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0C4F8D8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F3CCC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c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gramStart"/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F8B5ACD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10272645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F3CCC">
        <w:rPr>
          <w:rFonts w:ascii="Consolas" w:eastAsia="Times New Roman" w:hAnsi="Consolas"/>
          <w:color w:val="4EC9B0"/>
          <w:sz w:val="21"/>
          <w:szCs w:val="21"/>
        </w:rPr>
        <w:t>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**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ptr1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4EC9B0"/>
          <w:sz w:val="21"/>
          <w:szCs w:val="21"/>
        </w:rPr>
        <w:t>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*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proofErr w:type="gramStart"/>
      <w:r w:rsidRPr="009F3CCC">
        <w:rPr>
          <w:rFonts w:ascii="Consolas" w:eastAsia="Times New Roman" w:hAnsi="Consolas"/>
          <w:color w:val="D4D4D4"/>
          <w:sz w:val="21"/>
          <w:szCs w:val="21"/>
        </w:rPr>
        <w:t>];</w:t>
      </w:r>
      <w:proofErr w:type="gramEnd"/>
    </w:p>
    <w:p w14:paraId="48F3D698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9F3CCC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++) {</w:t>
      </w:r>
    </w:p>
    <w:p w14:paraId="4D7C6188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ptr1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] =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4EC9B0"/>
          <w:sz w:val="21"/>
          <w:szCs w:val="21"/>
        </w:rPr>
        <w:t>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proofErr w:type="gramStart"/>
      <w:r w:rsidRPr="009F3CCC">
        <w:rPr>
          <w:rFonts w:ascii="Consolas" w:eastAsia="Times New Roman" w:hAnsi="Consolas"/>
          <w:color w:val="D4D4D4"/>
          <w:sz w:val="21"/>
          <w:szCs w:val="21"/>
        </w:rPr>
        <w:t>];</w:t>
      </w:r>
      <w:proofErr w:type="gramEnd"/>
    </w:p>
    <w:p w14:paraId="37B66FDB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6CEDE90A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7E122595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F3CCC">
        <w:rPr>
          <w:rFonts w:ascii="Consolas" w:eastAsia="Times New Roman" w:hAnsi="Consolas"/>
          <w:color w:val="4EC9B0"/>
          <w:sz w:val="21"/>
          <w:szCs w:val="21"/>
        </w:rPr>
        <w:t>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**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ptr2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4EC9B0"/>
          <w:sz w:val="21"/>
          <w:szCs w:val="21"/>
        </w:rPr>
        <w:t>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*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proofErr w:type="gramStart"/>
      <w:r w:rsidRPr="009F3CCC">
        <w:rPr>
          <w:rFonts w:ascii="Consolas" w:eastAsia="Times New Roman" w:hAnsi="Consolas"/>
          <w:color w:val="D4D4D4"/>
          <w:sz w:val="21"/>
          <w:szCs w:val="21"/>
        </w:rPr>
        <w:t>];</w:t>
      </w:r>
      <w:proofErr w:type="gramEnd"/>
    </w:p>
    <w:p w14:paraId="1938B633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9F3CCC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++) {</w:t>
      </w:r>
    </w:p>
    <w:p w14:paraId="2FB279C0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ptr2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] =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4EC9B0"/>
          <w:sz w:val="21"/>
          <w:szCs w:val="21"/>
        </w:rPr>
        <w:t>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proofErr w:type="gramStart"/>
      <w:r w:rsidRPr="009F3CCC">
        <w:rPr>
          <w:rFonts w:ascii="Consolas" w:eastAsia="Times New Roman" w:hAnsi="Consolas"/>
          <w:color w:val="D4D4D4"/>
          <w:sz w:val="21"/>
          <w:szCs w:val="21"/>
        </w:rPr>
        <w:t>];</w:t>
      </w:r>
      <w:proofErr w:type="gramEnd"/>
    </w:p>
    <w:p w14:paraId="6CF58F91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23919F32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2494FBD6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6A9955"/>
          <w:sz w:val="21"/>
          <w:szCs w:val="21"/>
        </w:rPr>
        <w:t>    // Storing elements of first matrix entered by user.</w:t>
      </w:r>
    </w:p>
    <w:p w14:paraId="028DFCD7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9F3CCC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</w:p>
    <w:p w14:paraId="1C296B25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     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CE9178"/>
          <w:sz w:val="21"/>
          <w:szCs w:val="21"/>
        </w:rPr>
        <w:t>"Enter elements of 1st matrix: "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9F3CCC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C003645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 ++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2F2EDF04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c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 ++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342E704D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CE9178"/>
          <w:sz w:val="21"/>
          <w:szCs w:val="21"/>
        </w:rPr>
        <w:t>"Enter element A"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1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1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CE9178"/>
          <w:sz w:val="21"/>
          <w:szCs w:val="21"/>
        </w:rPr>
        <w:t xml:space="preserve">": </w:t>
      </w:r>
      <w:proofErr w:type="gramStart"/>
      <w:r w:rsidRPr="009F3CCC">
        <w:rPr>
          <w:rFonts w:ascii="Consolas" w:eastAsia="Times New Roman" w:hAnsi="Consolas"/>
          <w:color w:val="CE9178"/>
          <w:sz w:val="21"/>
          <w:szCs w:val="21"/>
        </w:rPr>
        <w:t>"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496F743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cin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gt;&g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ptr1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]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proofErr w:type="gramStart"/>
      <w:r w:rsidRPr="009F3CCC">
        <w:rPr>
          <w:rFonts w:ascii="Consolas" w:eastAsia="Times New Roman" w:hAnsi="Consolas"/>
          <w:color w:val="D4D4D4"/>
          <w:sz w:val="21"/>
          <w:szCs w:val="21"/>
        </w:rPr>
        <w:t>];</w:t>
      </w:r>
      <w:proofErr w:type="gramEnd"/>
    </w:p>
    <w:p w14:paraId="5E98B582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    }</w:t>
      </w:r>
    </w:p>
    <w:p w14:paraId="237812EC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507AA147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0B8A0DD1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6A9955"/>
          <w:sz w:val="21"/>
          <w:szCs w:val="21"/>
        </w:rPr>
        <w:t>    // Storing elements of second matrix entered by user.</w:t>
      </w:r>
    </w:p>
    <w:p w14:paraId="4A40C96A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9F3CCC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</w:p>
    <w:p w14:paraId="327BD414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     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CE9178"/>
          <w:sz w:val="21"/>
          <w:szCs w:val="21"/>
        </w:rPr>
        <w:t>"Enter elements of 2nd matrix: "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9F3CCC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383E4AC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 ++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05E8796C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c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 ++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4286DD08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CE9178"/>
          <w:sz w:val="21"/>
          <w:szCs w:val="21"/>
        </w:rPr>
        <w:t>"Enter element B"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1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1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CE9178"/>
          <w:sz w:val="21"/>
          <w:szCs w:val="21"/>
        </w:rPr>
        <w:t xml:space="preserve">": </w:t>
      </w:r>
      <w:proofErr w:type="gramStart"/>
      <w:r w:rsidRPr="009F3CCC">
        <w:rPr>
          <w:rFonts w:ascii="Consolas" w:eastAsia="Times New Roman" w:hAnsi="Consolas"/>
          <w:color w:val="CE9178"/>
          <w:sz w:val="21"/>
          <w:szCs w:val="21"/>
        </w:rPr>
        <w:t>"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ADA499B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cin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gt;&g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ptr2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]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proofErr w:type="gramStart"/>
      <w:r w:rsidRPr="009F3CCC">
        <w:rPr>
          <w:rFonts w:ascii="Consolas" w:eastAsia="Times New Roman" w:hAnsi="Consolas"/>
          <w:color w:val="D4D4D4"/>
          <w:sz w:val="21"/>
          <w:szCs w:val="21"/>
        </w:rPr>
        <w:t>];</w:t>
      </w:r>
      <w:proofErr w:type="gramEnd"/>
    </w:p>
    <w:p w14:paraId="3346A703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    }</w:t>
      </w:r>
    </w:p>
    <w:p w14:paraId="3881E08D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69905F7B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62ABDEDA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6A9955"/>
          <w:sz w:val="21"/>
          <w:szCs w:val="21"/>
        </w:rPr>
        <w:t>    // Displaying the resultant sum matrix.</w:t>
      </w:r>
    </w:p>
    <w:p w14:paraId="769143FC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6A9955"/>
          <w:sz w:val="21"/>
          <w:szCs w:val="21"/>
        </w:rPr>
        <w:t>    // Adding two matrices</w:t>
      </w:r>
    </w:p>
    <w:p w14:paraId="3DE9FEE0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 ++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54E3B99B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c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 ++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3F544E2B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sum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]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] =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ptr1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]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] +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ptr2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]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proofErr w:type="gramStart"/>
      <w:r w:rsidRPr="009F3CCC">
        <w:rPr>
          <w:rFonts w:ascii="Consolas" w:eastAsia="Times New Roman" w:hAnsi="Consolas"/>
          <w:color w:val="D4D4D4"/>
          <w:sz w:val="21"/>
          <w:szCs w:val="21"/>
        </w:rPr>
        <w:t>];</w:t>
      </w:r>
      <w:proofErr w:type="gramEnd"/>
    </w:p>
    <w:p w14:paraId="20479FD0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    }</w:t>
      </w:r>
    </w:p>
    <w:p w14:paraId="76CAC062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5B4356ED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9F3CCC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</w:p>
    <w:p w14:paraId="416AAE85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     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CE9178"/>
          <w:sz w:val="21"/>
          <w:szCs w:val="21"/>
        </w:rPr>
        <w:t>"Sum of two matrices yields: "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9F3CCC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4B5F7CA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 ++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43EFC132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c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 ++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5FD37992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sum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]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] &lt;&lt; </w:t>
      </w:r>
      <w:proofErr w:type="gramStart"/>
      <w:r w:rsidRPr="009F3CCC">
        <w:rPr>
          <w:rFonts w:ascii="Consolas" w:eastAsia="Times New Roman" w:hAnsi="Consolas"/>
          <w:color w:val="CE9178"/>
          <w:sz w:val="21"/>
          <w:szCs w:val="21"/>
        </w:rPr>
        <w:t>"  "</w:t>
      </w:r>
      <w:proofErr w:type="gramEnd"/>
      <w:r w:rsidRPr="009F3CCC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4EEBD125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if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=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c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-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1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47C362FD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9F3CCC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DB968FD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lastRenderedPageBreak/>
        <w:t>        }</w:t>
      </w:r>
    </w:p>
    <w:p w14:paraId="3CFD8D06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6617F439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40010EC4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6A9955"/>
          <w:sz w:val="21"/>
          <w:szCs w:val="21"/>
        </w:rPr>
        <w:t>    // Displaying the resultant diff matrix.</w:t>
      </w:r>
    </w:p>
    <w:p w14:paraId="03A049CD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6A9955"/>
          <w:sz w:val="21"/>
          <w:szCs w:val="21"/>
        </w:rPr>
        <w:t>    // Subtracting two matrices</w:t>
      </w:r>
    </w:p>
    <w:p w14:paraId="373BF3B9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 ++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1201C72B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c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 ++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6942709E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ff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]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] =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ptr1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]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] -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ptr2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]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proofErr w:type="gramStart"/>
      <w:r w:rsidRPr="009F3CCC">
        <w:rPr>
          <w:rFonts w:ascii="Consolas" w:eastAsia="Times New Roman" w:hAnsi="Consolas"/>
          <w:color w:val="D4D4D4"/>
          <w:sz w:val="21"/>
          <w:szCs w:val="21"/>
        </w:rPr>
        <w:t>];</w:t>
      </w:r>
      <w:proofErr w:type="gramEnd"/>
    </w:p>
    <w:p w14:paraId="34E75FD9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    }</w:t>
      </w:r>
    </w:p>
    <w:p w14:paraId="2B54EABD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73BE2581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9F3CCC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</w:p>
    <w:p w14:paraId="60B1C5B0" w14:textId="0DD841AA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     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CE9178"/>
          <w:sz w:val="21"/>
          <w:szCs w:val="21"/>
        </w:rPr>
        <w:t>"</w:t>
      </w:r>
      <w:r w:rsidR="002C0E8E">
        <w:rPr>
          <w:rFonts w:ascii="Consolas" w:eastAsia="Times New Roman" w:hAnsi="Consolas"/>
          <w:color w:val="CE9178"/>
          <w:sz w:val="21"/>
          <w:szCs w:val="21"/>
        </w:rPr>
        <w:t>Difference</w:t>
      </w:r>
      <w:r w:rsidRPr="009F3CCC">
        <w:rPr>
          <w:rFonts w:ascii="Consolas" w:eastAsia="Times New Roman" w:hAnsi="Consolas"/>
          <w:color w:val="CE9178"/>
          <w:sz w:val="21"/>
          <w:szCs w:val="21"/>
        </w:rPr>
        <w:t xml:space="preserve"> of two matrices yields: "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9F3CCC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EF9ECA5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 ++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74F84B82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c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 ++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7475A4B2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ff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]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] &lt;&lt; </w:t>
      </w:r>
      <w:proofErr w:type="gramStart"/>
      <w:r w:rsidRPr="009F3CCC">
        <w:rPr>
          <w:rFonts w:ascii="Consolas" w:eastAsia="Times New Roman" w:hAnsi="Consolas"/>
          <w:color w:val="CE9178"/>
          <w:sz w:val="21"/>
          <w:szCs w:val="21"/>
        </w:rPr>
        <w:t>"  "</w:t>
      </w:r>
      <w:proofErr w:type="gramEnd"/>
      <w:r w:rsidRPr="009F3CCC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603C4536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if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=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c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-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1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03380EE6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9F3CCC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8A03EB6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    }</w:t>
      </w:r>
    </w:p>
    <w:p w14:paraId="56928597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4E1BC88C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1AE982C5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6A9955"/>
          <w:sz w:val="21"/>
          <w:szCs w:val="21"/>
        </w:rPr>
        <w:t>    // Displaying the multiplication of two matrix.</w:t>
      </w:r>
    </w:p>
    <w:p w14:paraId="0B4A863A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6A9955"/>
          <w:sz w:val="21"/>
          <w:szCs w:val="21"/>
        </w:rPr>
        <w:t xml:space="preserve">    // Initializing elements of matrix </w:t>
      </w:r>
      <w:proofErr w:type="spellStart"/>
      <w:r w:rsidRPr="009F3CCC">
        <w:rPr>
          <w:rFonts w:ascii="Consolas" w:eastAsia="Times New Roman" w:hAnsi="Consolas"/>
          <w:color w:val="6A9955"/>
          <w:sz w:val="21"/>
          <w:szCs w:val="21"/>
        </w:rPr>
        <w:t>mult</w:t>
      </w:r>
      <w:proofErr w:type="spellEnd"/>
      <w:r w:rsidRPr="009F3CCC">
        <w:rPr>
          <w:rFonts w:ascii="Consolas" w:eastAsia="Times New Roman" w:hAnsi="Consolas"/>
          <w:color w:val="6A9955"/>
          <w:sz w:val="21"/>
          <w:szCs w:val="21"/>
        </w:rPr>
        <w:t xml:space="preserve"> to 0.</w:t>
      </w:r>
    </w:p>
    <w:p w14:paraId="450C1D8F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 ++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7CD6E384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 ++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5AE346B9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mult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]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] = </w:t>
      </w:r>
      <w:proofErr w:type="gramStart"/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C1D0624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    }</w:t>
      </w:r>
    </w:p>
    <w:p w14:paraId="6081723C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61085BDC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6A9955"/>
          <w:sz w:val="21"/>
          <w:szCs w:val="21"/>
        </w:rPr>
        <w:t xml:space="preserve">    // Multiplying </w:t>
      </w:r>
      <w:proofErr w:type="gramStart"/>
      <w:r w:rsidRPr="009F3CCC">
        <w:rPr>
          <w:rFonts w:ascii="Consolas" w:eastAsia="Times New Roman" w:hAnsi="Consolas"/>
          <w:color w:val="6A9955"/>
          <w:sz w:val="21"/>
          <w:szCs w:val="21"/>
        </w:rPr>
        <w:t>matrix</w:t>
      </w:r>
      <w:proofErr w:type="gramEnd"/>
      <w:r w:rsidRPr="009F3CCC">
        <w:rPr>
          <w:rFonts w:ascii="Consolas" w:eastAsia="Times New Roman" w:hAnsi="Consolas"/>
          <w:color w:val="6A9955"/>
          <w:sz w:val="21"/>
          <w:szCs w:val="21"/>
        </w:rPr>
        <w:t xml:space="preserve"> a and b and storing in array </w:t>
      </w:r>
      <w:proofErr w:type="spellStart"/>
      <w:r w:rsidRPr="009F3CCC">
        <w:rPr>
          <w:rFonts w:ascii="Consolas" w:eastAsia="Times New Roman" w:hAnsi="Consolas"/>
          <w:color w:val="6A9955"/>
          <w:sz w:val="21"/>
          <w:szCs w:val="21"/>
        </w:rPr>
        <w:t>mult</w:t>
      </w:r>
      <w:proofErr w:type="spellEnd"/>
      <w:r w:rsidRPr="009F3CCC">
        <w:rPr>
          <w:rFonts w:ascii="Consolas" w:eastAsia="Times New Roman" w:hAnsi="Consolas"/>
          <w:color w:val="6A9955"/>
          <w:sz w:val="21"/>
          <w:szCs w:val="21"/>
        </w:rPr>
        <w:t>.</w:t>
      </w:r>
    </w:p>
    <w:p w14:paraId="18B8EEA0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 ++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09A73297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 ++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6E4C82C0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9F3CCC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k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k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 ++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k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0840ECED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mult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]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] +=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ptr1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]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k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] *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ptr2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k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]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proofErr w:type="gramStart"/>
      <w:r w:rsidRPr="009F3CCC">
        <w:rPr>
          <w:rFonts w:ascii="Consolas" w:eastAsia="Times New Roman" w:hAnsi="Consolas"/>
          <w:color w:val="D4D4D4"/>
          <w:sz w:val="21"/>
          <w:szCs w:val="21"/>
        </w:rPr>
        <w:t>];</w:t>
      </w:r>
      <w:proofErr w:type="gramEnd"/>
    </w:p>
    <w:p w14:paraId="3DCDE63D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        }</w:t>
      </w:r>
    </w:p>
    <w:p w14:paraId="1F067719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5613B1C1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9F3CCC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</w:p>
    <w:p w14:paraId="4C971161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     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CE9178"/>
          <w:sz w:val="21"/>
          <w:szCs w:val="21"/>
        </w:rPr>
        <w:t>"Multiplication of two matrices yields: "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9F3CCC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A828F07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 ++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5DB5E2BF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 ++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25C8A61C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CE9178"/>
          <w:sz w:val="21"/>
          <w:szCs w:val="21"/>
        </w:rPr>
        <w:t>" "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&lt;&lt;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mult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][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proofErr w:type="gramStart"/>
      <w:r w:rsidRPr="009F3CCC">
        <w:rPr>
          <w:rFonts w:ascii="Consolas" w:eastAsia="Times New Roman" w:hAnsi="Consolas"/>
          <w:color w:val="D4D4D4"/>
          <w:sz w:val="21"/>
          <w:szCs w:val="21"/>
        </w:rPr>
        <w:t>];</w:t>
      </w:r>
      <w:proofErr w:type="gramEnd"/>
    </w:p>
    <w:p w14:paraId="1D994928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if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== 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c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- </w:t>
      </w:r>
      <w:r w:rsidRPr="009F3CCC">
        <w:rPr>
          <w:rFonts w:ascii="Consolas" w:eastAsia="Times New Roman" w:hAnsi="Consolas"/>
          <w:color w:val="B5CEA8"/>
          <w:sz w:val="21"/>
          <w:szCs w:val="21"/>
        </w:rPr>
        <w:t>1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1C9833DD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9F3CCC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60A5ED5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    }</w:t>
      </w:r>
    </w:p>
    <w:p w14:paraId="26E4D80A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3440B620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197AFD6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23415FCA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1E0480F5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9F3CCC">
        <w:rPr>
          <w:rFonts w:ascii="Consolas" w:eastAsia="Times New Roman" w:hAnsi="Consolas"/>
          <w:color w:val="DCDCAA"/>
          <w:sz w:val="21"/>
          <w:szCs w:val="21"/>
        </w:rPr>
        <w:t>main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9F3CCC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2DD3EFCD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36A3592D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F3CCC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9F3CCC">
        <w:rPr>
          <w:rFonts w:ascii="Consolas" w:eastAsia="Times New Roman" w:hAnsi="Consolas"/>
          <w:color w:val="9CDCFE"/>
          <w:sz w:val="21"/>
          <w:szCs w:val="21"/>
        </w:rPr>
        <w:t>dimension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3A0D4B0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CE9178"/>
          <w:sz w:val="21"/>
          <w:szCs w:val="21"/>
        </w:rPr>
        <w:t xml:space="preserve">"Input dimension of matrix: </w:t>
      </w:r>
      <w:proofErr w:type="gramStart"/>
      <w:r w:rsidRPr="009F3CCC">
        <w:rPr>
          <w:rFonts w:ascii="Consolas" w:eastAsia="Times New Roman" w:hAnsi="Consolas"/>
          <w:color w:val="CE9178"/>
          <w:sz w:val="21"/>
          <w:szCs w:val="21"/>
        </w:rPr>
        <w:t>"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C0C2666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cin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gt;&g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9F3CCC">
        <w:rPr>
          <w:rFonts w:ascii="Consolas" w:eastAsia="Times New Roman" w:hAnsi="Consolas"/>
          <w:color w:val="9CDCFE"/>
          <w:sz w:val="21"/>
          <w:szCs w:val="21"/>
        </w:rPr>
        <w:t>dimension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929F551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</w:p>
    <w:p w14:paraId="19B4EB3C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matrix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&lt;</w:t>
      </w:r>
      <w:r w:rsidRPr="009F3CCC">
        <w:rPr>
          <w:rFonts w:ascii="Consolas" w:eastAsia="Times New Roman" w:hAnsi="Consolas"/>
          <w:color w:val="569CD6"/>
          <w:sz w:val="21"/>
          <w:szCs w:val="21"/>
        </w:rPr>
        <w:t>float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&gt;(</w:t>
      </w:r>
      <w:r w:rsidRPr="009F3CCC">
        <w:rPr>
          <w:rFonts w:ascii="Consolas" w:eastAsia="Times New Roman" w:hAnsi="Consolas"/>
          <w:color w:val="9CDCFE"/>
          <w:sz w:val="21"/>
          <w:szCs w:val="21"/>
        </w:rPr>
        <w:t>dimension</w:t>
      </w:r>
      <w:proofErr w:type="gramStart"/>
      <w:r w:rsidRPr="009F3CCC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4CB12939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9F3CCC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9F3CCC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9F3CCC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9F3CC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3875409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9F3CCC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9F3CC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9F3CC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9AFBF6D" w14:textId="77777777" w:rsidR="009F3CCC" w:rsidRPr="009F3CCC" w:rsidRDefault="009F3CC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9F3CCC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3E6FDF62" w14:textId="5679C6DB" w:rsidR="009F3CCC" w:rsidRDefault="009F3CCC" w:rsidP="00E4001C">
      <w:pPr>
        <w:shd w:val="clear" w:color="auto" w:fill="1E1E1E"/>
        <w:spacing w:after="0" w:line="240" w:lineRule="auto"/>
        <w:jc w:val="center"/>
        <w:rPr>
          <w:rFonts w:ascii="Consolas" w:eastAsia="Times New Roman" w:hAnsi="Consolas"/>
          <w:b/>
          <w:bCs/>
          <w:color w:val="D4D4D4"/>
          <w:sz w:val="24"/>
        </w:rPr>
      </w:pPr>
      <w:r>
        <w:rPr>
          <w:rFonts w:ascii="Consolas" w:eastAsia="Times New Roman" w:hAnsi="Consolas"/>
          <w:b/>
          <w:bCs/>
          <w:color w:val="D4D4D4"/>
          <w:sz w:val="24"/>
        </w:rPr>
        <w:lastRenderedPageBreak/>
        <w:t>Terminal Output</w:t>
      </w:r>
    </w:p>
    <w:p w14:paraId="18CEB679" w14:textId="35D8248F" w:rsidR="009F3CC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0F2841">
        <w:rPr>
          <w:rFonts w:ascii="Consolas" w:eastAsia="Times New Roman" w:hAnsi="Consolas"/>
          <w:color w:val="D9D9D9" w:themeColor="background1" w:themeShade="D9"/>
          <w:sz w:val="21"/>
          <w:szCs w:val="21"/>
        </w:rPr>
        <w:t>PS D:\NUST\Semester 3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 xml:space="preserve">\Object Oriented Programming\Labs&gt; </w:t>
      </w:r>
      <w:r w:rsidRPr="000F2841">
        <w:rPr>
          <w:rFonts w:ascii="Consolas" w:eastAsia="Times New Roman" w:hAnsi="Consolas"/>
          <w:color w:val="9CDCFE"/>
          <w:sz w:val="21"/>
          <w:szCs w:val="21"/>
        </w:rPr>
        <w:t>lab11</w:t>
      </w:r>
      <w:r w:rsidRPr="000F284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2841">
        <w:rPr>
          <w:rFonts w:ascii="Consolas" w:eastAsia="Times New Roman" w:hAnsi="Consolas"/>
          <w:color w:val="9CDCFE"/>
          <w:sz w:val="21"/>
          <w:szCs w:val="21"/>
        </w:rPr>
        <w:t>exe</w:t>
      </w:r>
    </w:p>
    <w:p w14:paraId="3714BD11" w14:textId="77777777" w:rsidR="00E4001C" w:rsidRPr="00E4001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E4001C">
        <w:rPr>
          <w:rFonts w:ascii="Consolas" w:eastAsia="Times New Roman" w:hAnsi="Consolas"/>
          <w:color w:val="D4D4D4"/>
          <w:sz w:val="21"/>
          <w:szCs w:val="21"/>
        </w:rPr>
        <w:t xml:space="preserve">Input dimension of matrix: </w:t>
      </w:r>
      <w:r w:rsidRPr="00E4001C">
        <w:rPr>
          <w:rFonts w:ascii="Consolas" w:eastAsia="Times New Roman" w:hAnsi="Consolas"/>
          <w:color w:val="B5CEA8"/>
          <w:sz w:val="21"/>
          <w:szCs w:val="21"/>
        </w:rPr>
        <w:t>2</w:t>
      </w:r>
    </w:p>
    <w:p w14:paraId="31A5F817" w14:textId="77777777" w:rsidR="00E4001C" w:rsidRPr="00E4001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472B45B3" w14:textId="77777777" w:rsidR="00E4001C" w:rsidRPr="00E4001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E4001C">
        <w:rPr>
          <w:rFonts w:ascii="Consolas" w:eastAsia="Times New Roman" w:hAnsi="Consolas"/>
          <w:color w:val="D4D4D4"/>
          <w:sz w:val="21"/>
          <w:szCs w:val="21"/>
        </w:rPr>
        <w:t xml:space="preserve">Enter elements of </w:t>
      </w:r>
      <w:r w:rsidRPr="00E4001C">
        <w:rPr>
          <w:rFonts w:ascii="Consolas" w:eastAsia="Times New Roman" w:hAnsi="Consolas"/>
          <w:color w:val="B5CEA8"/>
          <w:sz w:val="21"/>
          <w:szCs w:val="21"/>
        </w:rPr>
        <w:t>1st</w:t>
      </w:r>
      <w:r w:rsidRPr="00E4001C">
        <w:rPr>
          <w:rFonts w:ascii="Consolas" w:eastAsia="Times New Roman" w:hAnsi="Consolas"/>
          <w:color w:val="D4D4D4"/>
          <w:sz w:val="21"/>
          <w:szCs w:val="21"/>
        </w:rPr>
        <w:t xml:space="preserve"> matrix: </w:t>
      </w:r>
    </w:p>
    <w:p w14:paraId="621DB878" w14:textId="77777777" w:rsidR="00E4001C" w:rsidRPr="00E4001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E4001C">
        <w:rPr>
          <w:rFonts w:ascii="Consolas" w:eastAsia="Times New Roman" w:hAnsi="Consolas"/>
          <w:color w:val="D4D4D4"/>
          <w:sz w:val="21"/>
          <w:szCs w:val="21"/>
        </w:rPr>
        <w:t xml:space="preserve">Enter element A11: </w:t>
      </w:r>
      <w:r w:rsidRPr="00E4001C">
        <w:rPr>
          <w:rFonts w:ascii="Consolas" w:eastAsia="Times New Roman" w:hAnsi="Consolas"/>
          <w:color w:val="B5CEA8"/>
          <w:sz w:val="21"/>
          <w:szCs w:val="21"/>
        </w:rPr>
        <w:t>1.5</w:t>
      </w:r>
    </w:p>
    <w:p w14:paraId="293AC8A2" w14:textId="77777777" w:rsidR="00E4001C" w:rsidRPr="00E4001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E4001C">
        <w:rPr>
          <w:rFonts w:ascii="Consolas" w:eastAsia="Times New Roman" w:hAnsi="Consolas"/>
          <w:color w:val="D4D4D4"/>
          <w:sz w:val="21"/>
          <w:szCs w:val="21"/>
        </w:rPr>
        <w:t xml:space="preserve">Enter element A12: </w:t>
      </w:r>
      <w:r w:rsidRPr="00E4001C">
        <w:rPr>
          <w:rFonts w:ascii="Consolas" w:eastAsia="Times New Roman" w:hAnsi="Consolas"/>
          <w:color w:val="B5CEA8"/>
          <w:sz w:val="21"/>
          <w:szCs w:val="21"/>
        </w:rPr>
        <w:t>3.5</w:t>
      </w:r>
    </w:p>
    <w:p w14:paraId="4F2FBE0D" w14:textId="77777777" w:rsidR="00E4001C" w:rsidRPr="00E4001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E4001C">
        <w:rPr>
          <w:rFonts w:ascii="Consolas" w:eastAsia="Times New Roman" w:hAnsi="Consolas"/>
          <w:color w:val="D4D4D4"/>
          <w:sz w:val="21"/>
          <w:szCs w:val="21"/>
        </w:rPr>
        <w:t xml:space="preserve">Enter element A21: </w:t>
      </w:r>
      <w:r w:rsidRPr="00E4001C">
        <w:rPr>
          <w:rFonts w:ascii="Consolas" w:eastAsia="Times New Roman" w:hAnsi="Consolas"/>
          <w:color w:val="B5CEA8"/>
          <w:sz w:val="21"/>
          <w:szCs w:val="21"/>
        </w:rPr>
        <w:t>7</w:t>
      </w:r>
    </w:p>
    <w:p w14:paraId="759AD255" w14:textId="77777777" w:rsidR="00E4001C" w:rsidRPr="00E4001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E4001C">
        <w:rPr>
          <w:rFonts w:ascii="Consolas" w:eastAsia="Times New Roman" w:hAnsi="Consolas"/>
          <w:color w:val="D4D4D4"/>
          <w:sz w:val="21"/>
          <w:szCs w:val="21"/>
        </w:rPr>
        <w:t xml:space="preserve">Enter element A22: </w:t>
      </w:r>
      <w:r w:rsidRPr="00E4001C">
        <w:rPr>
          <w:rFonts w:ascii="Consolas" w:eastAsia="Times New Roman" w:hAnsi="Consolas"/>
          <w:color w:val="B5CEA8"/>
          <w:sz w:val="21"/>
          <w:szCs w:val="21"/>
        </w:rPr>
        <w:t>2.3</w:t>
      </w:r>
    </w:p>
    <w:p w14:paraId="4F84105F" w14:textId="77777777" w:rsidR="00E4001C" w:rsidRPr="00E4001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1874F258" w14:textId="77777777" w:rsidR="00E4001C" w:rsidRPr="00E4001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E4001C">
        <w:rPr>
          <w:rFonts w:ascii="Consolas" w:eastAsia="Times New Roman" w:hAnsi="Consolas"/>
          <w:color w:val="D4D4D4"/>
          <w:sz w:val="21"/>
          <w:szCs w:val="21"/>
        </w:rPr>
        <w:t xml:space="preserve">Enter elements of </w:t>
      </w:r>
      <w:r w:rsidRPr="00E4001C">
        <w:rPr>
          <w:rFonts w:ascii="Consolas" w:eastAsia="Times New Roman" w:hAnsi="Consolas"/>
          <w:color w:val="B5CEA8"/>
          <w:sz w:val="21"/>
          <w:szCs w:val="21"/>
        </w:rPr>
        <w:t>2nd</w:t>
      </w:r>
      <w:r w:rsidRPr="00E4001C">
        <w:rPr>
          <w:rFonts w:ascii="Consolas" w:eastAsia="Times New Roman" w:hAnsi="Consolas"/>
          <w:color w:val="D4D4D4"/>
          <w:sz w:val="21"/>
          <w:szCs w:val="21"/>
        </w:rPr>
        <w:t xml:space="preserve"> matrix: </w:t>
      </w:r>
    </w:p>
    <w:p w14:paraId="5981C7AC" w14:textId="77777777" w:rsidR="00E4001C" w:rsidRPr="00E4001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E4001C">
        <w:rPr>
          <w:rFonts w:ascii="Consolas" w:eastAsia="Times New Roman" w:hAnsi="Consolas"/>
          <w:color w:val="D4D4D4"/>
          <w:sz w:val="21"/>
          <w:szCs w:val="21"/>
        </w:rPr>
        <w:t xml:space="preserve">Enter element B11: </w:t>
      </w:r>
      <w:r w:rsidRPr="00E4001C">
        <w:rPr>
          <w:rFonts w:ascii="Consolas" w:eastAsia="Times New Roman" w:hAnsi="Consolas"/>
          <w:color w:val="B5CEA8"/>
          <w:sz w:val="21"/>
          <w:szCs w:val="21"/>
        </w:rPr>
        <w:t>7.8</w:t>
      </w:r>
    </w:p>
    <w:p w14:paraId="62D60A0B" w14:textId="77777777" w:rsidR="00E4001C" w:rsidRPr="00E4001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E4001C">
        <w:rPr>
          <w:rFonts w:ascii="Consolas" w:eastAsia="Times New Roman" w:hAnsi="Consolas"/>
          <w:color w:val="D4D4D4"/>
          <w:sz w:val="21"/>
          <w:szCs w:val="21"/>
        </w:rPr>
        <w:t xml:space="preserve">Enter element B12: </w:t>
      </w:r>
      <w:r w:rsidRPr="00E4001C">
        <w:rPr>
          <w:rFonts w:ascii="Consolas" w:eastAsia="Times New Roman" w:hAnsi="Consolas"/>
          <w:color w:val="B5CEA8"/>
          <w:sz w:val="21"/>
          <w:szCs w:val="21"/>
        </w:rPr>
        <w:t>3.2</w:t>
      </w:r>
    </w:p>
    <w:p w14:paraId="484C2BCD" w14:textId="77777777" w:rsidR="00E4001C" w:rsidRPr="00E4001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E4001C">
        <w:rPr>
          <w:rFonts w:ascii="Consolas" w:eastAsia="Times New Roman" w:hAnsi="Consolas"/>
          <w:color w:val="D4D4D4"/>
          <w:sz w:val="21"/>
          <w:szCs w:val="21"/>
        </w:rPr>
        <w:t xml:space="preserve">Enter element B21: </w:t>
      </w:r>
      <w:r w:rsidRPr="00E4001C">
        <w:rPr>
          <w:rFonts w:ascii="Consolas" w:eastAsia="Times New Roman" w:hAnsi="Consolas"/>
          <w:color w:val="B5CEA8"/>
          <w:sz w:val="21"/>
          <w:szCs w:val="21"/>
        </w:rPr>
        <w:t>2.1</w:t>
      </w:r>
    </w:p>
    <w:p w14:paraId="2D392F37" w14:textId="77777777" w:rsidR="00E4001C" w:rsidRPr="00E4001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E4001C">
        <w:rPr>
          <w:rFonts w:ascii="Consolas" w:eastAsia="Times New Roman" w:hAnsi="Consolas"/>
          <w:color w:val="D4D4D4"/>
          <w:sz w:val="21"/>
          <w:szCs w:val="21"/>
        </w:rPr>
        <w:t xml:space="preserve">Enter element B22: </w:t>
      </w:r>
      <w:r w:rsidRPr="00E4001C">
        <w:rPr>
          <w:rFonts w:ascii="Consolas" w:eastAsia="Times New Roman" w:hAnsi="Consolas"/>
          <w:color w:val="B5CEA8"/>
          <w:sz w:val="21"/>
          <w:szCs w:val="21"/>
        </w:rPr>
        <w:t>2.0</w:t>
      </w:r>
    </w:p>
    <w:p w14:paraId="05D51F5C" w14:textId="77777777" w:rsidR="00E4001C" w:rsidRPr="00E4001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5C20BFBF" w14:textId="77777777" w:rsidR="00E4001C" w:rsidRPr="00E4001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E4001C">
        <w:rPr>
          <w:rFonts w:ascii="Consolas" w:eastAsia="Times New Roman" w:hAnsi="Consolas"/>
          <w:color w:val="D4D4D4"/>
          <w:sz w:val="21"/>
          <w:szCs w:val="21"/>
        </w:rPr>
        <w:t>Sum of two matrices yields:</w:t>
      </w:r>
    </w:p>
    <w:p w14:paraId="6F68EC7C" w14:textId="77777777" w:rsidR="00E4001C" w:rsidRPr="00E4001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proofErr w:type="gramStart"/>
      <w:r w:rsidRPr="00E4001C">
        <w:rPr>
          <w:rFonts w:ascii="Consolas" w:eastAsia="Times New Roman" w:hAnsi="Consolas"/>
          <w:color w:val="B5CEA8"/>
          <w:sz w:val="21"/>
          <w:szCs w:val="21"/>
        </w:rPr>
        <w:t>9.3</w:t>
      </w:r>
      <w:r w:rsidRPr="00E4001C">
        <w:rPr>
          <w:rFonts w:ascii="Consolas" w:eastAsia="Times New Roman" w:hAnsi="Consolas"/>
          <w:color w:val="D4D4D4"/>
          <w:sz w:val="21"/>
          <w:szCs w:val="21"/>
        </w:rPr>
        <w:t xml:space="preserve">  </w:t>
      </w:r>
      <w:r w:rsidRPr="00E4001C">
        <w:rPr>
          <w:rFonts w:ascii="Consolas" w:eastAsia="Times New Roman" w:hAnsi="Consolas"/>
          <w:color w:val="B5CEA8"/>
          <w:sz w:val="21"/>
          <w:szCs w:val="21"/>
        </w:rPr>
        <w:t>6.7</w:t>
      </w:r>
      <w:proofErr w:type="gramEnd"/>
    </w:p>
    <w:p w14:paraId="274532AE" w14:textId="77777777" w:rsidR="00E4001C" w:rsidRPr="00E4001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proofErr w:type="gramStart"/>
      <w:r w:rsidRPr="00E4001C">
        <w:rPr>
          <w:rFonts w:ascii="Consolas" w:eastAsia="Times New Roman" w:hAnsi="Consolas"/>
          <w:color w:val="B5CEA8"/>
          <w:sz w:val="21"/>
          <w:szCs w:val="21"/>
        </w:rPr>
        <w:t>9.1</w:t>
      </w:r>
      <w:r w:rsidRPr="00E4001C">
        <w:rPr>
          <w:rFonts w:ascii="Consolas" w:eastAsia="Times New Roman" w:hAnsi="Consolas"/>
          <w:color w:val="D4D4D4"/>
          <w:sz w:val="21"/>
          <w:szCs w:val="21"/>
        </w:rPr>
        <w:t xml:space="preserve">  </w:t>
      </w:r>
      <w:r w:rsidRPr="00E4001C">
        <w:rPr>
          <w:rFonts w:ascii="Consolas" w:eastAsia="Times New Roman" w:hAnsi="Consolas"/>
          <w:color w:val="B5CEA8"/>
          <w:sz w:val="21"/>
          <w:szCs w:val="21"/>
        </w:rPr>
        <w:t>4.3</w:t>
      </w:r>
      <w:proofErr w:type="gramEnd"/>
    </w:p>
    <w:p w14:paraId="24B60AC4" w14:textId="77777777" w:rsidR="00E4001C" w:rsidRPr="00E4001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76C7B49A" w14:textId="7A22E610" w:rsidR="00E4001C" w:rsidRPr="00E4001C" w:rsidRDefault="002C0E8E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>Difference</w:t>
      </w:r>
      <w:r w:rsidR="00E4001C" w:rsidRPr="00E4001C">
        <w:rPr>
          <w:rFonts w:ascii="Consolas" w:eastAsia="Times New Roman" w:hAnsi="Consolas"/>
          <w:color w:val="D4D4D4"/>
          <w:sz w:val="21"/>
          <w:szCs w:val="21"/>
        </w:rPr>
        <w:t xml:space="preserve"> of two matrices yields:</w:t>
      </w:r>
    </w:p>
    <w:p w14:paraId="66686903" w14:textId="77777777" w:rsidR="00E4001C" w:rsidRPr="00E4001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E4001C">
        <w:rPr>
          <w:rFonts w:ascii="Consolas" w:eastAsia="Times New Roman" w:hAnsi="Consolas"/>
          <w:color w:val="D4D4D4"/>
          <w:sz w:val="21"/>
          <w:szCs w:val="21"/>
        </w:rPr>
        <w:t>-</w:t>
      </w:r>
      <w:r w:rsidRPr="00E4001C">
        <w:rPr>
          <w:rFonts w:ascii="Consolas" w:eastAsia="Times New Roman" w:hAnsi="Consolas"/>
          <w:color w:val="B5CEA8"/>
          <w:sz w:val="21"/>
          <w:szCs w:val="21"/>
        </w:rPr>
        <w:t>6.</w:t>
      </w:r>
      <w:proofErr w:type="gramStart"/>
      <w:r w:rsidRPr="00E4001C">
        <w:rPr>
          <w:rFonts w:ascii="Consolas" w:eastAsia="Times New Roman" w:hAnsi="Consolas"/>
          <w:color w:val="B5CEA8"/>
          <w:sz w:val="21"/>
          <w:szCs w:val="21"/>
        </w:rPr>
        <w:t>3</w:t>
      </w:r>
      <w:r w:rsidRPr="00E4001C">
        <w:rPr>
          <w:rFonts w:ascii="Consolas" w:eastAsia="Times New Roman" w:hAnsi="Consolas"/>
          <w:color w:val="D4D4D4"/>
          <w:sz w:val="21"/>
          <w:szCs w:val="21"/>
        </w:rPr>
        <w:t xml:space="preserve">  </w:t>
      </w:r>
      <w:r w:rsidRPr="00E4001C">
        <w:rPr>
          <w:rFonts w:ascii="Consolas" w:eastAsia="Times New Roman" w:hAnsi="Consolas"/>
          <w:color w:val="B5CEA8"/>
          <w:sz w:val="21"/>
          <w:szCs w:val="21"/>
        </w:rPr>
        <w:t>0.3</w:t>
      </w:r>
      <w:proofErr w:type="gramEnd"/>
    </w:p>
    <w:p w14:paraId="4E9175AD" w14:textId="77777777" w:rsidR="00E4001C" w:rsidRPr="00E4001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proofErr w:type="gramStart"/>
      <w:r w:rsidRPr="00E4001C">
        <w:rPr>
          <w:rFonts w:ascii="Consolas" w:eastAsia="Times New Roman" w:hAnsi="Consolas"/>
          <w:color w:val="B5CEA8"/>
          <w:sz w:val="21"/>
          <w:szCs w:val="21"/>
        </w:rPr>
        <w:t>4.9</w:t>
      </w:r>
      <w:r w:rsidRPr="00E4001C">
        <w:rPr>
          <w:rFonts w:ascii="Consolas" w:eastAsia="Times New Roman" w:hAnsi="Consolas"/>
          <w:color w:val="D4D4D4"/>
          <w:sz w:val="21"/>
          <w:szCs w:val="21"/>
        </w:rPr>
        <w:t xml:space="preserve">  </w:t>
      </w:r>
      <w:r w:rsidRPr="00E4001C">
        <w:rPr>
          <w:rFonts w:ascii="Consolas" w:eastAsia="Times New Roman" w:hAnsi="Consolas"/>
          <w:color w:val="B5CEA8"/>
          <w:sz w:val="21"/>
          <w:szCs w:val="21"/>
        </w:rPr>
        <w:t>0.3</w:t>
      </w:r>
      <w:proofErr w:type="gramEnd"/>
    </w:p>
    <w:p w14:paraId="3D5C42AB" w14:textId="77777777" w:rsidR="00E4001C" w:rsidRPr="00E4001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</w:p>
    <w:p w14:paraId="17766547" w14:textId="77777777" w:rsidR="00E4001C" w:rsidRPr="00E4001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E4001C">
        <w:rPr>
          <w:rFonts w:ascii="Consolas" w:eastAsia="Times New Roman" w:hAnsi="Consolas"/>
          <w:color w:val="D4D4D4"/>
          <w:sz w:val="21"/>
          <w:szCs w:val="21"/>
        </w:rPr>
        <w:t>Multiplication of two matrices yields:</w:t>
      </w:r>
    </w:p>
    <w:p w14:paraId="34180F63" w14:textId="77777777" w:rsidR="00E4001C" w:rsidRPr="00E4001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E4001C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E4001C">
        <w:rPr>
          <w:rFonts w:ascii="Consolas" w:eastAsia="Times New Roman" w:hAnsi="Consolas"/>
          <w:color w:val="B5CEA8"/>
          <w:sz w:val="21"/>
          <w:szCs w:val="21"/>
        </w:rPr>
        <w:t>19.05</w:t>
      </w:r>
      <w:r w:rsidRPr="00E4001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E4001C">
        <w:rPr>
          <w:rFonts w:ascii="Consolas" w:eastAsia="Times New Roman" w:hAnsi="Consolas"/>
          <w:color w:val="B5CEA8"/>
          <w:sz w:val="21"/>
          <w:szCs w:val="21"/>
        </w:rPr>
        <w:t>11.8</w:t>
      </w:r>
    </w:p>
    <w:p w14:paraId="1A132474" w14:textId="77777777" w:rsidR="00E4001C" w:rsidRPr="00E4001C" w:rsidRDefault="00E4001C" w:rsidP="00E4001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21"/>
          <w:szCs w:val="21"/>
        </w:rPr>
      </w:pPr>
      <w:r w:rsidRPr="00E4001C">
        <w:rPr>
          <w:rFonts w:ascii="Consolas" w:eastAsia="Times New Roman" w:hAnsi="Consolas"/>
          <w:color w:val="D4D4D4"/>
          <w:sz w:val="21"/>
          <w:szCs w:val="21"/>
        </w:rPr>
        <w:t> </w:t>
      </w:r>
      <w:r w:rsidRPr="00E4001C">
        <w:rPr>
          <w:rFonts w:ascii="Consolas" w:eastAsia="Times New Roman" w:hAnsi="Consolas"/>
          <w:color w:val="B5CEA8"/>
          <w:sz w:val="21"/>
          <w:szCs w:val="21"/>
        </w:rPr>
        <w:t>59.43</w:t>
      </w:r>
      <w:r w:rsidRPr="00E4001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E4001C">
        <w:rPr>
          <w:rFonts w:ascii="Consolas" w:eastAsia="Times New Roman" w:hAnsi="Consolas"/>
          <w:color w:val="B5CEA8"/>
          <w:sz w:val="21"/>
          <w:szCs w:val="21"/>
        </w:rPr>
        <w:t>27</w:t>
      </w:r>
    </w:p>
    <w:p w14:paraId="3076A8D5" w14:textId="77777777" w:rsidR="00E4001C" w:rsidRPr="009F3CCC" w:rsidRDefault="00E4001C" w:rsidP="009F3CCC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FC6C289" w14:textId="77777777" w:rsidR="00272AE3" w:rsidRPr="00AB622F" w:rsidRDefault="00272AE3" w:rsidP="00272AE3">
      <w:pPr>
        <w:pBdr>
          <w:bottom w:val="single" w:sz="4" w:space="1" w:color="auto"/>
        </w:pBdr>
        <w:spacing w:after="0"/>
      </w:pPr>
    </w:p>
    <w:sectPr w:rsidR="00272AE3" w:rsidRPr="00AB622F" w:rsidSect="00155C52">
      <w:footerReference w:type="default" r:id="rId10"/>
      <w:headerReference w:type="first" r:id="rId11"/>
      <w:pgSz w:w="11907" w:h="16840" w:code="9"/>
      <w:pgMar w:top="1440" w:right="1440" w:bottom="1440" w:left="1440" w:header="737" w:footer="0" w:gutter="0"/>
      <w:pgBorders w:display="firstPage"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57ACD" w14:textId="77777777" w:rsidR="003B4EB1" w:rsidRDefault="003B4EB1" w:rsidP="00446EC6">
      <w:r>
        <w:separator/>
      </w:r>
    </w:p>
    <w:p w14:paraId="36D4DB9F" w14:textId="77777777" w:rsidR="003B4EB1" w:rsidRDefault="003B4EB1"/>
  </w:endnote>
  <w:endnote w:type="continuationSeparator" w:id="0">
    <w:p w14:paraId="7F52E45E" w14:textId="77777777" w:rsidR="003B4EB1" w:rsidRDefault="003B4EB1" w:rsidP="00446EC6">
      <w:r>
        <w:continuationSeparator/>
      </w:r>
    </w:p>
    <w:p w14:paraId="2A0FD9A5" w14:textId="77777777" w:rsidR="003B4EB1" w:rsidRDefault="003B4E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20C81" w14:textId="77777777" w:rsidR="00665B7E" w:rsidRPr="00FB2F6D" w:rsidRDefault="00665B7E" w:rsidP="00734F31">
    <w:pPr>
      <w:pStyle w:val="Footer"/>
      <w:jc w:val="center"/>
      <w:rPr>
        <w:rFonts w:asciiTheme="minorHAnsi" w:hAnsiTheme="minorHAnsi" w:cstheme="minorHAnsi"/>
        <w:b/>
        <w:bCs/>
      </w:rPr>
    </w:pPr>
    <w:r w:rsidRPr="00FB2F6D">
      <w:rPr>
        <w:rFonts w:asciiTheme="minorHAnsi" w:hAnsiTheme="minorHAnsi" w:cstheme="minorHAnsi"/>
        <w:b/>
        <w:bCs/>
      </w:rPr>
      <w:t xml:space="preserve">Page </w:t>
    </w:r>
    <w:r w:rsidRPr="00FB2F6D">
      <w:rPr>
        <w:rFonts w:asciiTheme="minorHAnsi" w:hAnsiTheme="minorHAnsi" w:cstheme="minorHAnsi"/>
        <w:b/>
        <w:bCs/>
      </w:rPr>
      <w:fldChar w:fldCharType="begin"/>
    </w:r>
    <w:r w:rsidRPr="00FB2F6D">
      <w:rPr>
        <w:rFonts w:asciiTheme="minorHAnsi" w:hAnsiTheme="minorHAnsi" w:cstheme="minorHAnsi"/>
        <w:b/>
        <w:bCs/>
      </w:rPr>
      <w:instrText xml:space="preserve"> PAGE  \* Arabic  \* MERGEFORMAT </w:instrText>
    </w:r>
    <w:r w:rsidRPr="00FB2F6D">
      <w:rPr>
        <w:rFonts w:asciiTheme="minorHAnsi" w:hAnsiTheme="minorHAnsi" w:cstheme="minorHAnsi"/>
        <w:b/>
        <w:bCs/>
      </w:rPr>
      <w:fldChar w:fldCharType="separate"/>
    </w:r>
    <w:r w:rsidRPr="00FB2F6D">
      <w:rPr>
        <w:rFonts w:asciiTheme="minorHAnsi" w:hAnsiTheme="minorHAnsi" w:cstheme="minorHAnsi"/>
        <w:b/>
        <w:bCs/>
        <w:noProof/>
      </w:rPr>
      <w:t>2</w:t>
    </w:r>
    <w:r w:rsidRPr="00FB2F6D">
      <w:rPr>
        <w:rFonts w:asciiTheme="minorHAnsi" w:hAnsiTheme="minorHAnsi" w:cstheme="minorHAnsi"/>
        <w:b/>
        <w:bCs/>
      </w:rPr>
      <w:fldChar w:fldCharType="end"/>
    </w:r>
    <w:r w:rsidRPr="00FB2F6D">
      <w:rPr>
        <w:rFonts w:asciiTheme="minorHAnsi" w:hAnsiTheme="minorHAnsi" w:cstheme="minorHAnsi"/>
        <w:b/>
        <w:bCs/>
      </w:rPr>
      <w:t xml:space="preserve"> of </w:t>
    </w:r>
    <w:r w:rsidRPr="00FB2F6D">
      <w:rPr>
        <w:rFonts w:asciiTheme="minorHAnsi" w:hAnsiTheme="minorHAnsi" w:cstheme="minorHAnsi"/>
        <w:b/>
        <w:bCs/>
      </w:rPr>
      <w:fldChar w:fldCharType="begin"/>
    </w:r>
    <w:r w:rsidRPr="00FB2F6D">
      <w:rPr>
        <w:rFonts w:asciiTheme="minorHAnsi" w:hAnsiTheme="minorHAnsi" w:cstheme="minorHAnsi"/>
        <w:b/>
        <w:bCs/>
      </w:rPr>
      <w:instrText xml:space="preserve"> NUMPAGES  \* Arabic  \* MERGEFORMAT </w:instrText>
    </w:r>
    <w:r w:rsidRPr="00FB2F6D">
      <w:rPr>
        <w:rFonts w:asciiTheme="minorHAnsi" w:hAnsiTheme="minorHAnsi" w:cstheme="minorHAnsi"/>
        <w:b/>
        <w:bCs/>
      </w:rPr>
      <w:fldChar w:fldCharType="separate"/>
    </w:r>
    <w:r w:rsidRPr="00FB2F6D">
      <w:rPr>
        <w:rFonts w:asciiTheme="minorHAnsi" w:hAnsiTheme="minorHAnsi" w:cstheme="minorHAnsi"/>
        <w:b/>
        <w:bCs/>
        <w:noProof/>
      </w:rPr>
      <w:t>2</w:t>
    </w:r>
    <w:r w:rsidRPr="00FB2F6D">
      <w:rPr>
        <w:rFonts w:asciiTheme="minorHAnsi" w:hAnsiTheme="minorHAnsi" w:cstheme="minorHAnsi"/>
        <w:b/>
        <w:bCs/>
      </w:rPr>
      <w:fldChar w:fldCharType="end"/>
    </w:r>
  </w:p>
  <w:p w14:paraId="72CD5F41" w14:textId="77777777" w:rsidR="00665B7E" w:rsidRPr="00FB2F6D" w:rsidRDefault="00665B7E" w:rsidP="00446EC6">
    <w:pPr>
      <w:pStyle w:val="Footer"/>
      <w:rPr>
        <w:rFonts w:asciiTheme="minorHAnsi" w:hAnsiTheme="minorHAnsi" w:cstheme="minorHAnsi"/>
        <w:b/>
        <w:bCs/>
      </w:rPr>
    </w:pPr>
  </w:p>
  <w:p w14:paraId="2FFDDB05" w14:textId="77777777" w:rsidR="0069780C" w:rsidRDefault="0069780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02FF5" w14:textId="77777777" w:rsidR="003B4EB1" w:rsidRDefault="003B4EB1" w:rsidP="00446EC6">
      <w:r>
        <w:separator/>
      </w:r>
    </w:p>
    <w:p w14:paraId="00AC8E7E" w14:textId="77777777" w:rsidR="003B4EB1" w:rsidRDefault="003B4EB1"/>
  </w:footnote>
  <w:footnote w:type="continuationSeparator" w:id="0">
    <w:p w14:paraId="041BC6A2" w14:textId="77777777" w:rsidR="003B4EB1" w:rsidRDefault="003B4EB1" w:rsidP="00446EC6">
      <w:r>
        <w:continuationSeparator/>
      </w:r>
    </w:p>
    <w:p w14:paraId="389FF092" w14:textId="77777777" w:rsidR="003B4EB1" w:rsidRDefault="003B4E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1897E" w14:textId="7561A88B" w:rsidR="001A453C" w:rsidRDefault="001A453C" w:rsidP="00446EC6">
    <w:pPr>
      <w:pStyle w:val="Header"/>
    </w:pPr>
    <w:r>
      <w:rPr>
        <w:noProof/>
      </w:rPr>
      <w:drawing>
        <wp:inline distT="0" distB="0" distL="0" distR="0" wp14:anchorId="3E8BC2D9" wp14:editId="35F87437">
          <wp:extent cx="5943600" cy="819150"/>
          <wp:effectExtent l="0" t="0" r="0" b="0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/>
                </pic:nvPicPr>
                <pic:blipFill>
                  <a:blip r:embed="rId1"/>
                  <a:srcRect r="38789"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19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62A6"/>
    <w:multiLevelType w:val="hybridMultilevel"/>
    <w:tmpl w:val="7F86A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826EC"/>
    <w:multiLevelType w:val="hybridMultilevel"/>
    <w:tmpl w:val="543C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804E0"/>
    <w:multiLevelType w:val="hybridMultilevel"/>
    <w:tmpl w:val="9AD45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F79FB"/>
    <w:multiLevelType w:val="hybridMultilevel"/>
    <w:tmpl w:val="BD3C2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551C17"/>
    <w:multiLevelType w:val="hybridMultilevel"/>
    <w:tmpl w:val="8884C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DF34D9"/>
    <w:multiLevelType w:val="hybridMultilevel"/>
    <w:tmpl w:val="4FEEF516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671794"/>
    <w:multiLevelType w:val="hybridMultilevel"/>
    <w:tmpl w:val="590821D6"/>
    <w:lvl w:ilvl="0" w:tplc="1DF4629A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F953FC"/>
    <w:multiLevelType w:val="hybridMultilevel"/>
    <w:tmpl w:val="4ADA0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57BCB"/>
    <w:multiLevelType w:val="hybridMultilevel"/>
    <w:tmpl w:val="C35416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957532"/>
    <w:multiLevelType w:val="hybridMultilevel"/>
    <w:tmpl w:val="B282BA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CB778F"/>
    <w:multiLevelType w:val="hybridMultilevel"/>
    <w:tmpl w:val="04FEF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1818B5"/>
    <w:multiLevelType w:val="hybridMultilevel"/>
    <w:tmpl w:val="40C4EF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2D792A"/>
    <w:multiLevelType w:val="hybridMultilevel"/>
    <w:tmpl w:val="4508A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0D5D18"/>
    <w:multiLevelType w:val="hybridMultilevel"/>
    <w:tmpl w:val="B4E08414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5025A3"/>
    <w:multiLevelType w:val="hybridMultilevel"/>
    <w:tmpl w:val="34D2A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850B15"/>
    <w:multiLevelType w:val="hybridMultilevel"/>
    <w:tmpl w:val="BC36EE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595500"/>
    <w:multiLevelType w:val="multilevel"/>
    <w:tmpl w:val="371A5482"/>
    <w:lvl w:ilvl="0">
      <w:start w:val="1"/>
      <w:numFmt w:val="lowerRoman"/>
      <w:lvlText w:val="%1."/>
      <w:lvlJc w:val="right"/>
      <w:pPr>
        <w:ind w:left="1440" w:hanging="360"/>
      </w:pPr>
    </w:lvl>
    <w:lvl w:ilvl="1">
      <w:start w:val="2"/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1F008EC"/>
    <w:multiLevelType w:val="hybridMultilevel"/>
    <w:tmpl w:val="01C2B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66623F"/>
    <w:multiLevelType w:val="hybridMultilevel"/>
    <w:tmpl w:val="35CC47A8"/>
    <w:lvl w:ilvl="0" w:tplc="7A766814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6F64824"/>
    <w:multiLevelType w:val="hybridMultilevel"/>
    <w:tmpl w:val="B4E08414"/>
    <w:lvl w:ilvl="0" w:tplc="0409000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3239E4"/>
    <w:multiLevelType w:val="hybridMultilevel"/>
    <w:tmpl w:val="4ADADE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513E7E"/>
    <w:multiLevelType w:val="hybridMultilevel"/>
    <w:tmpl w:val="569870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96A50C7"/>
    <w:multiLevelType w:val="hybridMultilevel"/>
    <w:tmpl w:val="4B78A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102277"/>
    <w:multiLevelType w:val="hybridMultilevel"/>
    <w:tmpl w:val="753CE1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674F8B"/>
    <w:multiLevelType w:val="hybridMultilevel"/>
    <w:tmpl w:val="8F7AD7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607547"/>
    <w:multiLevelType w:val="hybridMultilevel"/>
    <w:tmpl w:val="51361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666FFA"/>
    <w:multiLevelType w:val="hybridMultilevel"/>
    <w:tmpl w:val="416AFFF8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7" w15:restartNumberingAfterBreak="0">
    <w:nsid w:val="535F18ED"/>
    <w:multiLevelType w:val="hybridMultilevel"/>
    <w:tmpl w:val="DCA2EB9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0F0388"/>
    <w:multiLevelType w:val="hybridMultilevel"/>
    <w:tmpl w:val="3236BE8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3B07FC"/>
    <w:multiLevelType w:val="hybridMultilevel"/>
    <w:tmpl w:val="1DEAE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1876C3"/>
    <w:multiLevelType w:val="hybridMultilevel"/>
    <w:tmpl w:val="CF5A6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EB5E63"/>
    <w:multiLevelType w:val="hybridMultilevel"/>
    <w:tmpl w:val="D87A4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757BD6"/>
    <w:multiLevelType w:val="hybridMultilevel"/>
    <w:tmpl w:val="43441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F6406B"/>
    <w:multiLevelType w:val="hybridMultilevel"/>
    <w:tmpl w:val="52946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B26DE4"/>
    <w:multiLevelType w:val="hybridMultilevel"/>
    <w:tmpl w:val="47C0D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486533"/>
    <w:multiLevelType w:val="hybridMultilevel"/>
    <w:tmpl w:val="65EA61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C3E63EB"/>
    <w:multiLevelType w:val="multilevel"/>
    <w:tmpl w:val="E3F4C2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BA1D5D"/>
    <w:multiLevelType w:val="hybridMultilevel"/>
    <w:tmpl w:val="607C0D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F211A10"/>
    <w:multiLevelType w:val="hybridMultilevel"/>
    <w:tmpl w:val="014298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14D6634"/>
    <w:multiLevelType w:val="hybridMultilevel"/>
    <w:tmpl w:val="6422004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6C1284"/>
    <w:multiLevelType w:val="hybridMultilevel"/>
    <w:tmpl w:val="117052E2"/>
    <w:lvl w:ilvl="0" w:tplc="1DF4629A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8411E1"/>
    <w:multiLevelType w:val="hybridMultilevel"/>
    <w:tmpl w:val="14A44B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8A7334"/>
    <w:multiLevelType w:val="hybridMultilevel"/>
    <w:tmpl w:val="A5D67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EF6653"/>
    <w:multiLevelType w:val="hybridMultilevel"/>
    <w:tmpl w:val="B72A7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346084"/>
    <w:multiLevelType w:val="hybridMultilevel"/>
    <w:tmpl w:val="0CAEEBA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2F0A53"/>
    <w:multiLevelType w:val="hybridMultilevel"/>
    <w:tmpl w:val="6DF23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5"/>
  </w:num>
  <w:num w:numId="3">
    <w:abstractNumId w:val="10"/>
  </w:num>
  <w:num w:numId="4">
    <w:abstractNumId w:val="7"/>
  </w:num>
  <w:num w:numId="5">
    <w:abstractNumId w:val="40"/>
  </w:num>
  <w:num w:numId="6">
    <w:abstractNumId w:val="6"/>
  </w:num>
  <w:num w:numId="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4"/>
  </w:num>
  <w:num w:numId="10">
    <w:abstractNumId w:val="26"/>
  </w:num>
  <w:num w:numId="11">
    <w:abstractNumId w:val="25"/>
  </w:num>
  <w:num w:numId="12">
    <w:abstractNumId w:val="1"/>
  </w:num>
  <w:num w:numId="13">
    <w:abstractNumId w:val="3"/>
  </w:num>
  <w:num w:numId="14">
    <w:abstractNumId w:val="3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39"/>
  </w:num>
  <w:num w:numId="16">
    <w:abstractNumId w:val="31"/>
  </w:num>
  <w:num w:numId="17">
    <w:abstractNumId w:val="42"/>
  </w:num>
  <w:num w:numId="18">
    <w:abstractNumId w:val="4"/>
  </w:num>
  <w:num w:numId="19">
    <w:abstractNumId w:val="0"/>
  </w:num>
  <w:num w:numId="20">
    <w:abstractNumId w:val="30"/>
  </w:num>
  <w:num w:numId="21">
    <w:abstractNumId w:val="14"/>
  </w:num>
  <w:num w:numId="22">
    <w:abstractNumId w:val="12"/>
  </w:num>
  <w:num w:numId="23">
    <w:abstractNumId w:val="43"/>
  </w:num>
  <w:num w:numId="24">
    <w:abstractNumId w:val="22"/>
  </w:num>
  <w:num w:numId="25">
    <w:abstractNumId w:val="45"/>
  </w:num>
  <w:num w:numId="26">
    <w:abstractNumId w:val="21"/>
  </w:num>
  <w:num w:numId="27">
    <w:abstractNumId w:val="41"/>
  </w:num>
  <w:num w:numId="28">
    <w:abstractNumId w:val="38"/>
  </w:num>
  <w:num w:numId="29">
    <w:abstractNumId w:val="32"/>
  </w:num>
  <w:num w:numId="30">
    <w:abstractNumId w:val="17"/>
  </w:num>
  <w:num w:numId="3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3"/>
  </w:num>
  <w:num w:numId="35">
    <w:abstractNumId w:val="18"/>
  </w:num>
  <w:num w:numId="36">
    <w:abstractNumId w:val="28"/>
  </w:num>
  <w:num w:numId="37">
    <w:abstractNumId w:val="19"/>
  </w:num>
  <w:num w:numId="38">
    <w:abstractNumId w:val="11"/>
  </w:num>
  <w:num w:numId="39">
    <w:abstractNumId w:val="13"/>
  </w:num>
  <w:num w:numId="40">
    <w:abstractNumId w:val="5"/>
  </w:num>
  <w:num w:numId="41">
    <w:abstractNumId w:val="9"/>
  </w:num>
  <w:num w:numId="42">
    <w:abstractNumId w:val="29"/>
  </w:num>
  <w:num w:numId="43">
    <w:abstractNumId w:val="33"/>
  </w:num>
  <w:num w:numId="44">
    <w:abstractNumId w:val="27"/>
  </w:num>
  <w:num w:numId="45">
    <w:abstractNumId w:val="20"/>
  </w:num>
  <w:num w:numId="46">
    <w:abstractNumId w:val="8"/>
  </w:num>
  <w:num w:numId="4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5"/>
  </w:num>
  <w:num w:numId="49">
    <w:abstractNumId w:val="2"/>
  </w:num>
  <w:num w:numId="50">
    <w:abstractNumId w:val="2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tDQ3MDEzMTUzsTBW0lEKTi0uzszPAykwqgUATvGtgiwAAAA="/>
  </w:docVars>
  <w:rsids>
    <w:rsidRoot w:val="00055ECC"/>
    <w:rsid w:val="0000125B"/>
    <w:rsid w:val="000022F3"/>
    <w:rsid w:val="00002D81"/>
    <w:rsid w:val="00005B23"/>
    <w:rsid w:val="00006342"/>
    <w:rsid w:val="000064B1"/>
    <w:rsid w:val="000118E6"/>
    <w:rsid w:val="00013809"/>
    <w:rsid w:val="0001541A"/>
    <w:rsid w:val="00015F70"/>
    <w:rsid w:val="0002077E"/>
    <w:rsid w:val="00021456"/>
    <w:rsid w:val="0002163E"/>
    <w:rsid w:val="0002340B"/>
    <w:rsid w:val="00027920"/>
    <w:rsid w:val="000305DE"/>
    <w:rsid w:val="0003559C"/>
    <w:rsid w:val="000360B7"/>
    <w:rsid w:val="00037BA4"/>
    <w:rsid w:val="000412D8"/>
    <w:rsid w:val="00046726"/>
    <w:rsid w:val="000472EC"/>
    <w:rsid w:val="0004746F"/>
    <w:rsid w:val="00047C30"/>
    <w:rsid w:val="00050991"/>
    <w:rsid w:val="000509B7"/>
    <w:rsid w:val="00051154"/>
    <w:rsid w:val="000512A0"/>
    <w:rsid w:val="0005267F"/>
    <w:rsid w:val="00052F11"/>
    <w:rsid w:val="00052F62"/>
    <w:rsid w:val="00053284"/>
    <w:rsid w:val="00053B8C"/>
    <w:rsid w:val="000550D2"/>
    <w:rsid w:val="00055ECC"/>
    <w:rsid w:val="000577C7"/>
    <w:rsid w:val="00057876"/>
    <w:rsid w:val="00060378"/>
    <w:rsid w:val="000603E8"/>
    <w:rsid w:val="000644B1"/>
    <w:rsid w:val="00065AB6"/>
    <w:rsid w:val="00065ED9"/>
    <w:rsid w:val="000662F3"/>
    <w:rsid w:val="00072CC8"/>
    <w:rsid w:val="0007305D"/>
    <w:rsid w:val="000731E9"/>
    <w:rsid w:val="00073FDE"/>
    <w:rsid w:val="00074DA3"/>
    <w:rsid w:val="00075DEB"/>
    <w:rsid w:val="0007633F"/>
    <w:rsid w:val="00076836"/>
    <w:rsid w:val="00076CF7"/>
    <w:rsid w:val="00080A79"/>
    <w:rsid w:val="00085FE2"/>
    <w:rsid w:val="00086258"/>
    <w:rsid w:val="00086877"/>
    <w:rsid w:val="00090379"/>
    <w:rsid w:val="00095F48"/>
    <w:rsid w:val="000A117A"/>
    <w:rsid w:val="000A16AF"/>
    <w:rsid w:val="000A3334"/>
    <w:rsid w:val="000A6C9A"/>
    <w:rsid w:val="000A6DC3"/>
    <w:rsid w:val="000A7593"/>
    <w:rsid w:val="000B0F39"/>
    <w:rsid w:val="000B234C"/>
    <w:rsid w:val="000B27C3"/>
    <w:rsid w:val="000B340B"/>
    <w:rsid w:val="000B3A76"/>
    <w:rsid w:val="000B4081"/>
    <w:rsid w:val="000B4548"/>
    <w:rsid w:val="000B4701"/>
    <w:rsid w:val="000B631B"/>
    <w:rsid w:val="000B67CD"/>
    <w:rsid w:val="000C0F1C"/>
    <w:rsid w:val="000C163C"/>
    <w:rsid w:val="000C19AA"/>
    <w:rsid w:val="000C5ACE"/>
    <w:rsid w:val="000D2A65"/>
    <w:rsid w:val="000D2B71"/>
    <w:rsid w:val="000D31FF"/>
    <w:rsid w:val="000D7470"/>
    <w:rsid w:val="000D7577"/>
    <w:rsid w:val="000D777D"/>
    <w:rsid w:val="000E3FCA"/>
    <w:rsid w:val="000E51B8"/>
    <w:rsid w:val="000E5C55"/>
    <w:rsid w:val="000E5C8E"/>
    <w:rsid w:val="000E5FA8"/>
    <w:rsid w:val="000E65FF"/>
    <w:rsid w:val="000E7CF1"/>
    <w:rsid w:val="000F0C58"/>
    <w:rsid w:val="000F0FD4"/>
    <w:rsid w:val="000F193A"/>
    <w:rsid w:val="000F2841"/>
    <w:rsid w:val="000F37A4"/>
    <w:rsid w:val="000F40CB"/>
    <w:rsid w:val="000F446E"/>
    <w:rsid w:val="000F6B57"/>
    <w:rsid w:val="000F71F5"/>
    <w:rsid w:val="00104D15"/>
    <w:rsid w:val="001052C5"/>
    <w:rsid w:val="0011197C"/>
    <w:rsid w:val="001137ED"/>
    <w:rsid w:val="00115586"/>
    <w:rsid w:val="001169F0"/>
    <w:rsid w:val="00116E8C"/>
    <w:rsid w:val="001205AA"/>
    <w:rsid w:val="0012223C"/>
    <w:rsid w:val="0012385F"/>
    <w:rsid w:val="00123D5D"/>
    <w:rsid w:val="0012684E"/>
    <w:rsid w:val="00130165"/>
    <w:rsid w:val="00131AA6"/>
    <w:rsid w:val="0013309D"/>
    <w:rsid w:val="00135726"/>
    <w:rsid w:val="001368B7"/>
    <w:rsid w:val="00140DBB"/>
    <w:rsid w:val="00140DE6"/>
    <w:rsid w:val="0014215D"/>
    <w:rsid w:val="00142575"/>
    <w:rsid w:val="00142964"/>
    <w:rsid w:val="001435D5"/>
    <w:rsid w:val="00145DCB"/>
    <w:rsid w:val="00151166"/>
    <w:rsid w:val="001512D4"/>
    <w:rsid w:val="00153261"/>
    <w:rsid w:val="00153CD5"/>
    <w:rsid w:val="0015426C"/>
    <w:rsid w:val="00155C52"/>
    <w:rsid w:val="00156B7E"/>
    <w:rsid w:val="001603CA"/>
    <w:rsid w:val="00163131"/>
    <w:rsid w:val="00164A5E"/>
    <w:rsid w:val="00165275"/>
    <w:rsid w:val="00171193"/>
    <w:rsid w:val="00171356"/>
    <w:rsid w:val="0017275C"/>
    <w:rsid w:val="00173092"/>
    <w:rsid w:val="00174EF4"/>
    <w:rsid w:val="00175A87"/>
    <w:rsid w:val="00176242"/>
    <w:rsid w:val="00176710"/>
    <w:rsid w:val="00176825"/>
    <w:rsid w:val="00176895"/>
    <w:rsid w:val="00176EB6"/>
    <w:rsid w:val="001821AE"/>
    <w:rsid w:val="00183B4E"/>
    <w:rsid w:val="001848B0"/>
    <w:rsid w:val="00184B9D"/>
    <w:rsid w:val="00191FAA"/>
    <w:rsid w:val="00193B5C"/>
    <w:rsid w:val="00195726"/>
    <w:rsid w:val="00196B0D"/>
    <w:rsid w:val="001A04CC"/>
    <w:rsid w:val="001A247E"/>
    <w:rsid w:val="001A453C"/>
    <w:rsid w:val="001A4DE2"/>
    <w:rsid w:val="001A6D71"/>
    <w:rsid w:val="001B0792"/>
    <w:rsid w:val="001B0AE0"/>
    <w:rsid w:val="001B1030"/>
    <w:rsid w:val="001B1415"/>
    <w:rsid w:val="001B17A1"/>
    <w:rsid w:val="001B3EF6"/>
    <w:rsid w:val="001B6008"/>
    <w:rsid w:val="001C0A2D"/>
    <w:rsid w:val="001C29B7"/>
    <w:rsid w:val="001C5A58"/>
    <w:rsid w:val="001C6D77"/>
    <w:rsid w:val="001C7FCF"/>
    <w:rsid w:val="001D0AFE"/>
    <w:rsid w:val="001D0C93"/>
    <w:rsid w:val="001D42FE"/>
    <w:rsid w:val="001D5451"/>
    <w:rsid w:val="001D55AE"/>
    <w:rsid w:val="001E0804"/>
    <w:rsid w:val="001E100B"/>
    <w:rsid w:val="001E2F03"/>
    <w:rsid w:val="001E3F47"/>
    <w:rsid w:val="001E52E9"/>
    <w:rsid w:val="001E5CCE"/>
    <w:rsid w:val="001E5E38"/>
    <w:rsid w:val="001E7B1D"/>
    <w:rsid w:val="001E7D4D"/>
    <w:rsid w:val="001F0C39"/>
    <w:rsid w:val="001F126A"/>
    <w:rsid w:val="001F241D"/>
    <w:rsid w:val="001F24C6"/>
    <w:rsid w:val="001F350E"/>
    <w:rsid w:val="001F3E03"/>
    <w:rsid w:val="001F41B3"/>
    <w:rsid w:val="001F4EA9"/>
    <w:rsid w:val="001F6432"/>
    <w:rsid w:val="00200088"/>
    <w:rsid w:val="002026FD"/>
    <w:rsid w:val="00204606"/>
    <w:rsid w:val="0020497C"/>
    <w:rsid w:val="00212310"/>
    <w:rsid w:val="00214C5B"/>
    <w:rsid w:val="00214D82"/>
    <w:rsid w:val="00220DA7"/>
    <w:rsid w:val="00225333"/>
    <w:rsid w:val="002267DB"/>
    <w:rsid w:val="00227233"/>
    <w:rsid w:val="00227B3D"/>
    <w:rsid w:val="00227C21"/>
    <w:rsid w:val="002325CA"/>
    <w:rsid w:val="002328DA"/>
    <w:rsid w:val="00232B85"/>
    <w:rsid w:val="00233C0C"/>
    <w:rsid w:val="002357C4"/>
    <w:rsid w:val="00236BD4"/>
    <w:rsid w:val="00237D63"/>
    <w:rsid w:val="00240760"/>
    <w:rsid w:val="00241E3E"/>
    <w:rsid w:val="002421C9"/>
    <w:rsid w:val="00243C64"/>
    <w:rsid w:val="00246775"/>
    <w:rsid w:val="00246F0E"/>
    <w:rsid w:val="00252471"/>
    <w:rsid w:val="00252F71"/>
    <w:rsid w:val="00256624"/>
    <w:rsid w:val="002570B1"/>
    <w:rsid w:val="0026064A"/>
    <w:rsid w:val="002607AA"/>
    <w:rsid w:val="00260956"/>
    <w:rsid w:val="00261AE8"/>
    <w:rsid w:val="00262DB8"/>
    <w:rsid w:val="00262E66"/>
    <w:rsid w:val="00270865"/>
    <w:rsid w:val="00271D1D"/>
    <w:rsid w:val="00272AE3"/>
    <w:rsid w:val="002737FF"/>
    <w:rsid w:val="00277750"/>
    <w:rsid w:val="00277A72"/>
    <w:rsid w:val="002803B4"/>
    <w:rsid w:val="00280D90"/>
    <w:rsid w:val="002827EC"/>
    <w:rsid w:val="00283B42"/>
    <w:rsid w:val="00284676"/>
    <w:rsid w:val="00285A5F"/>
    <w:rsid w:val="00286E4A"/>
    <w:rsid w:val="00290EEB"/>
    <w:rsid w:val="00292645"/>
    <w:rsid w:val="00295843"/>
    <w:rsid w:val="00297F5A"/>
    <w:rsid w:val="002A4F2D"/>
    <w:rsid w:val="002B0178"/>
    <w:rsid w:val="002B022D"/>
    <w:rsid w:val="002B1B1F"/>
    <w:rsid w:val="002B2027"/>
    <w:rsid w:val="002B4485"/>
    <w:rsid w:val="002C0860"/>
    <w:rsid w:val="002C08DA"/>
    <w:rsid w:val="002C0B8A"/>
    <w:rsid w:val="002C0E8E"/>
    <w:rsid w:val="002C15D9"/>
    <w:rsid w:val="002C26B3"/>
    <w:rsid w:val="002C4A22"/>
    <w:rsid w:val="002C6E49"/>
    <w:rsid w:val="002C74D5"/>
    <w:rsid w:val="002C759E"/>
    <w:rsid w:val="002D0463"/>
    <w:rsid w:val="002D75E3"/>
    <w:rsid w:val="002E2914"/>
    <w:rsid w:val="002E2C1E"/>
    <w:rsid w:val="002E33CA"/>
    <w:rsid w:val="002E353C"/>
    <w:rsid w:val="002E5F0F"/>
    <w:rsid w:val="002E67D1"/>
    <w:rsid w:val="002E6BDA"/>
    <w:rsid w:val="002F0D12"/>
    <w:rsid w:val="002F273D"/>
    <w:rsid w:val="002F2BF8"/>
    <w:rsid w:val="002F2D07"/>
    <w:rsid w:val="003005EE"/>
    <w:rsid w:val="003014F6"/>
    <w:rsid w:val="00304009"/>
    <w:rsid w:val="00306297"/>
    <w:rsid w:val="00306A4C"/>
    <w:rsid w:val="003073B1"/>
    <w:rsid w:val="003079D5"/>
    <w:rsid w:val="003102EE"/>
    <w:rsid w:val="003114B1"/>
    <w:rsid w:val="0031191A"/>
    <w:rsid w:val="00313891"/>
    <w:rsid w:val="0031480F"/>
    <w:rsid w:val="00316296"/>
    <w:rsid w:val="0031633E"/>
    <w:rsid w:val="0032132F"/>
    <w:rsid w:val="00321ADC"/>
    <w:rsid w:val="0032582B"/>
    <w:rsid w:val="003259CC"/>
    <w:rsid w:val="00326206"/>
    <w:rsid w:val="003263AE"/>
    <w:rsid w:val="00327613"/>
    <w:rsid w:val="0033055D"/>
    <w:rsid w:val="003311DF"/>
    <w:rsid w:val="00332CAA"/>
    <w:rsid w:val="00333BB2"/>
    <w:rsid w:val="0033654E"/>
    <w:rsid w:val="00343C39"/>
    <w:rsid w:val="003448D3"/>
    <w:rsid w:val="00345517"/>
    <w:rsid w:val="00346A55"/>
    <w:rsid w:val="00350F83"/>
    <w:rsid w:val="00352BEF"/>
    <w:rsid w:val="00352DC1"/>
    <w:rsid w:val="003572DF"/>
    <w:rsid w:val="003573DE"/>
    <w:rsid w:val="003576B1"/>
    <w:rsid w:val="00360124"/>
    <w:rsid w:val="00360DC4"/>
    <w:rsid w:val="003636E4"/>
    <w:rsid w:val="003639BA"/>
    <w:rsid w:val="0036774C"/>
    <w:rsid w:val="00370874"/>
    <w:rsid w:val="003709B3"/>
    <w:rsid w:val="00373492"/>
    <w:rsid w:val="00374B2D"/>
    <w:rsid w:val="00377D36"/>
    <w:rsid w:val="003814BD"/>
    <w:rsid w:val="00381C3E"/>
    <w:rsid w:val="00382044"/>
    <w:rsid w:val="003853B7"/>
    <w:rsid w:val="003859D0"/>
    <w:rsid w:val="00386B6B"/>
    <w:rsid w:val="00387DDA"/>
    <w:rsid w:val="00391039"/>
    <w:rsid w:val="0039543B"/>
    <w:rsid w:val="00395F2C"/>
    <w:rsid w:val="003A07CA"/>
    <w:rsid w:val="003A5B84"/>
    <w:rsid w:val="003A660B"/>
    <w:rsid w:val="003A6D10"/>
    <w:rsid w:val="003B0AB2"/>
    <w:rsid w:val="003B270E"/>
    <w:rsid w:val="003B30EC"/>
    <w:rsid w:val="003B3B9D"/>
    <w:rsid w:val="003B3E06"/>
    <w:rsid w:val="003B4EB1"/>
    <w:rsid w:val="003C23F0"/>
    <w:rsid w:val="003C5004"/>
    <w:rsid w:val="003C73BE"/>
    <w:rsid w:val="003C7E32"/>
    <w:rsid w:val="003D2469"/>
    <w:rsid w:val="003D297C"/>
    <w:rsid w:val="003D4FA1"/>
    <w:rsid w:val="003D5B03"/>
    <w:rsid w:val="003D5B68"/>
    <w:rsid w:val="003D6B0E"/>
    <w:rsid w:val="003D6CC7"/>
    <w:rsid w:val="003E1835"/>
    <w:rsid w:val="003E1CF2"/>
    <w:rsid w:val="003E300F"/>
    <w:rsid w:val="003E3146"/>
    <w:rsid w:val="003E46A6"/>
    <w:rsid w:val="003E7C16"/>
    <w:rsid w:val="003E7E3F"/>
    <w:rsid w:val="003F058A"/>
    <w:rsid w:val="003F06E7"/>
    <w:rsid w:val="003F0B68"/>
    <w:rsid w:val="003F54CD"/>
    <w:rsid w:val="003F5C34"/>
    <w:rsid w:val="003F6001"/>
    <w:rsid w:val="003F6497"/>
    <w:rsid w:val="003F75B7"/>
    <w:rsid w:val="00400287"/>
    <w:rsid w:val="00401D4F"/>
    <w:rsid w:val="00401E9E"/>
    <w:rsid w:val="00404B34"/>
    <w:rsid w:val="0040505B"/>
    <w:rsid w:val="004100E2"/>
    <w:rsid w:val="00412952"/>
    <w:rsid w:val="0041361E"/>
    <w:rsid w:val="004154EF"/>
    <w:rsid w:val="00420FDF"/>
    <w:rsid w:val="004245EB"/>
    <w:rsid w:val="00424E9C"/>
    <w:rsid w:val="00425FE2"/>
    <w:rsid w:val="004275E1"/>
    <w:rsid w:val="004305B2"/>
    <w:rsid w:val="00431D67"/>
    <w:rsid w:val="004337A8"/>
    <w:rsid w:val="00435BA5"/>
    <w:rsid w:val="0043641B"/>
    <w:rsid w:val="0044032E"/>
    <w:rsid w:val="00440427"/>
    <w:rsid w:val="004413F0"/>
    <w:rsid w:val="004419CD"/>
    <w:rsid w:val="00443098"/>
    <w:rsid w:val="00446EC6"/>
    <w:rsid w:val="00447851"/>
    <w:rsid w:val="00447860"/>
    <w:rsid w:val="004502E4"/>
    <w:rsid w:val="00450491"/>
    <w:rsid w:val="00452D81"/>
    <w:rsid w:val="0045418F"/>
    <w:rsid w:val="00456DB7"/>
    <w:rsid w:val="00456F6D"/>
    <w:rsid w:val="004636E9"/>
    <w:rsid w:val="00466CE0"/>
    <w:rsid w:val="00466DCB"/>
    <w:rsid w:val="00473A92"/>
    <w:rsid w:val="00473C71"/>
    <w:rsid w:val="00475EA8"/>
    <w:rsid w:val="00481A6A"/>
    <w:rsid w:val="00481A96"/>
    <w:rsid w:val="004828B2"/>
    <w:rsid w:val="0048515C"/>
    <w:rsid w:val="00485204"/>
    <w:rsid w:val="004860FA"/>
    <w:rsid w:val="00487AE1"/>
    <w:rsid w:val="00491516"/>
    <w:rsid w:val="00493C57"/>
    <w:rsid w:val="004942B7"/>
    <w:rsid w:val="00494EF5"/>
    <w:rsid w:val="004971B0"/>
    <w:rsid w:val="004A03DD"/>
    <w:rsid w:val="004A1CEA"/>
    <w:rsid w:val="004A264B"/>
    <w:rsid w:val="004A699F"/>
    <w:rsid w:val="004A69C6"/>
    <w:rsid w:val="004A774C"/>
    <w:rsid w:val="004B3A79"/>
    <w:rsid w:val="004B47BF"/>
    <w:rsid w:val="004B5315"/>
    <w:rsid w:val="004B5861"/>
    <w:rsid w:val="004C304C"/>
    <w:rsid w:val="004C4B80"/>
    <w:rsid w:val="004C50F6"/>
    <w:rsid w:val="004C56B0"/>
    <w:rsid w:val="004D2B75"/>
    <w:rsid w:val="004D34D3"/>
    <w:rsid w:val="004D68AC"/>
    <w:rsid w:val="004E1411"/>
    <w:rsid w:val="004E1B26"/>
    <w:rsid w:val="004E1E05"/>
    <w:rsid w:val="004E2127"/>
    <w:rsid w:val="004E32D2"/>
    <w:rsid w:val="004E48D3"/>
    <w:rsid w:val="004E7CA6"/>
    <w:rsid w:val="004F2449"/>
    <w:rsid w:val="004F30E6"/>
    <w:rsid w:val="004F454C"/>
    <w:rsid w:val="004F56B0"/>
    <w:rsid w:val="00500966"/>
    <w:rsid w:val="00502600"/>
    <w:rsid w:val="00502E8E"/>
    <w:rsid w:val="005037F0"/>
    <w:rsid w:val="00503B6F"/>
    <w:rsid w:val="00503D18"/>
    <w:rsid w:val="00505FF7"/>
    <w:rsid w:val="005063EF"/>
    <w:rsid w:val="005070BC"/>
    <w:rsid w:val="00511203"/>
    <w:rsid w:val="0051349C"/>
    <w:rsid w:val="005147A6"/>
    <w:rsid w:val="00517823"/>
    <w:rsid w:val="00517DCF"/>
    <w:rsid w:val="00521ADC"/>
    <w:rsid w:val="00522982"/>
    <w:rsid w:val="00522FBF"/>
    <w:rsid w:val="00523A4E"/>
    <w:rsid w:val="005249D8"/>
    <w:rsid w:val="00525943"/>
    <w:rsid w:val="0052768A"/>
    <w:rsid w:val="0053037A"/>
    <w:rsid w:val="0053101B"/>
    <w:rsid w:val="00533564"/>
    <w:rsid w:val="005355E1"/>
    <w:rsid w:val="0053691F"/>
    <w:rsid w:val="005407DE"/>
    <w:rsid w:val="00540D0C"/>
    <w:rsid w:val="00544005"/>
    <w:rsid w:val="00546519"/>
    <w:rsid w:val="00546724"/>
    <w:rsid w:val="00547109"/>
    <w:rsid w:val="00551B6F"/>
    <w:rsid w:val="005531C5"/>
    <w:rsid w:val="00557521"/>
    <w:rsid w:val="00562FEE"/>
    <w:rsid w:val="0056439B"/>
    <w:rsid w:val="005650E8"/>
    <w:rsid w:val="0056694B"/>
    <w:rsid w:val="00567117"/>
    <w:rsid w:val="00570324"/>
    <w:rsid w:val="00572013"/>
    <w:rsid w:val="00574852"/>
    <w:rsid w:val="0057557F"/>
    <w:rsid w:val="00577931"/>
    <w:rsid w:val="0058044C"/>
    <w:rsid w:val="00582572"/>
    <w:rsid w:val="00582CCA"/>
    <w:rsid w:val="00583E87"/>
    <w:rsid w:val="00584970"/>
    <w:rsid w:val="005852B3"/>
    <w:rsid w:val="00585930"/>
    <w:rsid w:val="00587B4A"/>
    <w:rsid w:val="005915D1"/>
    <w:rsid w:val="005926B1"/>
    <w:rsid w:val="00593AEF"/>
    <w:rsid w:val="005A1C74"/>
    <w:rsid w:val="005A2B5F"/>
    <w:rsid w:val="005A50BF"/>
    <w:rsid w:val="005A665A"/>
    <w:rsid w:val="005A78FD"/>
    <w:rsid w:val="005A7E45"/>
    <w:rsid w:val="005B040D"/>
    <w:rsid w:val="005B04B0"/>
    <w:rsid w:val="005B158C"/>
    <w:rsid w:val="005B3FE8"/>
    <w:rsid w:val="005B4509"/>
    <w:rsid w:val="005B6B02"/>
    <w:rsid w:val="005C092F"/>
    <w:rsid w:val="005C3641"/>
    <w:rsid w:val="005D0DA5"/>
    <w:rsid w:val="005D1E88"/>
    <w:rsid w:val="005D279A"/>
    <w:rsid w:val="005D2AF8"/>
    <w:rsid w:val="005D3645"/>
    <w:rsid w:val="005D41C3"/>
    <w:rsid w:val="005D4575"/>
    <w:rsid w:val="005D5F65"/>
    <w:rsid w:val="005E3308"/>
    <w:rsid w:val="005E4A75"/>
    <w:rsid w:val="005E6F72"/>
    <w:rsid w:val="005F22AA"/>
    <w:rsid w:val="005F2BAA"/>
    <w:rsid w:val="005F55F1"/>
    <w:rsid w:val="006019AF"/>
    <w:rsid w:val="006036F8"/>
    <w:rsid w:val="006064D3"/>
    <w:rsid w:val="00607A45"/>
    <w:rsid w:val="00614044"/>
    <w:rsid w:val="00616F5A"/>
    <w:rsid w:val="00617449"/>
    <w:rsid w:val="00622750"/>
    <w:rsid w:val="006227B9"/>
    <w:rsid w:val="006261EE"/>
    <w:rsid w:val="00632B17"/>
    <w:rsid w:val="00636D68"/>
    <w:rsid w:val="006412B2"/>
    <w:rsid w:val="0064183C"/>
    <w:rsid w:val="00642A82"/>
    <w:rsid w:val="00642B90"/>
    <w:rsid w:val="00644C47"/>
    <w:rsid w:val="0064580A"/>
    <w:rsid w:val="00647E54"/>
    <w:rsid w:val="006502D6"/>
    <w:rsid w:val="00650908"/>
    <w:rsid w:val="00650C1E"/>
    <w:rsid w:val="006522BD"/>
    <w:rsid w:val="00652AB5"/>
    <w:rsid w:val="0065450A"/>
    <w:rsid w:val="006547B2"/>
    <w:rsid w:val="006553E6"/>
    <w:rsid w:val="00655BD2"/>
    <w:rsid w:val="00655C38"/>
    <w:rsid w:val="00655C53"/>
    <w:rsid w:val="006570FB"/>
    <w:rsid w:val="00660F0F"/>
    <w:rsid w:val="00661209"/>
    <w:rsid w:val="0066329C"/>
    <w:rsid w:val="00663820"/>
    <w:rsid w:val="00665B7E"/>
    <w:rsid w:val="0066751C"/>
    <w:rsid w:val="00667660"/>
    <w:rsid w:val="00671D76"/>
    <w:rsid w:val="006756BB"/>
    <w:rsid w:val="00676F87"/>
    <w:rsid w:val="006777CA"/>
    <w:rsid w:val="00677996"/>
    <w:rsid w:val="006805AD"/>
    <w:rsid w:val="00681D4D"/>
    <w:rsid w:val="00682191"/>
    <w:rsid w:val="00684817"/>
    <w:rsid w:val="006908D0"/>
    <w:rsid w:val="00690E97"/>
    <w:rsid w:val="006934D6"/>
    <w:rsid w:val="006948BC"/>
    <w:rsid w:val="006965D1"/>
    <w:rsid w:val="00696F06"/>
    <w:rsid w:val="0069780C"/>
    <w:rsid w:val="006A054F"/>
    <w:rsid w:val="006A0999"/>
    <w:rsid w:val="006A0E72"/>
    <w:rsid w:val="006A14A5"/>
    <w:rsid w:val="006A3056"/>
    <w:rsid w:val="006B2433"/>
    <w:rsid w:val="006B349E"/>
    <w:rsid w:val="006B4130"/>
    <w:rsid w:val="006B797A"/>
    <w:rsid w:val="006C2F22"/>
    <w:rsid w:val="006C5FFD"/>
    <w:rsid w:val="006C6659"/>
    <w:rsid w:val="006C7B34"/>
    <w:rsid w:val="006D0B06"/>
    <w:rsid w:val="006D2C3E"/>
    <w:rsid w:val="006D484F"/>
    <w:rsid w:val="006D58FD"/>
    <w:rsid w:val="006D5E44"/>
    <w:rsid w:val="006D6632"/>
    <w:rsid w:val="006E0159"/>
    <w:rsid w:val="006E1C26"/>
    <w:rsid w:val="006E4438"/>
    <w:rsid w:val="006E4C3D"/>
    <w:rsid w:val="006E636F"/>
    <w:rsid w:val="006E7488"/>
    <w:rsid w:val="006F10F4"/>
    <w:rsid w:val="006F1801"/>
    <w:rsid w:val="006F330A"/>
    <w:rsid w:val="006F431D"/>
    <w:rsid w:val="006F6A15"/>
    <w:rsid w:val="00700A49"/>
    <w:rsid w:val="00703A57"/>
    <w:rsid w:val="00703F22"/>
    <w:rsid w:val="00704B89"/>
    <w:rsid w:val="007054BB"/>
    <w:rsid w:val="007058C6"/>
    <w:rsid w:val="00706C1B"/>
    <w:rsid w:val="007071AA"/>
    <w:rsid w:val="0071020C"/>
    <w:rsid w:val="007112E3"/>
    <w:rsid w:val="00711F63"/>
    <w:rsid w:val="00712109"/>
    <w:rsid w:val="00712567"/>
    <w:rsid w:val="0071332D"/>
    <w:rsid w:val="00713FB6"/>
    <w:rsid w:val="00716B33"/>
    <w:rsid w:val="007170B0"/>
    <w:rsid w:val="00717358"/>
    <w:rsid w:val="00720403"/>
    <w:rsid w:val="00722DC2"/>
    <w:rsid w:val="0072411A"/>
    <w:rsid w:val="00724C6C"/>
    <w:rsid w:val="00724DC8"/>
    <w:rsid w:val="00725A95"/>
    <w:rsid w:val="00726439"/>
    <w:rsid w:val="00731098"/>
    <w:rsid w:val="00731561"/>
    <w:rsid w:val="00734F31"/>
    <w:rsid w:val="00741589"/>
    <w:rsid w:val="007421E0"/>
    <w:rsid w:val="00742216"/>
    <w:rsid w:val="00742A4C"/>
    <w:rsid w:val="00746054"/>
    <w:rsid w:val="0074682F"/>
    <w:rsid w:val="00746A1F"/>
    <w:rsid w:val="00746FA4"/>
    <w:rsid w:val="00747EBC"/>
    <w:rsid w:val="007525FE"/>
    <w:rsid w:val="00755150"/>
    <w:rsid w:val="0075521D"/>
    <w:rsid w:val="00756226"/>
    <w:rsid w:val="00757AE6"/>
    <w:rsid w:val="00761B9B"/>
    <w:rsid w:val="0076299E"/>
    <w:rsid w:val="00763C0B"/>
    <w:rsid w:val="00764028"/>
    <w:rsid w:val="00767CF8"/>
    <w:rsid w:val="00770BA7"/>
    <w:rsid w:val="00772EAC"/>
    <w:rsid w:val="00774A09"/>
    <w:rsid w:val="00775A8A"/>
    <w:rsid w:val="00777B2C"/>
    <w:rsid w:val="00781F59"/>
    <w:rsid w:val="00782488"/>
    <w:rsid w:val="007862E0"/>
    <w:rsid w:val="00786812"/>
    <w:rsid w:val="007872FC"/>
    <w:rsid w:val="00787397"/>
    <w:rsid w:val="007914F6"/>
    <w:rsid w:val="00796E8C"/>
    <w:rsid w:val="00796EF9"/>
    <w:rsid w:val="007A2026"/>
    <w:rsid w:val="007A2932"/>
    <w:rsid w:val="007A2A14"/>
    <w:rsid w:val="007A3504"/>
    <w:rsid w:val="007A7144"/>
    <w:rsid w:val="007B3113"/>
    <w:rsid w:val="007B4408"/>
    <w:rsid w:val="007B52CB"/>
    <w:rsid w:val="007B52F0"/>
    <w:rsid w:val="007B692A"/>
    <w:rsid w:val="007B73C9"/>
    <w:rsid w:val="007B7A0F"/>
    <w:rsid w:val="007B7DEF"/>
    <w:rsid w:val="007C037C"/>
    <w:rsid w:val="007C0DE2"/>
    <w:rsid w:val="007C0FAB"/>
    <w:rsid w:val="007C114C"/>
    <w:rsid w:val="007C2595"/>
    <w:rsid w:val="007C4A37"/>
    <w:rsid w:val="007C5C19"/>
    <w:rsid w:val="007C6D81"/>
    <w:rsid w:val="007C792C"/>
    <w:rsid w:val="007D395D"/>
    <w:rsid w:val="007D5B83"/>
    <w:rsid w:val="007D71F6"/>
    <w:rsid w:val="007E0B6A"/>
    <w:rsid w:val="007E1512"/>
    <w:rsid w:val="007E4014"/>
    <w:rsid w:val="007E4DCA"/>
    <w:rsid w:val="007F13A2"/>
    <w:rsid w:val="007F3218"/>
    <w:rsid w:val="007F4F01"/>
    <w:rsid w:val="007F66C4"/>
    <w:rsid w:val="007F71E7"/>
    <w:rsid w:val="007F7A96"/>
    <w:rsid w:val="007F7F69"/>
    <w:rsid w:val="00801C25"/>
    <w:rsid w:val="00802662"/>
    <w:rsid w:val="0080628F"/>
    <w:rsid w:val="00806FB7"/>
    <w:rsid w:val="008103D2"/>
    <w:rsid w:val="00813D59"/>
    <w:rsid w:val="0081428C"/>
    <w:rsid w:val="00814484"/>
    <w:rsid w:val="00814F08"/>
    <w:rsid w:val="00815914"/>
    <w:rsid w:val="00815FD1"/>
    <w:rsid w:val="008173A0"/>
    <w:rsid w:val="008176C3"/>
    <w:rsid w:val="00822149"/>
    <w:rsid w:val="00824C77"/>
    <w:rsid w:val="008331C4"/>
    <w:rsid w:val="00834FEB"/>
    <w:rsid w:val="008377E5"/>
    <w:rsid w:val="00842BB0"/>
    <w:rsid w:val="00842D14"/>
    <w:rsid w:val="00843BAC"/>
    <w:rsid w:val="00845AE8"/>
    <w:rsid w:val="008477FF"/>
    <w:rsid w:val="00850DBE"/>
    <w:rsid w:val="00850E9C"/>
    <w:rsid w:val="00851402"/>
    <w:rsid w:val="00852E0C"/>
    <w:rsid w:val="008536EF"/>
    <w:rsid w:val="008550DB"/>
    <w:rsid w:val="00857880"/>
    <w:rsid w:val="008604EE"/>
    <w:rsid w:val="00861DE9"/>
    <w:rsid w:val="0086256C"/>
    <w:rsid w:val="00862BDD"/>
    <w:rsid w:val="00864BCF"/>
    <w:rsid w:val="008703C5"/>
    <w:rsid w:val="008734D8"/>
    <w:rsid w:val="0087352A"/>
    <w:rsid w:val="0087404F"/>
    <w:rsid w:val="00874D2A"/>
    <w:rsid w:val="00877163"/>
    <w:rsid w:val="00880F58"/>
    <w:rsid w:val="0088228B"/>
    <w:rsid w:val="00883B53"/>
    <w:rsid w:val="0088478B"/>
    <w:rsid w:val="00884AFB"/>
    <w:rsid w:val="00885EE9"/>
    <w:rsid w:val="00892D30"/>
    <w:rsid w:val="00893769"/>
    <w:rsid w:val="008937D5"/>
    <w:rsid w:val="00895D9B"/>
    <w:rsid w:val="008A4C2A"/>
    <w:rsid w:val="008A6369"/>
    <w:rsid w:val="008A7095"/>
    <w:rsid w:val="008A766F"/>
    <w:rsid w:val="008B0DFD"/>
    <w:rsid w:val="008B24B7"/>
    <w:rsid w:val="008B7950"/>
    <w:rsid w:val="008C1B12"/>
    <w:rsid w:val="008C3E0C"/>
    <w:rsid w:val="008C595B"/>
    <w:rsid w:val="008C6083"/>
    <w:rsid w:val="008D1BD5"/>
    <w:rsid w:val="008D2C95"/>
    <w:rsid w:val="008D6EB7"/>
    <w:rsid w:val="008E29AB"/>
    <w:rsid w:val="008E4040"/>
    <w:rsid w:val="008E4A5A"/>
    <w:rsid w:val="008E7254"/>
    <w:rsid w:val="008E73A6"/>
    <w:rsid w:val="008F0DC2"/>
    <w:rsid w:val="008F28A7"/>
    <w:rsid w:val="008F4B8C"/>
    <w:rsid w:val="008F6427"/>
    <w:rsid w:val="009009E9"/>
    <w:rsid w:val="00903670"/>
    <w:rsid w:val="00906071"/>
    <w:rsid w:val="009061B1"/>
    <w:rsid w:val="009067C4"/>
    <w:rsid w:val="00911F85"/>
    <w:rsid w:val="00912C1B"/>
    <w:rsid w:val="00913DBF"/>
    <w:rsid w:val="0091429D"/>
    <w:rsid w:val="0091465B"/>
    <w:rsid w:val="00916915"/>
    <w:rsid w:val="00917803"/>
    <w:rsid w:val="00920D01"/>
    <w:rsid w:val="00922A9E"/>
    <w:rsid w:val="00922B86"/>
    <w:rsid w:val="009247A4"/>
    <w:rsid w:val="00925F6A"/>
    <w:rsid w:val="00926E64"/>
    <w:rsid w:val="0092704A"/>
    <w:rsid w:val="0093189F"/>
    <w:rsid w:val="00931B15"/>
    <w:rsid w:val="009333C1"/>
    <w:rsid w:val="009344F8"/>
    <w:rsid w:val="00934FF7"/>
    <w:rsid w:val="00935174"/>
    <w:rsid w:val="00937A44"/>
    <w:rsid w:val="009402A7"/>
    <w:rsid w:val="00946924"/>
    <w:rsid w:val="00947262"/>
    <w:rsid w:val="0095078F"/>
    <w:rsid w:val="00957EF3"/>
    <w:rsid w:val="00960A18"/>
    <w:rsid w:val="00961F3D"/>
    <w:rsid w:val="00962A87"/>
    <w:rsid w:val="00962B9A"/>
    <w:rsid w:val="00965492"/>
    <w:rsid w:val="00967451"/>
    <w:rsid w:val="00970B74"/>
    <w:rsid w:val="00970C2C"/>
    <w:rsid w:val="0097238B"/>
    <w:rsid w:val="009731F0"/>
    <w:rsid w:val="009749E0"/>
    <w:rsid w:val="00974C1A"/>
    <w:rsid w:val="00975DF2"/>
    <w:rsid w:val="0098551A"/>
    <w:rsid w:val="00986F9C"/>
    <w:rsid w:val="009871C7"/>
    <w:rsid w:val="0098738C"/>
    <w:rsid w:val="00987AC2"/>
    <w:rsid w:val="0099163A"/>
    <w:rsid w:val="009917A6"/>
    <w:rsid w:val="00991CE8"/>
    <w:rsid w:val="00994500"/>
    <w:rsid w:val="009975BA"/>
    <w:rsid w:val="009A2658"/>
    <w:rsid w:val="009A328F"/>
    <w:rsid w:val="009A3786"/>
    <w:rsid w:val="009A452A"/>
    <w:rsid w:val="009A57EE"/>
    <w:rsid w:val="009A6053"/>
    <w:rsid w:val="009A667F"/>
    <w:rsid w:val="009B05B2"/>
    <w:rsid w:val="009B06E3"/>
    <w:rsid w:val="009B2FDB"/>
    <w:rsid w:val="009B443B"/>
    <w:rsid w:val="009B4D02"/>
    <w:rsid w:val="009B50CE"/>
    <w:rsid w:val="009B5560"/>
    <w:rsid w:val="009B5CC2"/>
    <w:rsid w:val="009B63E0"/>
    <w:rsid w:val="009B7E79"/>
    <w:rsid w:val="009C06AC"/>
    <w:rsid w:val="009C2757"/>
    <w:rsid w:val="009C4A20"/>
    <w:rsid w:val="009C70AA"/>
    <w:rsid w:val="009C76AF"/>
    <w:rsid w:val="009D0D95"/>
    <w:rsid w:val="009D1FBC"/>
    <w:rsid w:val="009D2AB6"/>
    <w:rsid w:val="009D4885"/>
    <w:rsid w:val="009D6FFB"/>
    <w:rsid w:val="009D7722"/>
    <w:rsid w:val="009D77B0"/>
    <w:rsid w:val="009E0297"/>
    <w:rsid w:val="009E1505"/>
    <w:rsid w:val="009E23E1"/>
    <w:rsid w:val="009E256F"/>
    <w:rsid w:val="009E396F"/>
    <w:rsid w:val="009F2389"/>
    <w:rsid w:val="009F3CCC"/>
    <w:rsid w:val="009F43DF"/>
    <w:rsid w:val="009F4D37"/>
    <w:rsid w:val="009F5D5E"/>
    <w:rsid w:val="00A00DD0"/>
    <w:rsid w:val="00A019D5"/>
    <w:rsid w:val="00A02086"/>
    <w:rsid w:val="00A031D1"/>
    <w:rsid w:val="00A06242"/>
    <w:rsid w:val="00A070A2"/>
    <w:rsid w:val="00A075B6"/>
    <w:rsid w:val="00A1231B"/>
    <w:rsid w:val="00A12F68"/>
    <w:rsid w:val="00A13670"/>
    <w:rsid w:val="00A16542"/>
    <w:rsid w:val="00A17EF9"/>
    <w:rsid w:val="00A20AAA"/>
    <w:rsid w:val="00A20E53"/>
    <w:rsid w:val="00A21B29"/>
    <w:rsid w:val="00A21EEA"/>
    <w:rsid w:val="00A23EF1"/>
    <w:rsid w:val="00A32051"/>
    <w:rsid w:val="00A32253"/>
    <w:rsid w:val="00A32B95"/>
    <w:rsid w:val="00A3346A"/>
    <w:rsid w:val="00A34D81"/>
    <w:rsid w:val="00A35DDF"/>
    <w:rsid w:val="00A36E1F"/>
    <w:rsid w:val="00A36E64"/>
    <w:rsid w:val="00A37B91"/>
    <w:rsid w:val="00A40669"/>
    <w:rsid w:val="00A42D69"/>
    <w:rsid w:val="00A42DAD"/>
    <w:rsid w:val="00A43C59"/>
    <w:rsid w:val="00A43D23"/>
    <w:rsid w:val="00A47898"/>
    <w:rsid w:val="00A511CD"/>
    <w:rsid w:val="00A52A54"/>
    <w:rsid w:val="00A545F8"/>
    <w:rsid w:val="00A54E0C"/>
    <w:rsid w:val="00A55A2A"/>
    <w:rsid w:val="00A55B1D"/>
    <w:rsid w:val="00A56675"/>
    <w:rsid w:val="00A57613"/>
    <w:rsid w:val="00A6467D"/>
    <w:rsid w:val="00A703B0"/>
    <w:rsid w:val="00A70CA9"/>
    <w:rsid w:val="00A726C0"/>
    <w:rsid w:val="00A75631"/>
    <w:rsid w:val="00A768E6"/>
    <w:rsid w:val="00A77C16"/>
    <w:rsid w:val="00A81F73"/>
    <w:rsid w:val="00A824B7"/>
    <w:rsid w:val="00A825D4"/>
    <w:rsid w:val="00A83494"/>
    <w:rsid w:val="00A86D92"/>
    <w:rsid w:val="00A8715A"/>
    <w:rsid w:val="00A872E4"/>
    <w:rsid w:val="00A9565D"/>
    <w:rsid w:val="00AA19B2"/>
    <w:rsid w:val="00AA1DBF"/>
    <w:rsid w:val="00AA282B"/>
    <w:rsid w:val="00AA3CDB"/>
    <w:rsid w:val="00AA676D"/>
    <w:rsid w:val="00AB111F"/>
    <w:rsid w:val="00AB1ABD"/>
    <w:rsid w:val="00AB622F"/>
    <w:rsid w:val="00AB687F"/>
    <w:rsid w:val="00AB6F08"/>
    <w:rsid w:val="00AB7886"/>
    <w:rsid w:val="00AC1810"/>
    <w:rsid w:val="00AC38E3"/>
    <w:rsid w:val="00AC4968"/>
    <w:rsid w:val="00AC4C86"/>
    <w:rsid w:val="00AC4DDC"/>
    <w:rsid w:val="00AC50E0"/>
    <w:rsid w:val="00AC532A"/>
    <w:rsid w:val="00AC5835"/>
    <w:rsid w:val="00AC679D"/>
    <w:rsid w:val="00AC6BF1"/>
    <w:rsid w:val="00AD22B6"/>
    <w:rsid w:val="00AD5804"/>
    <w:rsid w:val="00AD5B29"/>
    <w:rsid w:val="00AD646F"/>
    <w:rsid w:val="00AD6E5B"/>
    <w:rsid w:val="00AE4F72"/>
    <w:rsid w:val="00AE7F3E"/>
    <w:rsid w:val="00AF0CCD"/>
    <w:rsid w:val="00AF3247"/>
    <w:rsid w:val="00AF68A7"/>
    <w:rsid w:val="00AF7EC5"/>
    <w:rsid w:val="00B03123"/>
    <w:rsid w:val="00B03AB8"/>
    <w:rsid w:val="00B04882"/>
    <w:rsid w:val="00B06BEE"/>
    <w:rsid w:val="00B10A37"/>
    <w:rsid w:val="00B10F27"/>
    <w:rsid w:val="00B12478"/>
    <w:rsid w:val="00B1287B"/>
    <w:rsid w:val="00B1603C"/>
    <w:rsid w:val="00B17118"/>
    <w:rsid w:val="00B20360"/>
    <w:rsid w:val="00B21693"/>
    <w:rsid w:val="00B238FE"/>
    <w:rsid w:val="00B240E3"/>
    <w:rsid w:val="00B27847"/>
    <w:rsid w:val="00B27C43"/>
    <w:rsid w:val="00B30C50"/>
    <w:rsid w:val="00B313A6"/>
    <w:rsid w:val="00B32E5D"/>
    <w:rsid w:val="00B34883"/>
    <w:rsid w:val="00B404F6"/>
    <w:rsid w:val="00B41171"/>
    <w:rsid w:val="00B42D12"/>
    <w:rsid w:val="00B45600"/>
    <w:rsid w:val="00B47B40"/>
    <w:rsid w:val="00B47B5D"/>
    <w:rsid w:val="00B50DF6"/>
    <w:rsid w:val="00B52063"/>
    <w:rsid w:val="00B52D18"/>
    <w:rsid w:val="00B5305D"/>
    <w:rsid w:val="00B53761"/>
    <w:rsid w:val="00B55588"/>
    <w:rsid w:val="00B56EFF"/>
    <w:rsid w:val="00B65B2B"/>
    <w:rsid w:val="00B65D98"/>
    <w:rsid w:val="00B66507"/>
    <w:rsid w:val="00B7005D"/>
    <w:rsid w:val="00B703EF"/>
    <w:rsid w:val="00B76F2A"/>
    <w:rsid w:val="00B834D2"/>
    <w:rsid w:val="00B856E0"/>
    <w:rsid w:val="00B86F1D"/>
    <w:rsid w:val="00B87224"/>
    <w:rsid w:val="00B90240"/>
    <w:rsid w:val="00B914B6"/>
    <w:rsid w:val="00B91DC5"/>
    <w:rsid w:val="00B95A6E"/>
    <w:rsid w:val="00BA162C"/>
    <w:rsid w:val="00BA2ADA"/>
    <w:rsid w:val="00BA2BA7"/>
    <w:rsid w:val="00BA50AC"/>
    <w:rsid w:val="00BA579E"/>
    <w:rsid w:val="00BA64BE"/>
    <w:rsid w:val="00BA72C8"/>
    <w:rsid w:val="00BB2919"/>
    <w:rsid w:val="00BB3B97"/>
    <w:rsid w:val="00BB426A"/>
    <w:rsid w:val="00BC1099"/>
    <w:rsid w:val="00BC31DA"/>
    <w:rsid w:val="00BC651B"/>
    <w:rsid w:val="00BC6A3A"/>
    <w:rsid w:val="00BD0A3A"/>
    <w:rsid w:val="00BD1BB9"/>
    <w:rsid w:val="00BD20B2"/>
    <w:rsid w:val="00BD27A4"/>
    <w:rsid w:val="00BD482B"/>
    <w:rsid w:val="00BD4E11"/>
    <w:rsid w:val="00BD7B60"/>
    <w:rsid w:val="00BE0523"/>
    <w:rsid w:val="00BE06DB"/>
    <w:rsid w:val="00BE344C"/>
    <w:rsid w:val="00BE3BEE"/>
    <w:rsid w:val="00BE4F21"/>
    <w:rsid w:val="00BE50EE"/>
    <w:rsid w:val="00BE5D9C"/>
    <w:rsid w:val="00BF0099"/>
    <w:rsid w:val="00BF0576"/>
    <w:rsid w:val="00BF1E8B"/>
    <w:rsid w:val="00BF421E"/>
    <w:rsid w:val="00BF55B3"/>
    <w:rsid w:val="00BF5D61"/>
    <w:rsid w:val="00C00AAB"/>
    <w:rsid w:val="00C02321"/>
    <w:rsid w:val="00C035C4"/>
    <w:rsid w:val="00C038F3"/>
    <w:rsid w:val="00C041A1"/>
    <w:rsid w:val="00C04B57"/>
    <w:rsid w:val="00C06D93"/>
    <w:rsid w:val="00C1171F"/>
    <w:rsid w:val="00C12913"/>
    <w:rsid w:val="00C12A74"/>
    <w:rsid w:val="00C13D28"/>
    <w:rsid w:val="00C14941"/>
    <w:rsid w:val="00C15996"/>
    <w:rsid w:val="00C20B32"/>
    <w:rsid w:val="00C21C6D"/>
    <w:rsid w:val="00C21E88"/>
    <w:rsid w:val="00C22DC2"/>
    <w:rsid w:val="00C22FEA"/>
    <w:rsid w:val="00C23F5B"/>
    <w:rsid w:val="00C25709"/>
    <w:rsid w:val="00C26424"/>
    <w:rsid w:val="00C27C98"/>
    <w:rsid w:val="00C31C7A"/>
    <w:rsid w:val="00C325A7"/>
    <w:rsid w:val="00C32B4C"/>
    <w:rsid w:val="00C33886"/>
    <w:rsid w:val="00C342A2"/>
    <w:rsid w:val="00C34F3D"/>
    <w:rsid w:val="00C36805"/>
    <w:rsid w:val="00C378C7"/>
    <w:rsid w:val="00C41284"/>
    <w:rsid w:val="00C470A8"/>
    <w:rsid w:val="00C47738"/>
    <w:rsid w:val="00C51F28"/>
    <w:rsid w:val="00C5235C"/>
    <w:rsid w:val="00C52D98"/>
    <w:rsid w:val="00C542C1"/>
    <w:rsid w:val="00C5548B"/>
    <w:rsid w:val="00C5714D"/>
    <w:rsid w:val="00C609B9"/>
    <w:rsid w:val="00C61F29"/>
    <w:rsid w:val="00C638FD"/>
    <w:rsid w:val="00C63D65"/>
    <w:rsid w:val="00C66A72"/>
    <w:rsid w:val="00C70F3B"/>
    <w:rsid w:val="00C71630"/>
    <w:rsid w:val="00C74B36"/>
    <w:rsid w:val="00C75671"/>
    <w:rsid w:val="00C76B3E"/>
    <w:rsid w:val="00C81955"/>
    <w:rsid w:val="00C82F6F"/>
    <w:rsid w:val="00C8365F"/>
    <w:rsid w:val="00C85243"/>
    <w:rsid w:val="00C852E7"/>
    <w:rsid w:val="00C85494"/>
    <w:rsid w:val="00C860E5"/>
    <w:rsid w:val="00C868A3"/>
    <w:rsid w:val="00C8690B"/>
    <w:rsid w:val="00C90D6F"/>
    <w:rsid w:val="00C90D9B"/>
    <w:rsid w:val="00C90E14"/>
    <w:rsid w:val="00C92E81"/>
    <w:rsid w:val="00C93933"/>
    <w:rsid w:val="00C976D1"/>
    <w:rsid w:val="00CA198A"/>
    <w:rsid w:val="00CB48B3"/>
    <w:rsid w:val="00CB4E2F"/>
    <w:rsid w:val="00CB6264"/>
    <w:rsid w:val="00CB69B4"/>
    <w:rsid w:val="00CC029F"/>
    <w:rsid w:val="00CC08C7"/>
    <w:rsid w:val="00CC0EBF"/>
    <w:rsid w:val="00CC0F50"/>
    <w:rsid w:val="00CC11DC"/>
    <w:rsid w:val="00CC404F"/>
    <w:rsid w:val="00CC58A5"/>
    <w:rsid w:val="00CC6421"/>
    <w:rsid w:val="00CC653A"/>
    <w:rsid w:val="00CC6816"/>
    <w:rsid w:val="00CD1D2A"/>
    <w:rsid w:val="00CD20F4"/>
    <w:rsid w:val="00CD2564"/>
    <w:rsid w:val="00CD2C92"/>
    <w:rsid w:val="00CE0F1A"/>
    <w:rsid w:val="00CE1CD3"/>
    <w:rsid w:val="00CE516F"/>
    <w:rsid w:val="00CF3AB6"/>
    <w:rsid w:val="00CF4889"/>
    <w:rsid w:val="00CF4A9F"/>
    <w:rsid w:val="00CF4E2A"/>
    <w:rsid w:val="00CF5355"/>
    <w:rsid w:val="00CF5CD8"/>
    <w:rsid w:val="00D00575"/>
    <w:rsid w:val="00D008C1"/>
    <w:rsid w:val="00D02D27"/>
    <w:rsid w:val="00D030AE"/>
    <w:rsid w:val="00D037FA"/>
    <w:rsid w:val="00D04693"/>
    <w:rsid w:val="00D04D47"/>
    <w:rsid w:val="00D04E40"/>
    <w:rsid w:val="00D05C3F"/>
    <w:rsid w:val="00D0680C"/>
    <w:rsid w:val="00D07A60"/>
    <w:rsid w:val="00D110E8"/>
    <w:rsid w:val="00D12829"/>
    <w:rsid w:val="00D12D5A"/>
    <w:rsid w:val="00D13194"/>
    <w:rsid w:val="00D15BCB"/>
    <w:rsid w:val="00D16957"/>
    <w:rsid w:val="00D17FB8"/>
    <w:rsid w:val="00D2167E"/>
    <w:rsid w:val="00D2406B"/>
    <w:rsid w:val="00D24A88"/>
    <w:rsid w:val="00D24C61"/>
    <w:rsid w:val="00D315EF"/>
    <w:rsid w:val="00D32076"/>
    <w:rsid w:val="00D32718"/>
    <w:rsid w:val="00D353C7"/>
    <w:rsid w:val="00D40C28"/>
    <w:rsid w:val="00D423B2"/>
    <w:rsid w:val="00D424F5"/>
    <w:rsid w:val="00D4373E"/>
    <w:rsid w:val="00D451B0"/>
    <w:rsid w:val="00D471F7"/>
    <w:rsid w:val="00D47B39"/>
    <w:rsid w:val="00D5018F"/>
    <w:rsid w:val="00D50B2F"/>
    <w:rsid w:val="00D510AF"/>
    <w:rsid w:val="00D5254B"/>
    <w:rsid w:val="00D528D7"/>
    <w:rsid w:val="00D569C4"/>
    <w:rsid w:val="00D56A59"/>
    <w:rsid w:val="00D57ED1"/>
    <w:rsid w:val="00D60046"/>
    <w:rsid w:val="00D60888"/>
    <w:rsid w:val="00D60E37"/>
    <w:rsid w:val="00D61DE4"/>
    <w:rsid w:val="00D6248B"/>
    <w:rsid w:val="00D64E5D"/>
    <w:rsid w:val="00D6653C"/>
    <w:rsid w:val="00D66976"/>
    <w:rsid w:val="00D66ACE"/>
    <w:rsid w:val="00D674E3"/>
    <w:rsid w:val="00D713CB"/>
    <w:rsid w:val="00D717EB"/>
    <w:rsid w:val="00D72769"/>
    <w:rsid w:val="00D74209"/>
    <w:rsid w:val="00D750D3"/>
    <w:rsid w:val="00D75A0A"/>
    <w:rsid w:val="00D75C7F"/>
    <w:rsid w:val="00D778DB"/>
    <w:rsid w:val="00D81624"/>
    <w:rsid w:val="00D81D99"/>
    <w:rsid w:val="00D828DA"/>
    <w:rsid w:val="00D82E77"/>
    <w:rsid w:val="00D85674"/>
    <w:rsid w:val="00D86735"/>
    <w:rsid w:val="00D8760B"/>
    <w:rsid w:val="00D928C6"/>
    <w:rsid w:val="00D938DD"/>
    <w:rsid w:val="00D93A73"/>
    <w:rsid w:val="00D96765"/>
    <w:rsid w:val="00D969C7"/>
    <w:rsid w:val="00D97687"/>
    <w:rsid w:val="00DA3F6A"/>
    <w:rsid w:val="00DA5594"/>
    <w:rsid w:val="00DA69CE"/>
    <w:rsid w:val="00DB3298"/>
    <w:rsid w:val="00DB35B1"/>
    <w:rsid w:val="00DB3DAF"/>
    <w:rsid w:val="00DB405C"/>
    <w:rsid w:val="00DB49B7"/>
    <w:rsid w:val="00DB4D21"/>
    <w:rsid w:val="00DB52D7"/>
    <w:rsid w:val="00DC3FD3"/>
    <w:rsid w:val="00DC4FBF"/>
    <w:rsid w:val="00DC5187"/>
    <w:rsid w:val="00DC6FF2"/>
    <w:rsid w:val="00DD096B"/>
    <w:rsid w:val="00DD0F6D"/>
    <w:rsid w:val="00DD206E"/>
    <w:rsid w:val="00DD4236"/>
    <w:rsid w:val="00DD6A64"/>
    <w:rsid w:val="00DD6F10"/>
    <w:rsid w:val="00DD7A41"/>
    <w:rsid w:val="00DD7AA8"/>
    <w:rsid w:val="00DE0A58"/>
    <w:rsid w:val="00DE1ABE"/>
    <w:rsid w:val="00DE6BF0"/>
    <w:rsid w:val="00DF088F"/>
    <w:rsid w:val="00DF09AA"/>
    <w:rsid w:val="00DF31C2"/>
    <w:rsid w:val="00DF3B1B"/>
    <w:rsid w:val="00DF3B3F"/>
    <w:rsid w:val="00DF3B64"/>
    <w:rsid w:val="00DF3D7F"/>
    <w:rsid w:val="00DF4AD7"/>
    <w:rsid w:val="00DF7D37"/>
    <w:rsid w:val="00DF7FB7"/>
    <w:rsid w:val="00E01752"/>
    <w:rsid w:val="00E0532C"/>
    <w:rsid w:val="00E06DD5"/>
    <w:rsid w:val="00E07938"/>
    <w:rsid w:val="00E11276"/>
    <w:rsid w:val="00E12B45"/>
    <w:rsid w:val="00E1330F"/>
    <w:rsid w:val="00E13C4B"/>
    <w:rsid w:val="00E13F27"/>
    <w:rsid w:val="00E14862"/>
    <w:rsid w:val="00E159FB"/>
    <w:rsid w:val="00E16DF2"/>
    <w:rsid w:val="00E209B8"/>
    <w:rsid w:val="00E21321"/>
    <w:rsid w:val="00E25B77"/>
    <w:rsid w:val="00E26F6D"/>
    <w:rsid w:val="00E301EB"/>
    <w:rsid w:val="00E3197B"/>
    <w:rsid w:val="00E323AA"/>
    <w:rsid w:val="00E331CE"/>
    <w:rsid w:val="00E33CEE"/>
    <w:rsid w:val="00E36077"/>
    <w:rsid w:val="00E36B21"/>
    <w:rsid w:val="00E37660"/>
    <w:rsid w:val="00E4001C"/>
    <w:rsid w:val="00E429AA"/>
    <w:rsid w:val="00E43CBD"/>
    <w:rsid w:val="00E441C0"/>
    <w:rsid w:val="00E44F1E"/>
    <w:rsid w:val="00E45B54"/>
    <w:rsid w:val="00E462B0"/>
    <w:rsid w:val="00E524F1"/>
    <w:rsid w:val="00E531FC"/>
    <w:rsid w:val="00E534E1"/>
    <w:rsid w:val="00E537ED"/>
    <w:rsid w:val="00E55B45"/>
    <w:rsid w:val="00E56192"/>
    <w:rsid w:val="00E60CAF"/>
    <w:rsid w:val="00E61C6F"/>
    <w:rsid w:val="00E6296E"/>
    <w:rsid w:val="00E62ED0"/>
    <w:rsid w:val="00E710AE"/>
    <w:rsid w:val="00E73C1C"/>
    <w:rsid w:val="00E75E26"/>
    <w:rsid w:val="00E7664D"/>
    <w:rsid w:val="00E85479"/>
    <w:rsid w:val="00E86131"/>
    <w:rsid w:val="00E90548"/>
    <w:rsid w:val="00E90C90"/>
    <w:rsid w:val="00E91324"/>
    <w:rsid w:val="00E92F60"/>
    <w:rsid w:val="00E947E1"/>
    <w:rsid w:val="00E96D1E"/>
    <w:rsid w:val="00EA0347"/>
    <w:rsid w:val="00EA0C8A"/>
    <w:rsid w:val="00EA1EB9"/>
    <w:rsid w:val="00EA21FF"/>
    <w:rsid w:val="00EA22EB"/>
    <w:rsid w:val="00EA4F3F"/>
    <w:rsid w:val="00EA60F9"/>
    <w:rsid w:val="00EB0DC4"/>
    <w:rsid w:val="00EB3430"/>
    <w:rsid w:val="00EB4343"/>
    <w:rsid w:val="00EB4A5F"/>
    <w:rsid w:val="00EB6CD9"/>
    <w:rsid w:val="00EB7EFA"/>
    <w:rsid w:val="00EC2782"/>
    <w:rsid w:val="00EC38B7"/>
    <w:rsid w:val="00EC6D7A"/>
    <w:rsid w:val="00ED1B20"/>
    <w:rsid w:val="00ED1B4E"/>
    <w:rsid w:val="00ED2788"/>
    <w:rsid w:val="00ED32F5"/>
    <w:rsid w:val="00ED3B32"/>
    <w:rsid w:val="00ED5256"/>
    <w:rsid w:val="00ED74EB"/>
    <w:rsid w:val="00EE1631"/>
    <w:rsid w:val="00EE3EBA"/>
    <w:rsid w:val="00EE40AB"/>
    <w:rsid w:val="00EE7B2F"/>
    <w:rsid w:val="00EF019C"/>
    <w:rsid w:val="00EF2B0E"/>
    <w:rsid w:val="00EF36FB"/>
    <w:rsid w:val="00EF4DC2"/>
    <w:rsid w:val="00EF743B"/>
    <w:rsid w:val="00EF7451"/>
    <w:rsid w:val="00EF7B66"/>
    <w:rsid w:val="00F03778"/>
    <w:rsid w:val="00F07EE8"/>
    <w:rsid w:val="00F10D96"/>
    <w:rsid w:val="00F13E9B"/>
    <w:rsid w:val="00F14D67"/>
    <w:rsid w:val="00F17D87"/>
    <w:rsid w:val="00F242B0"/>
    <w:rsid w:val="00F25ECE"/>
    <w:rsid w:val="00F261C4"/>
    <w:rsid w:val="00F2688B"/>
    <w:rsid w:val="00F3228A"/>
    <w:rsid w:val="00F34CA2"/>
    <w:rsid w:val="00F35B26"/>
    <w:rsid w:val="00F37A9C"/>
    <w:rsid w:val="00F417FA"/>
    <w:rsid w:val="00F41E94"/>
    <w:rsid w:val="00F46E29"/>
    <w:rsid w:val="00F47654"/>
    <w:rsid w:val="00F50E64"/>
    <w:rsid w:val="00F51368"/>
    <w:rsid w:val="00F519E9"/>
    <w:rsid w:val="00F52AA7"/>
    <w:rsid w:val="00F545EE"/>
    <w:rsid w:val="00F568F3"/>
    <w:rsid w:val="00F63170"/>
    <w:rsid w:val="00F63997"/>
    <w:rsid w:val="00F65EFD"/>
    <w:rsid w:val="00F662E6"/>
    <w:rsid w:val="00F663BD"/>
    <w:rsid w:val="00F66D83"/>
    <w:rsid w:val="00F6785A"/>
    <w:rsid w:val="00F724EC"/>
    <w:rsid w:val="00F7283C"/>
    <w:rsid w:val="00F73B7B"/>
    <w:rsid w:val="00F73E19"/>
    <w:rsid w:val="00F754F3"/>
    <w:rsid w:val="00F80820"/>
    <w:rsid w:val="00F82824"/>
    <w:rsid w:val="00F831B7"/>
    <w:rsid w:val="00F846D4"/>
    <w:rsid w:val="00F846F8"/>
    <w:rsid w:val="00F84F26"/>
    <w:rsid w:val="00F917ED"/>
    <w:rsid w:val="00F92C43"/>
    <w:rsid w:val="00F940CB"/>
    <w:rsid w:val="00F94182"/>
    <w:rsid w:val="00F9466D"/>
    <w:rsid w:val="00F96128"/>
    <w:rsid w:val="00FA4AD4"/>
    <w:rsid w:val="00FA6DC3"/>
    <w:rsid w:val="00FA7164"/>
    <w:rsid w:val="00FA7C88"/>
    <w:rsid w:val="00FB18E6"/>
    <w:rsid w:val="00FB1FBB"/>
    <w:rsid w:val="00FB2F6D"/>
    <w:rsid w:val="00FB3626"/>
    <w:rsid w:val="00FB3FFE"/>
    <w:rsid w:val="00FB42E3"/>
    <w:rsid w:val="00FB45B6"/>
    <w:rsid w:val="00FB55E5"/>
    <w:rsid w:val="00FC220F"/>
    <w:rsid w:val="00FC475E"/>
    <w:rsid w:val="00FC5AB1"/>
    <w:rsid w:val="00FC5C7E"/>
    <w:rsid w:val="00FC5F89"/>
    <w:rsid w:val="00FC697F"/>
    <w:rsid w:val="00FD14F8"/>
    <w:rsid w:val="00FD2309"/>
    <w:rsid w:val="00FD44BB"/>
    <w:rsid w:val="00FD5300"/>
    <w:rsid w:val="00FD5537"/>
    <w:rsid w:val="00FD6E44"/>
    <w:rsid w:val="00FE3B15"/>
    <w:rsid w:val="00FE426B"/>
    <w:rsid w:val="00FE47D0"/>
    <w:rsid w:val="00FE61A6"/>
    <w:rsid w:val="00FF0469"/>
    <w:rsid w:val="00FF08EB"/>
    <w:rsid w:val="00FF5BF6"/>
    <w:rsid w:val="00FF689A"/>
    <w:rsid w:val="00FF7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B0EC90"/>
  <w15:docId w15:val="{9CC3200A-233A-4E28-90C3-EA469C34E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001C"/>
    <w:rPr>
      <w:rFonts w:ascii="Times New Roman" w:eastAsia="Calibri" w:hAnsi="Times New Roman" w:cs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055ECC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6A59"/>
    <w:pPr>
      <w:tabs>
        <w:tab w:val="left" w:pos="4127"/>
      </w:tabs>
      <w:jc w:val="both"/>
      <w:outlineLvl w:val="1"/>
    </w:pPr>
    <w:rPr>
      <w:rFonts w:asciiTheme="minorHAnsi" w:hAnsiTheme="minorHAns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584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519E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584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584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5ECC"/>
    <w:pPr>
      <w:ind w:left="720"/>
      <w:contextualSpacing/>
    </w:pPr>
  </w:style>
  <w:style w:type="table" w:styleId="TableGrid">
    <w:name w:val="Table Grid"/>
    <w:basedOn w:val="TableNormal"/>
    <w:uiPriority w:val="59"/>
    <w:rsid w:val="00055EC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55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5ECC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qFormat/>
    <w:rsid w:val="00055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5ECC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E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ECC"/>
    <w:rPr>
      <w:rFonts w:ascii="Tahoma" w:eastAsia="Calibri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55ECC"/>
    <w:rPr>
      <w:rFonts w:ascii="Arial" w:eastAsia="Times New Roman" w:hAnsi="Arial" w:cs="Arial"/>
      <w:b/>
      <w:bCs/>
      <w:kern w:val="32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55ECC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055ECC"/>
    <w:pPr>
      <w:spacing w:after="0" w:line="240" w:lineRule="auto"/>
      <w:jc w:val="center"/>
    </w:pPr>
    <w:rPr>
      <w:rFonts w:eastAsia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055ECC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29584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584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584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PlainText">
    <w:name w:val="Plain Text"/>
    <w:basedOn w:val="Normal"/>
    <w:link w:val="PlainTextChar"/>
    <w:semiHidden/>
    <w:rsid w:val="00295843"/>
    <w:pPr>
      <w:widowControl w:val="0"/>
      <w:spacing w:after="0" w:line="240" w:lineRule="auto"/>
    </w:pPr>
    <w:rPr>
      <w:rFonts w:ascii="MingLiU" w:eastAsia="MingLiU" w:hAnsi="Courier New"/>
      <w:kern w:val="2"/>
      <w:szCs w:val="20"/>
      <w:lang w:eastAsia="zh-TW"/>
    </w:rPr>
  </w:style>
  <w:style w:type="character" w:customStyle="1" w:styleId="PlainTextChar">
    <w:name w:val="Plain Text Char"/>
    <w:basedOn w:val="DefaultParagraphFont"/>
    <w:link w:val="PlainText"/>
    <w:semiHidden/>
    <w:rsid w:val="00295843"/>
    <w:rPr>
      <w:rFonts w:ascii="MingLiU" w:eastAsia="MingLiU" w:hAnsi="Courier New" w:cs="Times New Roman"/>
      <w:kern w:val="2"/>
      <w:sz w:val="24"/>
      <w:szCs w:val="20"/>
      <w:lang w:eastAsia="zh-TW"/>
    </w:rPr>
  </w:style>
  <w:style w:type="paragraph" w:styleId="NormalWeb">
    <w:name w:val="Normal (Web)"/>
    <w:basedOn w:val="Normal"/>
    <w:uiPriority w:val="99"/>
    <w:unhideWhenUsed/>
    <w:rsid w:val="00295843"/>
    <w:pPr>
      <w:spacing w:before="100" w:beforeAutospacing="1" w:after="100" w:afterAutospacing="1" w:line="240" w:lineRule="auto"/>
    </w:pPr>
    <w:rPr>
      <w:rFonts w:eastAsia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F4EA9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F3247"/>
    <w:pPr>
      <w:tabs>
        <w:tab w:val="right" w:leader="dot" w:pos="9350"/>
      </w:tabs>
      <w:spacing w:after="100"/>
    </w:pPr>
    <w:rPr>
      <w:rFonts w:eastAsia="Times New Roman"/>
    </w:rPr>
  </w:style>
  <w:style w:type="character" w:styleId="IntenseEmphasis">
    <w:name w:val="Intense Emphasis"/>
    <w:basedOn w:val="DefaultParagraphFont"/>
    <w:uiPriority w:val="21"/>
    <w:qFormat/>
    <w:rsid w:val="001F4EA9"/>
    <w:rPr>
      <w:b/>
      <w:bCs/>
      <w:i/>
      <w:iCs/>
      <w:color w:val="4F81BD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B42D12"/>
    <w:pPr>
      <w:spacing w:after="100"/>
      <w:ind w:left="440"/>
    </w:pPr>
  </w:style>
  <w:style w:type="character" w:customStyle="1" w:styleId="Heading2Char">
    <w:name w:val="Heading 2 Char"/>
    <w:basedOn w:val="DefaultParagraphFont"/>
    <w:link w:val="Heading2"/>
    <w:uiPriority w:val="9"/>
    <w:rsid w:val="00D56A59"/>
    <w:rPr>
      <w:rFonts w:eastAsia="Calibri" w:cs="Times New Roman"/>
      <w:b/>
      <w:sz w:val="28"/>
      <w:szCs w:val="28"/>
    </w:rPr>
  </w:style>
  <w:style w:type="character" w:customStyle="1" w:styleId="apple-converted-space">
    <w:name w:val="apple-converted-space"/>
    <w:basedOn w:val="DefaultParagraphFont"/>
    <w:rsid w:val="000A16AF"/>
  </w:style>
  <w:style w:type="character" w:styleId="HTMLCode">
    <w:name w:val="HTML Code"/>
    <w:basedOn w:val="DefaultParagraphFont"/>
    <w:uiPriority w:val="99"/>
    <w:semiHidden/>
    <w:unhideWhenUsed/>
    <w:rsid w:val="000A16AF"/>
    <w:rPr>
      <w:rFonts w:ascii="Courier New" w:eastAsia="Times New Roman" w:hAnsi="Courier New" w:cs="Courier New"/>
      <w:sz w:val="20"/>
      <w:szCs w:val="20"/>
    </w:rPr>
  </w:style>
  <w:style w:type="table" w:styleId="LightShading-Accent2">
    <w:name w:val="Light Shading Accent 2"/>
    <w:basedOn w:val="TableNormal"/>
    <w:uiPriority w:val="60"/>
    <w:rsid w:val="000A16A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5F55F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ightShading1">
    <w:name w:val="Light Shading1"/>
    <w:basedOn w:val="TableNormal"/>
    <w:uiPriority w:val="60"/>
    <w:rsid w:val="007525F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AD5B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D5B29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D5B29"/>
    <w:rPr>
      <w:b/>
      <w:bCs/>
    </w:rPr>
  </w:style>
  <w:style w:type="character" w:styleId="Emphasis">
    <w:name w:val="Emphasis"/>
    <w:basedOn w:val="DefaultParagraphFont"/>
    <w:uiPriority w:val="20"/>
    <w:qFormat/>
    <w:rsid w:val="00227B3D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F519E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customStyle="1" w:styleId="LightShading-Accent110">
    <w:name w:val="Light Shading - Accent 11"/>
    <w:basedOn w:val="TableNormal"/>
    <w:uiPriority w:val="60"/>
    <w:rsid w:val="00F519E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kwd">
    <w:name w:val="kwd"/>
    <w:basedOn w:val="DefaultParagraphFont"/>
    <w:rsid w:val="00F519E9"/>
  </w:style>
  <w:style w:type="character" w:customStyle="1" w:styleId="prgcpy">
    <w:name w:val="prgcpy"/>
    <w:basedOn w:val="DefaultParagraphFont"/>
    <w:rsid w:val="00F519E9"/>
  </w:style>
  <w:style w:type="character" w:customStyle="1" w:styleId="pntf">
    <w:name w:val="pntf"/>
    <w:basedOn w:val="DefaultParagraphFont"/>
    <w:rsid w:val="00F519E9"/>
  </w:style>
  <w:style w:type="paragraph" w:styleId="Caption">
    <w:name w:val="caption"/>
    <w:basedOn w:val="Normal"/>
    <w:next w:val="Normal"/>
    <w:uiPriority w:val="35"/>
    <w:unhideWhenUsed/>
    <w:qFormat/>
    <w:rsid w:val="004154EF"/>
    <w:pPr>
      <w:spacing w:line="240" w:lineRule="auto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character" w:styleId="HTMLTypewriter">
    <w:name w:val="HTML Typewriter"/>
    <w:basedOn w:val="DefaultParagraphFont"/>
    <w:uiPriority w:val="99"/>
    <w:semiHidden/>
    <w:unhideWhenUsed/>
    <w:rsid w:val="004154EF"/>
    <w:rPr>
      <w:rFonts w:ascii="Courier New" w:eastAsia="Times New Roman" w:hAnsi="Courier New" w:cs="Courier New"/>
      <w:sz w:val="20"/>
      <w:szCs w:val="20"/>
    </w:rPr>
  </w:style>
  <w:style w:type="table" w:styleId="DarkList">
    <w:name w:val="Dark List"/>
    <w:basedOn w:val="TableNormal"/>
    <w:uiPriority w:val="70"/>
    <w:rsid w:val="00140DE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-Accent4">
    <w:name w:val="Medium Grid 3 Accent 4"/>
    <w:basedOn w:val="TableNormal"/>
    <w:uiPriority w:val="69"/>
    <w:rsid w:val="00140DE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DarkList-Accent2">
    <w:name w:val="Dark List Accent 2"/>
    <w:basedOn w:val="TableNormal"/>
    <w:uiPriority w:val="70"/>
    <w:rsid w:val="00140DE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1">
    <w:name w:val="Dark List Accent 1"/>
    <w:basedOn w:val="TableNormal"/>
    <w:uiPriority w:val="70"/>
    <w:rsid w:val="00140DE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ColorfulList">
    <w:name w:val="Colorful List"/>
    <w:basedOn w:val="TableNormal"/>
    <w:uiPriority w:val="72"/>
    <w:rsid w:val="00140DE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ghtShading">
    <w:name w:val="Light Shading"/>
    <w:basedOn w:val="TableNormal"/>
    <w:uiPriority w:val="60"/>
    <w:rsid w:val="000E5C8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ColorfulList-Accent2">
    <w:name w:val="Colorful List Accent 2"/>
    <w:basedOn w:val="TableNormal"/>
    <w:uiPriority w:val="72"/>
    <w:rsid w:val="0067799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NoSpacing">
    <w:name w:val="No Spacing"/>
    <w:uiPriority w:val="1"/>
    <w:qFormat/>
    <w:rsid w:val="00E45B54"/>
    <w:pPr>
      <w:tabs>
        <w:tab w:val="left" w:pos="720"/>
      </w:tabs>
      <w:suppressAutoHyphens/>
      <w:spacing w:after="0" w:line="240" w:lineRule="auto"/>
    </w:pPr>
    <w:rPr>
      <w:rFonts w:ascii="Calibri" w:eastAsia="Calibri" w:hAnsi="Calibri" w:cs="Mangal"/>
      <w:sz w:val="24"/>
      <w:szCs w:val="21"/>
      <w:lang w:eastAsia="zh-CN" w:bidi="hi-IN"/>
    </w:rPr>
  </w:style>
  <w:style w:type="paragraph" w:customStyle="1" w:styleId="Default">
    <w:name w:val="Default"/>
    <w:rsid w:val="00FB42E3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91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20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7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8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6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9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85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9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32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40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8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2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3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7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0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2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4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0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7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9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4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0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2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8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9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8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5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0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5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2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7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9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9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0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7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5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47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16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8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3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8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4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9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9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0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4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5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4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4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9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7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3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312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9734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72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87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8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64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8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5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5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3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0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1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504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1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590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46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33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3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1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8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73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1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8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0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3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3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6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2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90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17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7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3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6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14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26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28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11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0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6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7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1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7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4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0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6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4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3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3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8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5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5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8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4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2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0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1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1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5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2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6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9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3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5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8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1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3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01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4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7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6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2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2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7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3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3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1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1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4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82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96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66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39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1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4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0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93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7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0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9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2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05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24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64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0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2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73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54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1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7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3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8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7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8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1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7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4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5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2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4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1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3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7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5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9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4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7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1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1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9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8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3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7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9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08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8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53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1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8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0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4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1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6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9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8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2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20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57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1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1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83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1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8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4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9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1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6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1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9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4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7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8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3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5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1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7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11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66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61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04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5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4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2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1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0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8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6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0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1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6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2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8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89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0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82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9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7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3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5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0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5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91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1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46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6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5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7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6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3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9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6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5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3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7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1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0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7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0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9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7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0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2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5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4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3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8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99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84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53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0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0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4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1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6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5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33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3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5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4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4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5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6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69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4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8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8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2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3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9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1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2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7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5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3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3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9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0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5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1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5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2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2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2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13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25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1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8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5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35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3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6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41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5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2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2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8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2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2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8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6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4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05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7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3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5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42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1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8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7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8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3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1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2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4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6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8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8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3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7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2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3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4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6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2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4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56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5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84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7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7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0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38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72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27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4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6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4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7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50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16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9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0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1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81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57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88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8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8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1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3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8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0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2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1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0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2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1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27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0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0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6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8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9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9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9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8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3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5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0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9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5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6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7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8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3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9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15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24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8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7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9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1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2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3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3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9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51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14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0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65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0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5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8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8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01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07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73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1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7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8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23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60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6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9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7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9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3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9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4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6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9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6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6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90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3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22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9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62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7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75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1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99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1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9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9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05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65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21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5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1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6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6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4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2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4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4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6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3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2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5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5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5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2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9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6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2449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935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1847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35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80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0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9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9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3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9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1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9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3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5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93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2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19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68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07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4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64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95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4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8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1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2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8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0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30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4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20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93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99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20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58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01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4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7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7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94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1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0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1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7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1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7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0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1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7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7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6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5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7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7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9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5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0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6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18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26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8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03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2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6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1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52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705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5147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627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27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3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75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8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4823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0259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188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1107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05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3459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2872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6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17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1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4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4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8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2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14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0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1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5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76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2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8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5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8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7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8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21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2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80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4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48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5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1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4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9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4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8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37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8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46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8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4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8412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384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256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6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24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5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5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4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9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3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1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2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84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9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5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2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0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2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6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7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1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5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89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13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7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3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20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9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8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3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9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7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8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0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7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3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1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10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16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0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3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2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7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0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2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1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6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1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5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4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4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3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65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5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7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65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7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6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9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8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9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78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2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13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4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9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1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9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3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3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1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4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4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7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5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8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8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4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4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8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7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7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1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8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7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40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71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0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2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1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48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8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9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76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5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0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43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1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4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9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6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0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8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88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8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5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22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2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65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5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5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4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7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9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7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5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0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16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88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1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1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1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5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1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30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6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9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8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4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8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1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8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0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10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7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3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5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9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6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8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7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4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1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1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4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7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0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48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56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0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9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0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4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28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95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7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2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7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3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63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9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6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0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7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8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6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0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8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8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1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0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6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3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8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8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08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18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08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36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91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87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18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7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6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27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65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5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1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73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33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16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4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6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4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3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5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6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0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3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3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0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5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5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4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8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6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0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2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4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6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9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3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2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9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2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6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5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9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2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4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3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4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1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9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8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1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0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8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6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3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7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63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0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2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8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61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5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0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4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3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9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4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2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66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4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8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1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8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5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4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03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5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3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4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5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4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2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0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2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9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3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69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8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2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41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2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1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4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05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4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8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5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0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1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3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2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45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5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9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6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8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7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1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1468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641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76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6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89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5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0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4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4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8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3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8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4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5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7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7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7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9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5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8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6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69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35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0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0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1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0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5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0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85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6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1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1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3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0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2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8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4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5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0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0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2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6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8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2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2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72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1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74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8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9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3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8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9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6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4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2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8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2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5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7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6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0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6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15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94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2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3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7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47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20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38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6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6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1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1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3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9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0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7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80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9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1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7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7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6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3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6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8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1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3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3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0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7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1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8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1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7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0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3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9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9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60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2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0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0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5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5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4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23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7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5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9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2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0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8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0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9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5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6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2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3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815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66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5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3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3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7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6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4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24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6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4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27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4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7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43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98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91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74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0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68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8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18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5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6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1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1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3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0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5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1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9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9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2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155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80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99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1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9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08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6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9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8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46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7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4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8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89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0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0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3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5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3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3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3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9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0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7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5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8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81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0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0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9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98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7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4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60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10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52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1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6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74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7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01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70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2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0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9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3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5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44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61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8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5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6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2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52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40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1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8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6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5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5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3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6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6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3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0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6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3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3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6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6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41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4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3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3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9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0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5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4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40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34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2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9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9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9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9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9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5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8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06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3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6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00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3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34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6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4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6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4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8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07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8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2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2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1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33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1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53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65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76841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4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7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94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73ED1E-2395-4E64-B1FE-56298BE7F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5</TotalTime>
  <Pages>7</Pages>
  <Words>1035</Words>
  <Characters>590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T</Company>
  <LinksUpToDate>false</LinksUpToDate>
  <CharactersWithSpaces>6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ir hayat;hammad qureshi</dc:creator>
  <cp:keywords>Template;Lab Manual</cp:keywords>
  <cp:lastModifiedBy>Muhammad Umer</cp:lastModifiedBy>
  <cp:revision>905</cp:revision>
  <cp:lastPrinted>2021-09-25T09:31:00Z</cp:lastPrinted>
  <dcterms:created xsi:type="dcterms:W3CDTF">2021-09-20T04:23:00Z</dcterms:created>
  <dcterms:modified xsi:type="dcterms:W3CDTF">2021-12-19T17:08:00Z</dcterms:modified>
</cp:coreProperties>
</file>